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0BF49D" w14:textId="516C6D67" w:rsidR="00DD0F5C" w:rsidRDefault="00DD0F5C">
      <w:pPr>
        <w:pStyle w:val="Textkrper"/>
        <w:spacing w:before="1"/>
        <w:rPr>
          <w:rFonts w:ascii="Times New Roman"/>
          <w:sz w:val="29"/>
        </w:rPr>
      </w:pPr>
    </w:p>
    <w:p w14:paraId="75651382" w14:textId="77777777" w:rsidR="002E042B" w:rsidRPr="002E042B" w:rsidRDefault="002E042B" w:rsidP="002E042B">
      <w:pPr>
        <w:spacing w:before="56" w:line="267" w:lineRule="exact"/>
        <w:ind w:left="255"/>
        <w:rPr>
          <w:b/>
          <w:bCs/>
          <w:lang w:val="en-US"/>
        </w:rPr>
      </w:pPr>
      <w:r w:rsidRPr="002E042B">
        <w:rPr>
          <w:b/>
          <w:bCs/>
          <w:lang w:val="en-US"/>
        </w:rPr>
        <w:t>Engagement Global gGmbH</w:t>
      </w:r>
    </w:p>
    <w:p w14:paraId="41AA6893" w14:textId="77777777" w:rsidR="002E042B" w:rsidRPr="002E042B" w:rsidRDefault="002E042B" w:rsidP="002E042B">
      <w:pPr>
        <w:spacing w:line="267" w:lineRule="exact"/>
        <w:ind w:left="255"/>
        <w:rPr>
          <w:b/>
          <w:bCs/>
          <w:lang w:val="en-US"/>
        </w:rPr>
      </w:pPr>
      <w:r w:rsidRPr="002E042B">
        <w:rPr>
          <w:b/>
          <w:bCs/>
          <w:lang w:val="en-US"/>
        </w:rPr>
        <w:t>Service Agency Communities in One World</w:t>
      </w:r>
    </w:p>
    <w:p w14:paraId="79BDA0AB" w14:textId="77777777" w:rsidR="00DB7116" w:rsidRDefault="00DB7116" w:rsidP="00485C94">
      <w:pPr>
        <w:spacing w:before="1"/>
        <w:ind w:left="255" w:right="4514"/>
        <w:rPr>
          <w:b/>
          <w:lang w:val="en-US"/>
        </w:rPr>
      </w:pPr>
    </w:p>
    <w:p w14:paraId="7917911F" w14:textId="37D524D1" w:rsidR="00485C94" w:rsidRDefault="00DB7116" w:rsidP="00485C94">
      <w:pPr>
        <w:spacing w:before="1"/>
        <w:ind w:left="255" w:right="4514"/>
        <w:rPr>
          <w:rFonts w:asciiTheme="minorHAnsi" w:hAnsiTheme="minorHAnsi" w:cstheme="minorHAnsi"/>
          <w:lang w:val="en-US"/>
        </w:rPr>
      </w:pPr>
      <w:r>
        <w:rPr>
          <w:b/>
          <w:lang w:val="en-US"/>
        </w:rPr>
        <w:t xml:space="preserve">Please hand in </w:t>
      </w:r>
      <w:r w:rsidR="00852D0C">
        <w:rPr>
          <w:b/>
          <w:lang w:val="en-US"/>
        </w:rPr>
        <w:t>v</w:t>
      </w:r>
      <w:r w:rsidR="002E042B" w:rsidRPr="002E042B">
        <w:rPr>
          <w:b/>
          <w:lang w:val="en-US"/>
        </w:rPr>
        <w:t xml:space="preserve">ia </w:t>
      </w:r>
      <w:r w:rsidR="00190B00">
        <w:rPr>
          <w:b/>
          <w:lang w:val="en-US"/>
        </w:rPr>
        <w:t>Em</w:t>
      </w:r>
      <w:r w:rsidR="002E042B">
        <w:rPr>
          <w:b/>
          <w:lang w:val="en-US"/>
        </w:rPr>
        <w:t xml:space="preserve">ail to </w:t>
      </w:r>
      <w:r w:rsidR="006059E3">
        <w:rPr>
          <w:b/>
          <w:lang w:val="en-US"/>
        </w:rPr>
        <w:t>Sophie Bloemeke</w:t>
      </w:r>
      <w:r w:rsidR="00FF4AC4" w:rsidRPr="00485C94">
        <w:rPr>
          <w:rFonts w:ascii="Times New Roman"/>
          <w:lang w:val="en-US"/>
        </w:rPr>
        <w:t xml:space="preserve"> </w:t>
      </w:r>
      <w:hyperlink r:id="rId8" w:history="1">
        <w:r w:rsidR="006059E3" w:rsidRPr="00D0720E">
          <w:rPr>
            <w:rStyle w:val="Hyperlink"/>
            <w:rFonts w:asciiTheme="minorHAnsi" w:hAnsiTheme="minorHAnsi" w:cstheme="minorHAnsi"/>
            <w:lang w:val="en-US"/>
          </w:rPr>
          <w:t>sophie.bloemeke@engagement-global.de</w:t>
        </w:r>
      </w:hyperlink>
    </w:p>
    <w:p w14:paraId="67C599C3" w14:textId="4B42587E" w:rsidR="00E95A37" w:rsidRPr="00852D0C" w:rsidRDefault="00FF4AC4">
      <w:pPr>
        <w:spacing w:before="1"/>
        <w:ind w:left="255" w:right="4514"/>
        <w:rPr>
          <w:b/>
          <w:lang w:val="en-GB"/>
        </w:rPr>
      </w:pPr>
      <w:r w:rsidRPr="00852D0C">
        <w:rPr>
          <w:b/>
          <w:lang w:val="en-GB"/>
        </w:rPr>
        <w:t>Friedrich-Ebert-Allee</w:t>
      </w:r>
      <w:r w:rsidRPr="00852D0C">
        <w:rPr>
          <w:rFonts w:ascii="Times New Roman"/>
          <w:lang w:val="en-GB"/>
        </w:rPr>
        <w:t xml:space="preserve"> </w:t>
      </w:r>
      <w:r w:rsidRPr="00852D0C">
        <w:rPr>
          <w:b/>
          <w:lang w:val="en-GB"/>
        </w:rPr>
        <w:t>40</w:t>
      </w:r>
    </w:p>
    <w:p w14:paraId="22A8BCD0" w14:textId="3C6ECDAD" w:rsidR="00E95A37" w:rsidRPr="00852D0C" w:rsidRDefault="00FF4AC4">
      <w:pPr>
        <w:ind w:left="255"/>
        <w:rPr>
          <w:b/>
          <w:spacing w:val="-4"/>
          <w:lang w:val="en-GB"/>
        </w:rPr>
      </w:pPr>
      <w:r w:rsidRPr="00852D0C">
        <w:rPr>
          <w:b/>
          <w:lang w:val="en-GB"/>
        </w:rPr>
        <w:t>53113</w:t>
      </w:r>
      <w:r w:rsidRPr="00852D0C">
        <w:rPr>
          <w:rFonts w:ascii="Times New Roman"/>
          <w:spacing w:val="-13"/>
          <w:lang w:val="en-GB"/>
        </w:rPr>
        <w:t xml:space="preserve"> </w:t>
      </w:r>
      <w:r w:rsidRPr="00852D0C">
        <w:rPr>
          <w:b/>
          <w:spacing w:val="-4"/>
          <w:lang w:val="en-GB"/>
        </w:rPr>
        <w:t>Bonn</w:t>
      </w:r>
    </w:p>
    <w:p w14:paraId="01D54396" w14:textId="3005FCD3" w:rsidR="002E042B" w:rsidRDefault="002E042B">
      <w:pPr>
        <w:ind w:left="255"/>
        <w:rPr>
          <w:b/>
          <w:spacing w:val="-4"/>
          <w:lang w:val="en-US"/>
        </w:rPr>
      </w:pPr>
      <w:r w:rsidRPr="002E042B">
        <w:rPr>
          <w:b/>
          <w:spacing w:val="-4"/>
          <w:lang w:val="en-US"/>
        </w:rPr>
        <w:t>Germany</w:t>
      </w:r>
    </w:p>
    <w:p w14:paraId="70C0F9B3" w14:textId="36383A12" w:rsidR="004F49D5" w:rsidRDefault="004F49D5">
      <w:pPr>
        <w:ind w:left="255"/>
        <w:rPr>
          <w:b/>
          <w:spacing w:val="-4"/>
          <w:lang w:val="en-US"/>
        </w:rPr>
      </w:pPr>
    </w:p>
    <w:p w14:paraId="261889B3" w14:textId="1667649B" w:rsidR="004F49D5" w:rsidRDefault="004F49D5">
      <w:pPr>
        <w:ind w:left="255"/>
        <w:rPr>
          <w:b/>
          <w:spacing w:val="-4"/>
          <w:lang w:val="en-US"/>
        </w:rPr>
      </w:pPr>
    </w:p>
    <w:p w14:paraId="178B5A37" w14:textId="5810A388" w:rsidR="004F49D5" w:rsidRDefault="004F49D5">
      <w:pPr>
        <w:ind w:left="255"/>
        <w:rPr>
          <w:b/>
          <w:spacing w:val="-4"/>
          <w:lang w:val="en-US"/>
        </w:rPr>
      </w:pPr>
    </w:p>
    <w:p w14:paraId="115E710D" w14:textId="6F23AEA0" w:rsidR="004F49D5" w:rsidRDefault="004F49D5">
      <w:pPr>
        <w:ind w:left="255"/>
        <w:rPr>
          <w:b/>
          <w:spacing w:val="-4"/>
          <w:lang w:val="en-US"/>
        </w:rPr>
      </w:pPr>
    </w:p>
    <w:p w14:paraId="46EF2517" w14:textId="5F6EABA9" w:rsidR="004F49D5" w:rsidRDefault="004F49D5">
      <w:pPr>
        <w:ind w:left="255"/>
        <w:rPr>
          <w:b/>
          <w:spacing w:val="-4"/>
          <w:lang w:val="en-US"/>
        </w:rPr>
      </w:pPr>
    </w:p>
    <w:p w14:paraId="33BC5719" w14:textId="5B6638B7" w:rsidR="004F49D5" w:rsidRDefault="004F49D5">
      <w:pPr>
        <w:ind w:left="255"/>
        <w:rPr>
          <w:b/>
          <w:spacing w:val="-4"/>
          <w:lang w:val="en-US"/>
        </w:rPr>
      </w:pPr>
    </w:p>
    <w:p w14:paraId="7B9AAE20" w14:textId="7817062C" w:rsidR="004F49D5" w:rsidRDefault="004F49D5">
      <w:pPr>
        <w:ind w:left="255"/>
        <w:rPr>
          <w:b/>
          <w:spacing w:val="-4"/>
          <w:lang w:val="en-US"/>
        </w:rPr>
      </w:pPr>
    </w:p>
    <w:p w14:paraId="2654AC43" w14:textId="19615DEF" w:rsidR="004F49D5" w:rsidRDefault="004F49D5">
      <w:pPr>
        <w:ind w:left="255"/>
        <w:rPr>
          <w:b/>
          <w:spacing w:val="-4"/>
          <w:lang w:val="en-US"/>
        </w:rPr>
      </w:pPr>
    </w:p>
    <w:p w14:paraId="475D5A43" w14:textId="635C9E45" w:rsidR="004F49D5" w:rsidRDefault="004F49D5">
      <w:pPr>
        <w:ind w:left="255"/>
        <w:rPr>
          <w:b/>
          <w:spacing w:val="-4"/>
          <w:lang w:val="en-US"/>
        </w:rPr>
      </w:pPr>
    </w:p>
    <w:p w14:paraId="7330A66A" w14:textId="2C6D192F" w:rsidR="004F49D5" w:rsidRDefault="004F49D5">
      <w:pPr>
        <w:ind w:left="255"/>
        <w:rPr>
          <w:b/>
          <w:spacing w:val="-4"/>
          <w:lang w:val="en-US"/>
        </w:rPr>
      </w:pPr>
    </w:p>
    <w:p w14:paraId="706BF078" w14:textId="77F527F9" w:rsidR="004F49D5" w:rsidRDefault="004F49D5">
      <w:pPr>
        <w:ind w:left="255"/>
        <w:rPr>
          <w:b/>
          <w:spacing w:val="-4"/>
          <w:lang w:val="en-US"/>
        </w:rPr>
      </w:pPr>
    </w:p>
    <w:p w14:paraId="130B6961" w14:textId="37D673B3" w:rsidR="004F49D5" w:rsidRDefault="004F49D5">
      <w:pPr>
        <w:ind w:left="255"/>
        <w:rPr>
          <w:b/>
          <w:spacing w:val="-4"/>
          <w:lang w:val="en-US"/>
        </w:rPr>
      </w:pPr>
    </w:p>
    <w:p w14:paraId="39215C1D" w14:textId="4FD7A651" w:rsidR="004F49D5" w:rsidRDefault="004F49D5">
      <w:pPr>
        <w:ind w:left="255"/>
        <w:rPr>
          <w:b/>
          <w:spacing w:val="-4"/>
          <w:lang w:val="en-US"/>
        </w:rPr>
      </w:pPr>
    </w:p>
    <w:p w14:paraId="1F144CD7" w14:textId="68D49EA8" w:rsidR="004F49D5" w:rsidRDefault="004F49D5">
      <w:pPr>
        <w:ind w:left="255"/>
        <w:rPr>
          <w:b/>
          <w:spacing w:val="-4"/>
          <w:lang w:val="en-US"/>
        </w:rPr>
      </w:pPr>
    </w:p>
    <w:p w14:paraId="3FD788F8" w14:textId="4AAE6830" w:rsidR="004F49D5" w:rsidRDefault="004F49D5">
      <w:pPr>
        <w:ind w:left="255"/>
        <w:rPr>
          <w:b/>
          <w:spacing w:val="-4"/>
          <w:lang w:val="en-US"/>
        </w:rPr>
      </w:pPr>
    </w:p>
    <w:p w14:paraId="1FDFC7F7" w14:textId="67070FFE" w:rsidR="004F49D5" w:rsidRDefault="004F49D5">
      <w:pPr>
        <w:ind w:left="255"/>
        <w:rPr>
          <w:b/>
          <w:spacing w:val="-4"/>
          <w:lang w:val="en-US"/>
        </w:rPr>
      </w:pPr>
    </w:p>
    <w:p w14:paraId="14FD6522" w14:textId="77777777" w:rsidR="004F49D5" w:rsidRPr="002E042B" w:rsidRDefault="004F49D5">
      <w:pPr>
        <w:ind w:left="255"/>
        <w:rPr>
          <w:b/>
          <w:lang w:val="en-US"/>
        </w:rPr>
      </w:pPr>
    </w:p>
    <w:p w14:paraId="3E602B6A" w14:textId="77777777" w:rsidR="00E95A37" w:rsidRPr="002E042B" w:rsidRDefault="00E95A37">
      <w:pPr>
        <w:pStyle w:val="Textkrper"/>
        <w:spacing w:before="1"/>
        <w:rPr>
          <w:b/>
          <w:lang w:val="en-US"/>
        </w:rPr>
      </w:pPr>
    </w:p>
    <w:p w14:paraId="0A6E4FA9" w14:textId="48ADC8E7" w:rsidR="00E95A37" w:rsidRPr="002E042B" w:rsidRDefault="00C22AC2">
      <w:pPr>
        <w:pStyle w:val="berschrift1"/>
        <w:spacing w:line="341" w:lineRule="exact"/>
        <w:ind w:left="255" w:firstLine="0"/>
        <w:rPr>
          <w:lang w:val="en-US"/>
        </w:rPr>
      </w:pPr>
      <w:r>
        <w:rPr>
          <w:lang w:val="en-US"/>
        </w:rPr>
        <w:t>Expression of I</w:t>
      </w:r>
      <w:r w:rsidR="002E042B" w:rsidRPr="002E042B">
        <w:rPr>
          <w:lang w:val="en-US"/>
        </w:rPr>
        <w:t>nterest</w:t>
      </w:r>
    </w:p>
    <w:p w14:paraId="44F2CB2E" w14:textId="66348EEE" w:rsidR="00E95A37" w:rsidRDefault="00D9566C">
      <w:pPr>
        <w:ind w:left="255"/>
        <w:rPr>
          <w:b/>
          <w:lang w:val="en-US"/>
        </w:rPr>
      </w:pPr>
      <w:r w:rsidRPr="009651C0">
        <w:rPr>
          <w:b/>
          <w:lang w:val="en-US"/>
        </w:rPr>
        <w:t xml:space="preserve">On </w:t>
      </w:r>
      <w:r w:rsidR="00A01B2B">
        <w:rPr>
          <w:b/>
          <w:lang w:val="en-US"/>
        </w:rPr>
        <w:t xml:space="preserve">virtual </w:t>
      </w:r>
      <w:r w:rsidR="0024635D" w:rsidRPr="009651C0">
        <w:rPr>
          <w:b/>
          <w:lang w:val="en-US"/>
        </w:rPr>
        <w:t xml:space="preserve">administrative </w:t>
      </w:r>
      <w:r w:rsidR="002E042B" w:rsidRPr="009651C0">
        <w:rPr>
          <w:b/>
          <w:lang w:val="en-US"/>
        </w:rPr>
        <w:t>exchange</w:t>
      </w:r>
      <w:r w:rsidR="002E042B" w:rsidRPr="002E042B">
        <w:rPr>
          <w:b/>
          <w:lang w:val="en-US"/>
        </w:rPr>
        <w:t xml:space="preserve"> </w:t>
      </w:r>
      <w:r w:rsidR="001D67E1">
        <w:rPr>
          <w:b/>
          <w:lang w:val="en-US"/>
        </w:rPr>
        <w:t xml:space="preserve">/ job shadowing </w:t>
      </w:r>
      <w:r w:rsidR="002E042B" w:rsidRPr="002E042B">
        <w:rPr>
          <w:b/>
          <w:lang w:val="en-US"/>
        </w:rPr>
        <w:t xml:space="preserve">for </w:t>
      </w:r>
      <w:r w:rsidR="005450CC">
        <w:rPr>
          <w:b/>
          <w:lang w:val="en-US"/>
        </w:rPr>
        <w:t>North Rhine-Westphalian</w:t>
      </w:r>
      <w:r w:rsidR="002E042B">
        <w:rPr>
          <w:b/>
          <w:lang w:val="en-US"/>
        </w:rPr>
        <w:t xml:space="preserve"> </w:t>
      </w:r>
      <w:r w:rsidR="005450CC">
        <w:rPr>
          <w:b/>
          <w:lang w:val="en-US"/>
        </w:rPr>
        <w:t xml:space="preserve">(NRW) </w:t>
      </w:r>
      <w:r w:rsidR="002E042B">
        <w:rPr>
          <w:b/>
          <w:lang w:val="en-US"/>
        </w:rPr>
        <w:t>municipalities</w:t>
      </w:r>
      <w:r w:rsidR="009651C0">
        <w:rPr>
          <w:b/>
          <w:lang w:val="en-US"/>
        </w:rPr>
        <w:t xml:space="preserve"> and their Palestinian partner municipalities</w:t>
      </w:r>
    </w:p>
    <w:p w14:paraId="774A857C" w14:textId="2CCC8AEC" w:rsidR="002E042B" w:rsidRPr="002E042B" w:rsidRDefault="002E042B" w:rsidP="002E042B">
      <w:pPr>
        <w:rPr>
          <w:b/>
          <w:lang w:val="en-GB"/>
        </w:rPr>
      </w:pPr>
    </w:p>
    <w:p w14:paraId="7D70ABB5" w14:textId="6BF474A1" w:rsidR="00642856" w:rsidRPr="002E042B" w:rsidRDefault="00642856">
      <w:pPr>
        <w:pStyle w:val="Textkrper"/>
        <w:rPr>
          <w:b/>
          <w:sz w:val="20"/>
          <w:lang w:val="en-US"/>
        </w:rPr>
      </w:pPr>
    </w:p>
    <w:p w14:paraId="170DD794" w14:textId="28866D48" w:rsidR="00642856" w:rsidRDefault="00642856">
      <w:pPr>
        <w:pStyle w:val="Textkrper"/>
        <w:rPr>
          <w:b/>
          <w:sz w:val="20"/>
          <w:lang w:val="en-US"/>
        </w:rPr>
      </w:pPr>
    </w:p>
    <w:p w14:paraId="481B270B" w14:textId="54B59A33" w:rsidR="004F49D5" w:rsidRDefault="004F49D5">
      <w:pPr>
        <w:pStyle w:val="Textkrper"/>
        <w:rPr>
          <w:b/>
          <w:sz w:val="20"/>
          <w:lang w:val="en-US"/>
        </w:rPr>
      </w:pPr>
    </w:p>
    <w:p w14:paraId="55E98220" w14:textId="7A31D92B" w:rsidR="004F49D5" w:rsidRDefault="004F49D5">
      <w:pPr>
        <w:pStyle w:val="Textkrper"/>
        <w:rPr>
          <w:b/>
          <w:sz w:val="20"/>
          <w:lang w:val="en-US"/>
        </w:rPr>
      </w:pPr>
    </w:p>
    <w:p w14:paraId="656534C4" w14:textId="76A61DA3" w:rsidR="004F49D5" w:rsidRDefault="004F49D5">
      <w:pPr>
        <w:pStyle w:val="Textkrper"/>
        <w:rPr>
          <w:b/>
          <w:sz w:val="20"/>
          <w:lang w:val="en-US"/>
        </w:rPr>
      </w:pPr>
    </w:p>
    <w:p w14:paraId="5DCBFFA2" w14:textId="761AC8C8" w:rsidR="004F49D5" w:rsidRDefault="004F49D5">
      <w:pPr>
        <w:pStyle w:val="Textkrper"/>
        <w:rPr>
          <w:b/>
          <w:sz w:val="20"/>
          <w:lang w:val="en-US"/>
        </w:rPr>
      </w:pPr>
    </w:p>
    <w:p w14:paraId="7C95A62D" w14:textId="14150090" w:rsidR="004F49D5" w:rsidRDefault="004F49D5">
      <w:pPr>
        <w:pStyle w:val="Textkrper"/>
        <w:rPr>
          <w:b/>
          <w:sz w:val="20"/>
          <w:lang w:val="en-US"/>
        </w:rPr>
      </w:pPr>
    </w:p>
    <w:p w14:paraId="04C363AA" w14:textId="56D331F2" w:rsidR="004F49D5" w:rsidRDefault="004F49D5">
      <w:pPr>
        <w:pStyle w:val="Textkrper"/>
        <w:rPr>
          <w:b/>
          <w:sz w:val="20"/>
          <w:lang w:val="en-US"/>
        </w:rPr>
      </w:pPr>
    </w:p>
    <w:p w14:paraId="7F2FEBCC" w14:textId="6C75FDF9" w:rsidR="004F49D5" w:rsidRDefault="004F49D5">
      <w:pPr>
        <w:pStyle w:val="Textkrper"/>
        <w:rPr>
          <w:b/>
          <w:sz w:val="20"/>
          <w:lang w:val="en-US"/>
        </w:rPr>
      </w:pPr>
    </w:p>
    <w:p w14:paraId="059D25E2" w14:textId="78C2FC48" w:rsidR="004F49D5" w:rsidRDefault="004F49D5">
      <w:pPr>
        <w:pStyle w:val="Textkrper"/>
        <w:rPr>
          <w:b/>
          <w:sz w:val="20"/>
          <w:lang w:val="en-US"/>
        </w:rPr>
      </w:pPr>
    </w:p>
    <w:p w14:paraId="6B55444C" w14:textId="412A1869" w:rsidR="004F49D5" w:rsidRDefault="004F49D5">
      <w:pPr>
        <w:pStyle w:val="Textkrper"/>
        <w:rPr>
          <w:b/>
          <w:sz w:val="20"/>
          <w:lang w:val="en-US"/>
        </w:rPr>
      </w:pPr>
    </w:p>
    <w:p w14:paraId="06F75747" w14:textId="59DBFE2E" w:rsidR="004F49D5" w:rsidRDefault="004F49D5">
      <w:pPr>
        <w:pStyle w:val="Textkrper"/>
        <w:rPr>
          <w:b/>
          <w:sz w:val="20"/>
          <w:lang w:val="en-US"/>
        </w:rPr>
      </w:pPr>
    </w:p>
    <w:p w14:paraId="67B31E2C" w14:textId="5D997AAA" w:rsidR="004F49D5" w:rsidRDefault="004F49D5">
      <w:pPr>
        <w:pStyle w:val="Textkrper"/>
        <w:rPr>
          <w:b/>
          <w:sz w:val="20"/>
          <w:lang w:val="en-US"/>
        </w:rPr>
      </w:pPr>
    </w:p>
    <w:p w14:paraId="6403AF30" w14:textId="7C649FB2" w:rsidR="004F49D5" w:rsidRDefault="004F49D5">
      <w:pPr>
        <w:pStyle w:val="Textkrper"/>
        <w:rPr>
          <w:b/>
          <w:sz w:val="20"/>
          <w:lang w:val="en-US"/>
        </w:rPr>
      </w:pPr>
    </w:p>
    <w:p w14:paraId="3B4F7902" w14:textId="72E2199D" w:rsidR="004F49D5" w:rsidRDefault="004F49D5">
      <w:pPr>
        <w:pStyle w:val="Textkrper"/>
        <w:rPr>
          <w:b/>
          <w:sz w:val="20"/>
          <w:lang w:val="en-US"/>
        </w:rPr>
      </w:pPr>
    </w:p>
    <w:p w14:paraId="66FD9EB5" w14:textId="2ABE7D91" w:rsidR="004F49D5" w:rsidRDefault="004F49D5">
      <w:pPr>
        <w:pStyle w:val="Textkrper"/>
        <w:rPr>
          <w:b/>
          <w:sz w:val="20"/>
          <w:lang w:val="en-US"/>
        </w:rPr>
      </w:pPr>
    </w:p>
    <w:p w14:paraId="68E3E828" w14:textId="0A4E477D" w:rsidR="004F49D5" w:rsidRDefault="004F49D5">
      <w:pPr>
        <w:pStyle w:val="Textkrper"/>
        <w:rPr>
          <w:b/>
          <w:sz w:val="20"/>
          <w:lang w:val="en-US"/>
        </w:rPr>
      </w:pPr>
    </w:p>
    <w:p w14:paraId="78192AAC" w14:textId="78870563" w:rsidR="004F49D5" w:rsidRDefault="004F49D5">
      <w:pPr>
        <w:pStyle w:val="Textkrper"/>
        <w:rPr>
          <w:b/>
          <w:sz w:val="20"/>
          <w:lang w:val="en-US"/>
        </w:rPr>
      </w:pPr>
    </w:p>
    <w:p w14:paraId="6EE69F5F" w14:textId="207CFBD2" w:rsidR="004F49D5" w:rsidRDefault="004F49D5">
      <w:pPr>
        <w:pStyle w:val="Textkrper"/>
        <w:rPr>
          <w:b/>
          <w:sz w:val="20"/>
          <w:lang w:val="en-US"/>
        </w:rPr>
      </w:pPr>
    </w:p>
    <w:p w14:paraId="73BF149F" w14:textId="061226FD" w:rsidR="004F49D5" w:rsidRDefault="004F49D5">
      <w:pPr>
        <w:pStyle w:val="Textkrper"/>
        <w:rPr>
          <w:b/>
          <w:sz w:val="20"/>
          <w:lang w:val="en-US"/>
        </w:rPr>
      </w:pPr>
    </w:p>
    <w:p w14:paraId="4A621680" w14:textId="77777777" w:rsidR="004F49D5" w:rsidRPr="002B4009" w:rsidRDefault="004F49D5">
      <w:pPr>
        <w:pStyle w:val="Textkrper"/>
        <w:rPr>
          <w:b/>
          <w:sz w:val="20"/>
          <w:lang w:val="en-US"/>
        </w:rPr>
      </w:pPr>
    </w:p>
    <w:p w14:paraId="6F2AF50E" w14:textId="77F946A8" w:rsidR="00E95A37" w:rsidRPr="002B4009" w:rsidRDefault="002E042B">
      <w:pPr>
        <w:pStyle w:val="berschrift1"/>
        <w:numPr>
          <w:ilvl w:val="0"/>
          <w:numId w:val="17"/>
        </w:numPr>
        <w:tabs>
          <w:tab w:val="left" w:pos="614"/>
        </w:tabs>
        <w:spacing w:before="16"/>
        <w:ind w:hanging="359"/>
        <w:rPr>
          <w:lang w:val="en-US"/>
        </w:rPr>
      </w:pPr>
      <w:r w:rsidRPr="002B4009">
        <w:rPr>
          <w:lang w:val="en-US"/>
        </w:rPr>
        <w:t>Partnership details</w:t>
      </w:r>
    </w:p>
    <w:p w14:paraId="78A31217" w14:textId="082066CB" w:rsidR="00E95A37" w:rsidRPr="002B4009" w:rsidRDefault="00E95A37">
      <w:pPr>
        <w:pStyle w:val="Textkrper"/>
        <w:spacing w:before="4"/>
        <w:rPr>
          <w:b/>
          <w:sz w:val="20"/>
          <w:lang w:val="en-US"/>
        </w:rPr>
      </w:pPr>
    </w:p>
    <w:tbl>
      <w:tblPr>
        <w:tblStyle w:val="TableNormal1"/>
        <w:tblpPr w:leftFromText="142" w:rightFromText="142" w:vertAnchor="text" w:horzAnchor="margin" w:tblpXSpec="righ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46"/>
        <w:gridCol w:w="5349"/>
      </w:tblGrid>
      <w:tr w:rsidR="002866DD" w:rsidRPr="00CB4152" w14:paraId="687CF5CF" w14:textId="77777777" w:rsidTr="004D42F2">
        <w:trPr>
          <w:trHeight w:val="549"/>
        </w:trPr>
        <w:tc>
          <w:tcPr>
            <w:tcW w:w="4546" w:type="dxa"/>
          </w:tcPr>
          <w:p w14:paraId="5D3F8585" w14:textId="0DE6C463" w:rsidR="002B4009" w:rsidRPr="002B4009" w:rsidRDefault="00956C6C" w:rsidP="002B4009">
            <w:pPr>
              <w:spacing w:before="16"/>
              <w:ind w:left="11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Name of the</w:t>
            </w:r>
            <w:r w:rsidR="002955EE">
              <w:rPr>
                <w:spacing w:val="-2"/>
                <w:lang w:val="en-US"/>
              </w:rPr>
              <w:t xml:space="preserve"> </w:t>
            </w:r>
            <w:r>
              <w:rPr>
                <w:spacing w:val="-2"/>
                <w:lang w:val="en-US"/>
              </w:rPr>
              <w:t>German partner municipality</w:t>
            </w:r>
            <w:r w:rsidR="00FD5343">
              <w:rPr>
                <w:spacing w:val="-2"/>
                <w:lang w:val="en-US"/>
              </w:rPr>
              <w:t>:</w:t>
            </w:r>
            <w:r>
              <w:rPr>
                <w:spacing w:val="-2"/>
                <w:lang w:val="en-US"/>
              </w:rPr>
              <w:t xml:space="preserve"> </w:t>
            </w:r>
          </w:p>
          <w:p w14:paraId="31FE1694" w14:textId="4759DB51" w:rsidR="002866DD" w:rsidRPr="002B4009" w:rsidRDefault="002866DD" w:rsidP="00853640">
            <w:pPr>
              <w:pStyle w:val="TableParagraph"/>
              <w:spacing w:before="16"/>
              <w:ind w:left="110"/>
              <w:rPr>
                <w:lang w:val="en-US"/>
              </w:rPr>
            </w:pPr>
          </w:p>
        </w:tc>
        <w:sdt>
          <w:sdtPr>
            <w:rPr>
              <w:color w:val="808080"/>
              <w:lang w:val="en-US"/>
            </w:rPr>
            <w:id w:val="-1892719656"/>
            <w:placeholder>
              <w:docPart w:val="E2E887346C06496E93CF6E19AE41E072"/>
            </w:placeholder>
            <w:text/>
          </w:sdtPr>
          <w:sdtEndPr/>
          <w:sdtContent>
            <w:tc>
              <w:tcPr>
                <w:tcW w:w="5349" w:type="dxa"/>
              </w:tcPr>
              <w:p w14:paraId="7BB4F737" w14:textId="2A9A6F84" w:rsidR="002866DD" w:rsidRPr="001E5F86" w:rsidRDefault="00954DDE" w:rsidP="00C209F2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1E5F86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956C6C" w:rsidRPr="00CB4152" w14:paraId="09C22B58" w14:textId="77777777" w:rsidTr="004D42F2">
        <w:trPr>
          <w:trHeight w:val="549"/>
        </w:trPr>
        <w:tc>
          <w:tcPr>
            <w:tcW w:w="4546" w:type="dxa"/>
          </w:tcPr>
          <w:p w14:paraId="64ECC028" w14:textId="6908CF59" w:rsidR="00956C6C" w:rsidRDefault="00956C6C" w:rsidP="00AE3F00">
            <w:pPr>
              <w:spacing w:before="16"/>
              <w:ind w:left="11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Name</w:t>
            </w:r>
            <w:r w:rsidR="00BA79D9">
              <w:rPr>
                <w:spacing w:val="-2"/>
                <w:lang w:val="en-US"/>
              </w:rPr>
              <w:t xml:space="preserve"> of the Palestinian partner muni</w:t>
            </w:r>
            <w:r>
              <w:rPr>
                <w:spacing w:val="-2"/>
                <w:lang w:val="en-US"/>
              </w:rPr>
              <w:t>cipality</w:t>
            </w:r>
            <w:r w:rsidR="00FD5343">
              <w:rPr>
                <w:spacing w:val="-2"/>
                <w:lang w:val="en-US"/>
              </w:rPr>
              <w:t>:</w:t>
            </w:r>
          </w:p>
        </w:tc>
        <w:sdt>
          <w:sdtPr>
            <w:rPr>
              <w:color w:val="808080"/>
              <w:lang w:val="en-US"/>
            </w:rPr>
            <w:id w:val="194276439"/>
            <w:placeholder>
              <w:docPart w:val="A20261AE616D40BABDF36814A9F60378"/>
            </w:placeholder>
            <w:text/>
          </w:sdtPr>
          <w:sdtEndPr/>
          <w:sdtContent>
            <w:tc>
              <w:tcPr>
                <w:tcW w:w="5349" w:type="dxa"/>
              </w:tcPr>
              <w:p w14:paraId="6994BA76" w14:textId="534C00FB" w:rsidR="00956C6C" w:rsidRDefault="00733F9D" w:rsidP="00C209F2">
                <w:pPr>
                  <w:pStyle w:val="TableParagraph"/>
                  <w:rPr>
                    <w:color w:val="80808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2866DD" w:rsidRPr="00CB4152" w14:paraId="417CF1F2" w14:textId="77777777" w:rsidTr="004D42F2">
        <w:trPr>
          <w:trHeight w:val="681"/>
        </w:trPr>
        <w:tc>
          <w:tcPr>
            <w:tcW w:w="4546" w:type="dxa"/>
          </w:tcPr>
          <w:p w14:paraId="4D396422" w14:textId="77777777" w:rsidR="00890C09" w:rsidRDefault="0024635D" w:rsidP="00890C09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  <w:r>
              <w:rPr>
                <w:lang w:val="en-US"/>
              </w:rPr>
              <w:t>Department</w:t>
            </w:r>
            <w:r w:rsidR="00890C09">
              <w:rPr>
                <w:lang w:val="en-US"/>
              </w:rPr>
              <w:t>(</w:t>
            </w:r>
            <w:r>
              <w:rPr>
                <w:lang w:val="en-US"/>
              </w:rPr>
              <w:t>s</w:t>
            </w:r>
            <w:r w:rsidR="00890C09">
              <w:rPr>
                <w:lang w:val="en-US"/>
              </w:rPr>
              <w:t>)</w:t>
            </w:r>
            <w:r>
              <w:rPr>
                <w:lang w:val="en-US"/>
              </w:rPr>
              <w:t>/</w:t>
            </w:r>
          </w:p>
          <w:p w14:paraId="427C288F" w14:textId="12076AD1" w:rsidR="002866DD" w:rsidRPr="002B4009" w:rsidRDefault="0024635D" w:rsidP="00890C09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="00890C09">
              <w:rPr>
                <w:lang w:val="en-US"/>
              </w:rPr>
              <w:t>ubdepartment(s)</w:t>
            </w:r>
            <w:r w:rsidR="002B4009">
              <w:rPr>
                <w:lang w:val="en-US"/>
              </w:rPr>
              <w:t xml:space="preserve"> </w:t>
            </w:r>
            <w:r>
              <w:rPr>
                <w:lang w:val="en-US"/>
              </w:rPr>
              <w:t>of German municipality</w:t>
            </w:r>
            <w:r w:rsidR="002B4009">
              <w:rPr>
                <w:lang w:val="en-US"/>
              </w:rPr>
              <w:t xml:space="preserve"> invo</w:t>
            </w:r>
            <w:r w:rsidR="00852D0C">
              <w:rPr>
                <w:lang w:val="en-US"/>
              </w:rPr>
              <w:t xml:space="preserve">lved in the </w:t>
            </w:r>
            <w:r w:rsidR="00D9566C">
              <w:rPr>
                <w:lang w:val="en-US"/>
              </w:rPr>
              <w:t>hosting</w:t>
            </w:r>
            <w:r w:rsidR="00852D0C">
              <w:rPr>
                <w:lang w:val="en-US"/>
              </w:rPr>
              <w:t xml:space="preserve"> exchange</w:t>
            </w:r>
            <w:r w:rsidR="00FD5343">
              <w:rPr>
                <w:lang w:val="en-US"/>
              </w:rPr>
              <w:t>:</w:t>
            </w:r>
          </w:p>
        </w:tc>
        <w:sdt>
          <w:sdtPr>
            <w:rPr>
              <w:color w:val="808080"/>
              <w:lang w:val="en-US"/>
            </w:rPr>
            <w:id w:val="-1402901756"/>
            <w:placeholder>
              <w:docPart w:val="E2E887346C06496E93CF6E19AE41E072"/>
            </w:placeholder>
            <w:text/>
          </w:sdtPr>
          <w:sdtEndPr/>
          <w:sdtContent>
            <w:tc>
              <w:tcPr>
                <w:tcW w:w="5349" w:type="dxa"/>
              </w:tcPr>
              <w:p w14:paraId="302CCB38" w14:textId="605D49B5" w:rsidR="002866DD" w:rsidRPr="00954DDE" w:rsidRDefault="00954DDE" w:rsidP="00DD26B0">
                <w:pPr>
                  <w:pStyle w:val="TableParagraph"/>
                  <w:spacing w:before="16"/>
                  <w:rPr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642856" w:rsidRPr="00CB4152" w14:paraId="2049EA5B" w14:textId="77777777" w:rsidTr="004D42F2">
        <w:trPr>
          <w:trHeight w:val="681"/>
        </w:trPr>
        <w:tc>
          <w:tcPr>
            <w:tcW w:w="4546" w:type="dxa"/>
          </w:tcPr>
          <w:p w14:paraId="190DB51A" w14:textId="77777777" w:rsidR="00890C09" w:rsidRDefault="002B4009" w:rsidP="00890C09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  <w:r w:rsidRPr="009651C0">
              <w:rPr>
                <w:lang w:val="en-US"/>
              </w:rPr>
              <w:t>Department</w:t>
            </w:r>
            <w:r w:rsidR="00890C09">
              <w:rPr>
                <w:lang w:val="en-US"/>
              </w:rPr>
              <w:t>(</w:t>
            </w:r>
            <w:r w:rsidRPr="009651C0">
              <w:rPr>
                <w:lang w:val="en-US"/>
              </w:rPr>
              <w:t>s</w:t>
            </w:r>
            <w:r w:rsidR="00890C09">
              <w:rPr>
                <w:lang w:val="en-US"/>
              </w:rPr>
              <w:t>)</w:t>
            </w:r>
            <w:r w:rsidRPr="009651C0">
              <w:rPr>
                <w:lang w:val="en-US"/>
              </w:rPr>
              <w:t>/</w:t>
            </w:r>
          </w:p>
          <w:p w14:paraId="666BD046" w14:textId="41999377" w:rsidR="00642856" w:rsidRPr="009651C0" w:rsidRDefault="00890C09" w:rsidP="00890C09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="002B4009" w:rsidRPr="009651C0">
              <w:rPr>
                <w:lang w:val="en-US"/>
              </w:rPr>
              <w:t>ubdepartment</w:t>
            </w:r>
            <w:r>
              <w:rPr>
                <w:lang w:val="en-US"/>
              </w:rPr>
              <w:t>(</w:t>
            </w:r>
            <w:r w:rsidR="002B4009" w:rsidRPr="009651C0">
              <w:rPr>
                <w:lang w:val="en-US"/>
              </w:rPr>
              <w:t>s</w:t>
            </w:r>
            <w:r>
              <w:rPr>
                <w:lang w:val="en-US"/>
              </w:rPr>
              <w:t>)</w:t>
            </w:r>
            <w:r w:rsidR="002B4009" w:rsidRPr="009651C0">
              <w:rPr>
                <w:lang w:val="en-US"/>
              </w:rPr>
              <w:t xml:space="preserve"> </w:t>
            </w:r>
            <w:r w:rsidR="0024635D" w:rsidRPr="009651C0">
              <w:rPr>
                <w:lang w:val="en-US"/>
              </w:rPr>
              <w:t>of Palestinian municipality</w:t>
            </w:r>
            <w:r w:rsidR="00852D0C" w:rsidRPr="009651C0">
              <w:rPr>
                <w:lang w:val="en-US"/>
              </w:rPr>
              <w:t xml:space="preserve"> involved</w:t>
            </w:r>
            <w:r w:rsidR="002B4009" w:rsidRPr="009651C0">
              <w:rPr>
                <w:lang w:val="en-US"/>
              </w:rPr>
              <w:t xml:space="preserve"> in </w:t>
            </w:r>
            <w:r w:rsidR="00D9566C" w:rsidRPr="009651C0">
              <w:rPr>
                <w:lang w:val="en-US"/>
              </w:rPr>
              <w:t>the hosting</w:t>
            </w:r>
            <w:r>
              <w:rPr>
                <w:lang w:val="en-US"/>
              </w:rPr>
              <w:t xml:space="preserve"> </w:t>
            </w:r>
            <w:r w:rsidR="00852D0C" w:rsidRPr="009651C0">
              <w:rPr>
                <w:lang w:val="en-US"/>
              </w:rPr>
              <w:t>exchange</w:t>
            </w:r>
            <w:r w:rsidR="00FD5343">
              <w:rPr>
                <w:lang w:val="en-US"/>
              </w:rPr>
              <w:t>:</w:t>
            </w:r>
          </w:p>
        </w:tc>
        <w:sdt>
          <w:sdtPr>
            <w:rPr>
              <w:color w:val="808080"/>
              <w:lang w:val="en-US"/>
            </w:rPr>
            <w:id w:val="1045573160"/>
            <w:placeholder>
              <w:docPart w:val="2E264C3D0FF342059B19122D3EFE66DB"/>
            </w:placeholder>
            <w:text/>
          </w:sdtPr>
          <w:sdtEndPr/>
          <w:sdtContent>
            <w:tc>
              <w:tcPr>
                <w:tcW w:w="5349" w:type="dxa"/>
              </w:tcPr>
              <w:p w14:paraId="5121FF3F" w14:textId="2F6B1A00" w:rsidR="00642856" w:rsidRPr="00954DDE" w:rsidRDefault="00954DDE" w:rsidP="00DD26B0">
                <w:pPr>
                  <w:pStyle w:val="TableParagraph"/>
                  <w:spacing w:before="16"/>
                  <w:rPr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642856" w:rsidRPr="00CB4152" w14:paraId="5F886500" w14:textId="77777777" w:rsidTr="004D42F2">
        <w:trPr>
          <w:trHeight w:val="681"/>
        </w:trPr>
        <w:tc>
          <w:tcPr>
            <w:tcW w:w="4546" w:type="dxa"/>
          </w:tcPr>
          <w:p w14:paraId="0D8EEF13" w14:textId="3BBB1745" w:rsidR="009651C0" w:rsidRPr="009651C0" w:rsidRDefault="009651C0" w:rsidP="00890C09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  <w:r>
              <w:rPr>
                <w:lang w:val="en-US"/>
              </w:rPr>
              <w:t>Ci</w:t>
            </w:r>
            <w:r w:rsidR="002B4009" w:rsidRPr="009651C0">
              <w:rPr>
                <w:lang w:val="en-US"/>
              </w:rPr>
              <w:t>vil society actor</w:t>
            </w:r>
            <w:r w:rsidR="00890C09">
              <w:rPr>
                <w:lang w:val="en-US"/>
              </w:rPr>
              <w:t>(</w:t>
            </w:r>
            <w:r w:rsidR="002B4009" w:rsidRPr="009651C0">
              <w:rPr>
                <w:lang w:val="en-US"/>
              </w:rPr>
              <w:t>s</w:t>
            </w:r>
            <w:r w:rsidR="00890C09">
              <w:rPr>
                <w:lang w:val="en-US"/>
              </w:rPr>
              <w:t>)</w:t>
            </w:r>
            <w:r w:rsidR="002B4009" w:rsidRPr="009651C0">
              <w:rPr>
                <w:lang w:val="en-US"/>
              </w:rPr>
              <w:t xml:space="preserve"> </w:t>
            </w:r>
            <w:r w:rsidRPr="009651C0">
              <w:rPr>
                <w:lang w:val="en-US"/>
              </w:rPr>
              <w:t>in Germany</w:t>
            </w:r>
            <w:r>
              <w:rPr>
                <w:lang w:val="en-US"/>
              </w:rPr>
              <w:t xml:space="preserve"> </w:t>
            </w:r>
            <w:r w:rsidRPr="009651C0">
              <w:rPr>
                <w:lang w:val="en-US"/>
              </w:rPr>
              <w:t>involved in the hosting exchange</w:t>
            </w:r>
            <w:r w:rsidR="00FD5343">
              <w:rPr>
                <w:lang w:val="en-US"/>
              </w:rPr>
              <w:t>:</w:t>
            </w:r>
          </w:p>
          <w:p w14:paraId="4F36AA5F" w14:textId="0FD70DC6" w:rsidR="00642856" w:rsidRPr="009651C0" w:rsidRDefault="00642856" w:rsidP="00642856">
            <w:pPr>
              <w:pStyle w:val="TableParagraph"/>
              <w:spacing w:before="16" w:line="252" w:lineRule="auto"/>
              <w:ind w:left="110" w:right="1591"/>
              <w:rPr>
                <w:lang w:val="en-US"/>
              </w:rPr>
            </w:pPr>
          </w:p>
        </w:tc>
        <w:sdt>
          <w:sdtPr>
            <w:rPr>
              <w:color w:val="808080"/>
              <w:lang w:val="en-US"/>
            </w:rPr>
            <w:id w:val="1323707925"/>
            <w:placeholder>
              <w:docPart w:val="B9EAD754CC704DA2965E264EEF946F28"/>
            </w:placeholder>
            <w:text/>
          </w:sdtPr>
          <w:sdtEndPr/>
          <w:sdtContent>
            <w:tc>
              <w:tcPr>
                <w:tcW w:w="5349" w:type="dxa"/>
              </w:tcPr>
              <w:p w14:paraId="7F32EBAE" w14:textId="63569795" w:rsidR="00642856" w:rsidRPr="00954DDE" w:rsidRDefault="00954DDE" w:rsidP="00DD26B0">
                <w:pPr>
                  <w:pStyle w:val="TableParagraph"/>
                  <w:spacing w:before="16"/>
                  <w:rPr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9651C0" w:rsidRPr="00CB4152" w14:paraId="7FA759D3" w14:textId="77777777" w:rsidTr="004D42F2">
        <w:trPr>
          <w:trHeight w:val="681"/>
        </w:trPr>
        <w:tc>
          <w:tcPr>
            <w:tcW w:w="4546" w:type="dxa"/>
          </w:tcPr>
          <w:p w14:paraId="66FE087A" w14:textId="13788025" w:rsidR="009651C0" w:rsidRDefault="009651C0" w:rsidP="00890C09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  <w:r w:rsidRPr="009651C0">
              <w:rPr>
                <w:lang w:val="en-US"/>
              </w:rPr>
              <w:t>Civil society actor</w:t>
            </w:r>
            <w:r w:rsidR="00890C09">
              <w:rPr>
                <w:lang w:val="en-US"/>
              </w:rPr>
              <w:t>(</w:t>
            </w:r>
            <w:r w:rsidRPr="009651C0">
              <w:rPr>
                <w:lang w:val="en-US"/>
              </w:rPr>
              <w:t>s</w:t>
            </w:r>
            <w:r w:rsidR="00890C09">
              <w:rPr>
                <w:lang w:val="en-US"/>
              </w:rPr>
              <w:t>)</w:t>
            </w:r>
            <w:r w:rsidRPr="009651C0">
              <w:rPr>
                <w:lang w:val="en-US"/>
              </w:rPr>
              <w:t xml:space="preserve"> in </w:t>
            </w:r>
            <w:r>
              <w:rPr>
                <w:lang w:val="en-US"/>
              </w:rPr>
              <w:t>the Palestinian Territories</w:t>
            </w:r>
            <w:r w:rsidRPr="009651C0">
              <w:rPr>
                <w:lang w:val="en-US"/>
              </w:rPr>
              <w:t xml:space="preserve"> involved in the hosting exchange</w:t>
            </w:r>
            <w:r w:rsidR="00FD5343">
              <w:rPr>
                <w:lang w:val="en-US"/>
              </w:rPr>
              <w:t>:</w:t>
            </w:r>
          </w:p>
          <w:p w14:paraId="10CD62BD" w14:textId="4857AFBF" w:rsidR="009651C0" w:rsidRDefault="009651C0" w:rsidP="009651C0">
            <w:pPr>
              <w:pStyle w:val="TableParagraph"/>
              <w:spacing w:before="16" w:line="252" w:lineRule="auto"/>
              <w:ind w:left="110" w:right="1591"/>
              <w:rPr>
                <w:lang w:val="en-US"/>
              </w:rPr>
            </w:pPr>
          </w:p>
        </w:tc>
        <w:sdt>
          <w:sdtPr>
            <w:rPr>
              <w:color w:val="808080"/>
              <w:lang w:val="en-US"/>
            </w:rPr>
            <w:id w:val="1202208631"/>
            <w:placeholder>
              <w:docPart w:val="B5672685F004481C8A5990D530F476BD"/>
            </w:placeholder>
            <w:text/>
          </w:sdtPr>
          <w:sdtEndPr/>
          <w:sdtContent>
            <w:tc>
              <w:tcPr>
                <w:tcW w:w="5349" w:type="dxa"/>
              </w:tcPr>
              <w:p w14:paraId="32519AAB" w14:textId="0C1DACBD" w:rsidR="009651C0" w:rsidRDefault="009651C0" w:rsidP="00DD26B0">
                <w:pPr>
                  <w:pStyle w:val="TableParagraph"/>
                  <w:spacing w:before="16"/>
                  <w:rPr>
                    <w:color w:val="80808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CB4152" w:rsidRPr="00CB4152" w14:paraId="734E6675" w14:textId="77777777" w:rsidTr="004D42F2">
        <w:trPr>
          <w:trHeight w:val="681"/>
        </w:trPr>
        <w:tc>
          <w:tcPr>
            <w:tcW w:w="4546" w:type="dxa"/>
          </w:tcPr>
          <w:p w14:paraId="4939D879" w14:textId="67ADBD32" w:rsidR="00CB4152" w:rsidRDefault="00CB4152" w:rsidP="00CB4152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  <w:r>
              <w:rPr>
                <w:lang w:val="en-US"/>
              </w:rPr>
              <w:t>The interested municipalities maintain a (project) partnership</w:t>
            </w:r>
            <w:r w:rsidR="00FD5343">
              <w:rPr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</w:p>
          <w:p w14:paraId="14B14F5B" w14:textId="77777777" w:rsidR="00CB4152" w:rsidRPr="009651C0" w:rsidRDefault="00CB4152" w:rsidP="00890C09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</w:p>
        </w:tc>
        <w:tc>
          <w:tcPr>
            <w:tcW w:w="5349" w:type="dxa"/>
          </w:tcPr>
          <w:p w14:paraId="713E04E3" w14:textId="313FDE32" w:rsidR="00CB4152" w:rsidRDefault="009A5B3A" w:rsidP="00DD26B0">
            <w:pPr>
              <w:pStyle w:val="TableParagraph"/>
              <w:spacing w:before="16"/>
              <w:rPr>
                <w:color w:val="808080"/>
                <w:lang w:val="en-US"/>
              </w:rPr>
            </w:pPr>
            <w:sdt>
              <w:sdtPr>
                <w:rPr>
                  <w:lang w:val="en-US"/>
                </w:rPr>
                <w:id w:val="-26493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15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4152">
              <w:rPr>
                <w:lang w:val="en-US"/>
              </w:rPr>
              <w:t xml:space="preserve"> Yes </w:t>
            </w:r>
            <w:sdt>
              <w:sdtPr>
                <w:rPr>
                  <w:lang w:val="en-US"/>
                </w:rPr>
                <w:id w:val="-108538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15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4152">
              <w:rPr>
                <w:lang w:val="en-US"/>
              </w:rPr>
              <w:t xml:space="preserve"> No</w:t>
            </w:r>
          </w:p>
        </w:tc>
      </w:tr>
      <w:tr w:rsidR="00642856" w:rsidRPr="002B4009" w14:paraId="014CAAE0" w14:textId="77777777" w:rsidTr="00CB4152">
        <w:trPr>
          <w:trHeight w:val="934"/>
        </w:trPr>
        <w:tc>
          <w:tcPr>
            <w:tcW w:w="4546" w:type="dxa"/>
          </w:tcPr>
          <w:p w14:paraId="715A9924" w14:textId="2664CA2C" w:rsidR="00642856" w:rsidRPr="002B4009" w:rsidRDefault="00852D0C" w:rsidP="00FD5343">
            <w:pPr>
              <w:pStyle w:val="TableParagraph"/>
              <w:spacing w:before="16" w:line="252" w:lineRule="auto"/>
              <w:ind w:left="110"/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2B4009">
              <w:rPr>
                <w:lang w:val="en-US"/>
              </w:rPr>
              <w:t xml:space="preserve">here </w:t>
            </w:r>
            <w:r>
              <w:rPr>
                <w:lang w:val="en-US"/>
              </w:rPr>
              <w:t xml:space="preserve">are </w:t>
            </w:r>
            <w:r w:rsidR="00CB4152">
              <w:rPr>
                <w:lang w:val="en-US"/>
              </w:rPr>
              <w:t xml:space="preserve">already </w:t>
            </w:r>
            <w:r>
              <w:rPr>
                <w:lang w:val="en-US"/>
              </w:rPr>
              <w:t>respective</w:t>
            </w:r>
            <w:r w:rsidR="002B4009">
              <w:rPr>
                <w:lang w:val="en-US"/>
              </w:rPr>
              <w:t xml:space="preserve"> cooperation agreement</w:t>
            </w:r>
            <w:r>
              <w:rPr>
                <w:lang w:val="en-US"/>
              </w:rPr>
              <w:t>s</w:t>
            </w:r>
            <w:r w:rsidR="002B4009">
              <w:rPr>
                <w:lang w:val="en-US"/>
              </w:rPr>
              <w:t xml:space="preserve"> with SKEW</w:t>
            </w:r>
            <w:r w:rsidR="00FD5343">
              <w:rPr>
                <w:lang w:val="en-US"/>
              </w:rPr>
              <w:t>:</w:t>
            </w:r>
          </w:p>
        </w:tc>
        <w:tc>
          <w:tcPr>
            <w:tcW w:w="5349" w:type="dxa"/>
          </w:tcPr>
          <w:p w14:paraId="4F4E1371" w14:textId="48B75154" w:rsidR="00642856" w:rsidRPr="002B4009" w:rsidRDefault="00642856" w:rsidP="00CB4152">
            <w:pPr>
              <w:pStyle w:val="TableParagraph"/>
              <w:tabs>
                <w:tab w:val="left" w:pos="550"/>
              </w:tabs>
              <w:spacing w:before="164"/>
              <w:rPr>
                <w:lang w:val="en-US"/>
              </w:rPr>
            </w:pPr>
            <w:r w:rsidRPr="002B4009">
              <w:rPr>
                <w:lang w:val="en-US"/>
              </w:rPr>
              <w:t xml:space="preserve"> </w:t>
            </w:r>
            <w:r w:rsidR="00CB4152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723174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15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4152">
              <w:rPr>
                <w:lang w:val="en-US"/>
              </w:rPr>
              <w:t xml:space="preserve"> Yes </w:t>
            </w:r>
            <w:sdt>
              <w:sdtPr>
                <w:rPr>
                  <w:lang w:val="en-US"/>
                </w:rPr>
                <w:id w:val="151318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15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B4152">
              <w:rPr>
                <w:lang w:val="en-US"/>
              </w:rPr>
              <w:t xml:space="preserve"> No</w:t>
            </w:r>
          </w:p>
        </w:tc>
      </w:tr>
    </w:tbl>
    <w:p w14:paraId="03BC1B2F" w14:textId="6BE424DC" w:rsidR="003D7F9A" w:rsidRDefault="003D7F9A" w:rsidP="00DD7205">
      <w:pPr>
        <w:rPr>
          <w:sz w:val="16"/>
          <w:lang w:val="en-US"/>
        </w:rPr>
      </w:pPr>
    </w:p>
    <w:p w14:paraId="525BD4D1" w14:textId="77777777" w:rsidR="003D7F9A" w:rsidRPr="002B4009" w:rsidRDefault="003D7F9A" w:rsidP="00DD7205">
      <w:pPr>
        <w:rPr>
          <w:sz w:val="16"/>
          <w:lang w:val="en-US"/>
        </w:rPr>
      </w:pPr>
    </w:p>
    <w:p w14:paraId="13FEBE23" w14:textId="77777777" w:rsidR="00DD26B0" w:rsidRPr="002B4009" w:rsidRDefault="00DD26B0" w:rsidP="00DD7205">
      <w:pPr>
        <w:rPr>
          <w:sz w:val="16"/>
          <w:lang w:val="en-US"/>
        </w:rPr>
      </w:pPr>
    </w:p>
    <w:p w14:paraId="5FD8AFC6" w14:textId="18A856D5" w:rsidR="00642856" w:rsidRPr="002B4009" w:rsidRDefault="00190B00" w:rsidP="00DD26B0">
      <w:pPr>
        <w:pStyle w:val="berschrift1"/>
        <w:numPr>
          <w:ilvl w:val="0"/>
          <w:numId w:val="17"/>
        </w:numPr>
        <w:tabs>
          <w:tab w:val="left" w:pos="614"/>
        </w:tabs>
        <w:spacing w:before="16"/>
        <w:ind w:hanging="359"/>
        <w:rPr>
          <w:lang w:val="en-US"/>
        </w:rPr>
      </w:pPr>
      <w:r>
        <w:rPr>
          <w:lang w:val="en-US"/>
        </w:rPr>
        <w:t>German municipality details</w:t>
      </w:r>
    </w:p>
    <w:p w14:paraId="416F2687" w14:textId="77777777" w:rsidR="00E95A37" w:rsidRPr="002B4009" w:rsidRDefault="00E95A37">
      <w:pPr>
        <w:pStyle w:val="Textkrper"/>
        <w:spacing w:before="2"/>
        <w:rPr>
          <w:sz w:val="16"/>
          <w:lang w:val="en-US"/>
        </w:rPr>
      </w:pPr>
    </w:p>
    <w:p w14:paraId="30EEC617" w14:textId="3E69B402" w:rsidR="00DD7205" w:rsidRPr="002B4009" w:rsidRDefault="00862627" w:rsidP="00DD7205">
      <w:pPr>
        <w:pStyle w:val="berschrift2"/>
        <w:numPr>
          <w:ilvl w:val="1"/>
          <w:numId w:val="17"/>
        </w:numPr>
        <w:tabs>
          <w:tab w:val="left" w:pos="975"/>
          <w:tab w:val="left" w:pos="976"/>
        </w:tabs>
        <w:spacing w:before="51"/>
        <w:ind w:left="976" w:hanging="553"/>
        <w:jc w:val="left"/>
        <w:rPr>
          <w:lang w:val="en-US"/>
        </w:rPr>
      </w:pPr>
      <w:r>
        <w:rPr>
          <w:w w:val="95"/>
          <w:lang w:val="en-US"/>
        </w:rPr>
        <w:t>Contact person</w:t>
      </w:r>
      <w:r w:rsidR="00190B00">
        <w:rPr>
          <w:w w:val="95"/>
          <w:lang w:val="en-US"/>
        </w:rPr>
        <w:t xml:space="preserve"> in the German municipality</w:t>
      </w:r>
    </w:p>
    <w:p w14:paraId="24CCDADE" w14:textId="77777777" w:rsidR="00DD7205" w:rsidRPr="002B4009" w:rsidRDefault="00DD7205" w:rsidP="00DD7205">
      <w:pPr>
        <w:pStyle w:val="berschrift2"/>
        <w:tabs>
          <w:tab w:val="left" w:pos="975"/>
          <w:tab w:val="left" w:pos="976"/>
        </w:tabs>
        <w:spacing w:before="51"/>
        <w:ind w:left="976"/>
        <w:rPr>
          <w:lang w:val="en-US"/>
        </w:rPr>
      </w:pPr>
    </w:p>
    <w:tbl>
      <w:tblPr>
        <w:tblStyle w:val="TableNormal1"/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89"/>
        <w:gridCol w:w="5239"/>
      </w:tblGrid>
      <w:tr w:rsidR="00DD7205" w:rsidRPr="00CB4152" w14:paraId="68DAF25C" w14:textId="77777777" w:rsidTr="002B1CA0">
        <w:trPr>
          <w:trHeight w:val="654"/>
          <w:jc w:val="right"/>
        </w:trPr>
        <w:tc>
          <w:tcPr>
            <w:tcW w:w="9928" w:type="dxa"/>
            <w:gridSpan w:val="2"/>
          </w:tcPr>
          <w:p w14:paraId="27C6B210" w14:textId="244D2385" w:rsidR="00DD7205" w:rsidRPr="00954DDE" w:rsidRDefault="009A5B3A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5"/>
              <w:ind w:left="331"/>
              <w:rPr>
                <w:rFonts w:ascii="Times New Roman" w:hAnsi="Times New Roman"/>
                <w:lang w:val="en-US"/>
              </w:rPr>
            </w:pPr>
            <w:sdt>
              <w:sdtPr>
                <w:rPr>
                  <w:spacing w:val="-4"/>
                  <w:lang w:val="en-US"/>
                </w:rPr>
                <w:id w:val="1347907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spacing w:val="-4"/>
                    <w:lang w:val="en-US"/>
                  </w:rPr>
                  <w:t>☐</w:t>
                </w:r>
              </w:sdtContent>
            </w:sdt>
            <w:r w:rsidR="00190B00" w:rsidRPr="00954DDE">
              <w:rPr>
                <w:spacing w:val="-4"/>
                <w:lang w:val="en-US"/>
              </w:rPr>
              <w:t>Ms</w:t>
            </w:r>
            <w:r w:rsidR="00DD7205" w:rsidRPr="00954DDE">
              <w:rPr>
                <w:rFonts w:ascii="Times New Roman" w:hAnsi="Times New Roman"/>
                <w:lang w:val="en-US"/>
              </w:rPr>
              <w:tab/>
            </w:r>
            <w:sdt>
              <w:sdtPr>
                <w:rPr>
                  <w:rFonts w:ascii="Times New Roman" w:hAnsi="Times New Roman"/>
                  <w:lang w:val="en-US"/>
                </w:rPr>
                <w:id w:val="1755398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190B00" w:rsidRPr="00954DDE">
              <w:rPr>
                <w:spacing w:val="-4"/>
                <w:lang w:val="en-US"/>
              </w:rPr>
              <w:t>Mr</w:t>
            </w:r>
            <w:r w:rsidR="00DD7205" w:rsidRPr="00954DDE">
              <w:rPr>
                <w:rFonts w:ascii="Times New Roman" w:hAnsi="Times New Roman"/>
                <w:lang w:val="en-US"/>
              </w:rPr>
              <w:tab/>
            </w:r>
            <w:sdt>
              <w:sdtPr>
                <w:rPr>
                  <w:rFonts w:ascii="Times New Roman" w:hAnsi="Times New Roman"/>
                  <w:lang w:val="en-US"/>
                </w:rPr>
                <w:id w:val="180866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190B00" w:rsidRPr="00954DDE">
              <w:rPr>
                <w:spacing w:val="-4"/>
                <w:lang w:val="en-US"/>
              </w:rPr>
              <w:t xml:space="preserve">Mx   </w:t>
            </w:r>
            <w:r w:rsidR="00190B00" w:rsidRPr="00954DDE">
              <w:rPr>
                <w:spacing w:val="-2"/>
                <w:lang w:val="en-US"/>
              </w:rPr>
              <w:t>Tit</w:t>
            </w:r>
            <w:r w:rsidR="00DD7205" w:rsidRPr="00954DDE">
              <w:rPr>
                <w:spacing w:val="-2"/>
                <w:lang w:val="en-US"/>
              </w:rPr>
              <w:t>l</w:t>
            </w:r>
            <w:r w:rsidR="00190B00" w:rsidRPr="00954DDE">
              <w:rPr>
                <w:spacing w:val="-2"/>
                <w:lang w:val="en-US"/>
              </w:rPr>
              <w:t>e</w:t>
            </w:r>
            <w:r w:rsidR="00DD7205" w:rsidRPr="00954DDE">
              <w:rPr>
                <w:spacing w:val="-2"/>
                <w:lang w:val="en-US"/>
              </w:rPr>
              <w:t>:</w:t>
            </w:r>
            <w:r w:rsidR="00DD7205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color w:val="808080"/>
                  <w:lang w:val="en-US"/>
                </w:rPr>
                <w:id w:val="-594942212"/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>Click or type here to enter text.</w:t>
                </w:r>
              </w:sdtContent>
            </w:sdt>
          </w:p>
          <w:p w14:paraId="0CA9CAEF" w14:textId="1835E202" w:rsidR="00DD7205" w:rsidRPr="00954DDE" w:rsidRDefault="00190B00" w:rsidP="00190B0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3"/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>Family name, given name</w:t>
            </w:r>
            <w:r w:rsidR="00DD7205" w:rsidRPr="00954DDE">
              <w:rPr>
                <w:spacing w:val="-2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-1321266150"/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>Click or type here to enter text.</w:t>
                </w:r>
              </w:sdtContent>
            </w:sdt>
            <w:r w:rsidR="00DD7205" w:rsidRPr="00954DDE" w:rsidDel="00703557">
              <w:rPr>
                <w:spacing w:val="-4"/>
                <w:lang w:val="en-US"/>
              </w:rPr>
              <w:t xml:space="preserve"> </w:t>
            </w:r>
          </w:p>
        </w:tc>
      </w:tr>
      <w:tr w:rsidR="00DD7205" w:rsidRPr="00CB4152" w14:paraId="66D553BF" w14:textId="77777777" w:rsidTr="002B1CA0">
        <w:trPr>
          <w:trHeight w:val="652"/>
          <w:jc w:val="right"/>
        </w:trPr>
        <w:tc>
          <w:tcPr>
            <w:tcW w:w="4689" w:type="dxa"/>
          </w:tcPr>
          <w:p w14:paraId="3290B4D3" w14:textId="77777777" w:rsidR="00DD7205" w:rsidRPr="002B4009" w:rsidRDefault="00DD7205" w:rsidP="002B1CA0">
            <w:pPr>
              <w:pStyle w:val="TableParagraph"/>
              <w:spacing w:before="16"/>
              <w:ind w:left="110"/>
              <w:rPr>
                <w:spacing w:val="-2"/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2026053931"/>
            <w:placeholder>
              <w:docPart w:val="43A47EDEB4F24B2E90D7601E92AB3303"/>
            </w:placeholder>
            <w:text/>
          </w:sdtPr>
          <w:sdtEndPr/>
          <w:sdtContent>
            <w:tc>
              <w:tcPr>
                <w:tcW w:w="5239" w:type="dxa"/>
              </w:tcPr>
              <w:p w14:paraId="7475D0BA" w14:textId="4C4316C1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>Click or type here to enter text.</w:t>
                </w:r>
              </w:p>
            </w:tc>
          </w:sdtContent>
        </w:sdt>
      </w:tr>
      <w:tr w:rsidR="00DD7205" w:rsidRPr="00CB4152" w14:paraId="349EE58C" w14:textId="77777777" w:rsidTr="002B1CA0">
        <w:trPr>
          <w:trHeight w:val="652"/>
          <w:jc w:val="right"/>
        </w:trPr>
        <w:tc>
          <w:tcPr>
            <w:tcW w:w="4689" w:type="dxa"/>
          </w:tcPr>
          <w:p w14:paraId="20FAC10C" w14:textId="224DB018" w:rsidR="00DD7205" w:rsidRPr="002B6298" w:rsidRDefault="00190B00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6298">
              <w:rPr>
                <w:spacing w:val="-2"/>
                <w:lang w:val="en-US"/>
              </w:rPr>
              <w:t>A</w:t>
            </w:r>
            <w:r w:rsidR="002B6298" w:rsidRPr="002B6298">
              <w:rPr>
                <w:spacing w:val="-2"/>
                <w:lang w:val="en-US"/>
              </w:rPr>
              <w:t>d</w:t>
            </w:r>
            <w:r w:rsidRPr="002B6298">
              <w:rPr>
                <w:spacing w:val="-2"/>
                <w:lang w:val="en-US"/>
              </w:rPr>
              <w:t>dress:</w:t>
            </w:r>
          </w:p>
          <w:p w14:paraId="4ECCAA19" w14:textId="6F541954" w:rsidR="00DD7205" w:rsidRPr="00190B00" w:rsidRDefault="00DD7205" w:rsidP="00190B00">
            <w:pPr>
              <w:pStyle w:val="TableParagraph"/>
              <w:spacing w:before="48"/>
              <w:ind w:left="110"/>
              <w:rPr>
                <w:spacing w:val="-2"/>
                <w:sz w:val="18"/>
                <w:lang w:val="en-US"/>
              </w:rPr>
            </w:pPr>
            <w:r w:rsidRPr="00190B00">
              <w:rPr>
                <w:spacing w:val="-2"/>
                <w:sz w:val="18"/>
                <w:lang w:val="en-US"/>
              </w:rPr>
              <w:t>(</w:t>
            </w:r>
            <w:r w:rsidR="00190B00" w:rsidRPr="00190B00">
              <w:rPr>
                <w:spacing w:val="-2"/>
                <w:sz w:val="18"/>
                <w:lang w:val="en-US"/>
              </w:rPr>
              <w:t>Street, building no</w:t>
            </w:r>
            <w:r w:rsidR="00190B00">
              <w:rPr>
                <w:spacing w:val="-2"/>
                <w:sz w:val="18"/>
                <w:lang w:val="en-US"/>
              </w:rPr>
              <w:t>.</w:t>
            </w:r>
            <w:r w:rsidR="00190B00" w:rsidRPr="00190B00">
              <w:rPr>
                <w:spacing w:val="-2"/>
                <w:sz w:val="18"/>
                <w:lang w:val="en-US"/>
              </w:rPr>
              <w:t>,</w:t>
            </w:r>
            <w:r w:rsidR="00190B00">
              <w:rPr>
                <w:spacing w:val="-2"/>
                <w:sz w:val="18"/>
                <w:lang w:val="en-US"/>
              </w:rPr>
              <w:t xml:space="preserve"> post code, town/city)</w:t>
            </w:r>
          </w:p>
        </w:tc>
        <w:sdt>
          <w:sdtPr>
            <w:rPr>
              <w:color w:val="808080"/>
              <w:lang w:val="en-US"/>
            </w:rPr>
            <w:id w:val="-890489327"/>
            <w:text/>
          </w:sdtPr>
          <w:sdtEndPr/>
          <w:sdtContent>
            <w:tc>
              <w:tcPr>
                <w:tcW w:w="5239" w:type="dxa"/>
              </w:tcPr>
              <w:p w14:paraId="1CA65887" w14:textId="2B865C24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>Click or type here to enter text.</w:t>
                </w:r>
              </w:p>
            </w:tc>
          </w:sdtContent>
        </w:sdt>
      </w:tr>
      <w:tr w:rsidR="00DD7205" w:rsidRPr="00CB4152" w14:paraId="121E9191" w14:textId="77777777" w:rsidTr="002B1CA0">
        <w:trPr>
          <w:trHeight w:val="652"/>
          <w:jc w:val="right"/>
        </w:trPr>
        <w:tc>
          <w:tcPr>
            <w:tcW w:w="4689" w:type="dxa"/>
          </w:tcPr>
          <w:p w14:paraId="4ED8EFAB" w14:textId="386BAF3E" w:rsidR="00DD7205" w:rsidRPr="00190B00" w:rsidRDefault="00190B00" w:rsidP="002B1CA0">
            <w:pPr>
              <w:pStyle w:val="TableParagraph"/>
              <w:spacing w:before="16"/>
              <w:ind w:left="110"/>
            </w:pPr>
            <w:r>
              <w:rPr>
                <w:spacing w:val="-2"/>
              </w:rPr>
              <w:t>Em</w:t>
            </w:r>
            <w:r w:rsidR="00DD7205" w:rsidRPr="00190B00">
              <w:rPr>
                <w:spacing w:val="-4"/>
              </w:rPr>
              <w:t>ail:</w:t>
            </w:r>
          </w:p>
        </w:tc>
        <w:sdt>
          <w:sdtPr>
            <w:rPr>
              <w:color w:val="808080"/>
              <w:lang w:val="en-US"/>
            </w:rPr>
            <w:id w:val="1987114794"/>
            <w:text/>
          </w:sdtPr>
          <w:sdtEndPr/>
          <w:sdtContent>
            <w:tc>
              <w:tcPr>
                <w:tcW w:w="5239" w:type="dxa"/>
              </w:tcPr>
              <w:p w14:paraId="736F5BB8" w14:textId="4EEDDF9F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>Click or type here to enter text.</w:t>
                </w:r>
              </w:p>
            </w:tc>
          </w:sdtContent>
        </w:sdt>
      </w:tr>
      <w:tr w:rsidR="00DD7205" w:rsidRPr="00CB4152" w14:paraId="57F5431E" w14:textId="77777777" w:rsidTr="002B1CA0">
        <w:trPr>
          <w:trHeight w:val="654"/>
          <w:jc w:val="right"/>
        </w:trPr>
        <w:tc>
          <w:tcPr>
            <w:tcW w:w="4689" w:type="dxa"/>
          </w:tcPr>
          <w:p w14:paraId="39C3148F" w14:textId="6B518454" w:rsidR="00DD7205" w:rsidRPr="00190B00" w:rsidRDefault="00D9566C" w:rsidP="002B1CA0">
            <w:pPr>
              <w:pStyle w:val="TableParagraph"/>
              <w:spacing w:before="18"/>
              <w:ind w:left="110"/>
            </w:pPr>
            <w:r>
              <w:rPr>
                <w:spacing w:val="-2"/>
              </w:rPr>
              <w:t>Phone:</w:t>
            </w:r>
          </w:p>
        </w:tc>
        <w:sdt>
          <w:sdtPr>
            <w:rPr>
              <w:color w:val="808080"/>
              <w:lang w:val="en-US"/>
            </w:rPr>
            <w:id w:val="2118018788"/>
            <w:text/>
          </w:sdtPr>
          <w:sdtEndPr/>
          <w:sdtContent>
            <w:tc>
              <w:tcPr>
                <w:tcW w:w="5239" w:type="dxa"/>
              </w:tcPr>
              <w:p w14:paraId="0BF88439" w14:textId="3597C20A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>Click or type here to enter text.</w:t>
                </w:r>
              </w:p>
            </w:tc>
          </w:sdtContent>
        </w:sdt>
      </w:tr>
      <w:tr w:rsidR="00DD7205" w:rsidRPr="002B4009" w14:paraId="36143155" w14:textId="77777777" w:rsidTr="002B1CA0">
        <w:trPr>
          <w:trHeight w:val="654"/>
          <w:jc w:val="right"/>
        </w:trPr>
        <w:tc>
          <w:tcPr>
            <w:tcW w:w="4689" w:type="dxa"/>
          </w:tcPr>
          <w:p w14:paraId="771CA984" w14:textId="39633283" w:rsidR="00DD7205" w:rsidRPr="002B4009" w:rsidRDefault="002B6298" w:rsidP="00CB4152">
            <w:pPr>
              <w:pStyle w:val="TableParagraph"/>
              <w:spacing w:before="18"/>
              <w:ind w:left="11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 xml:space="preserve">I am participating in the </w:t>
            </w:r>
            <w:r w:rsidR="00D9566C">
              <w:rPr>
                <w:spacing w:val="-2"/>
                <w:lang w:val="en-US"/>
              </w:rPr>
              <w:t>hosting</w:t>
            </w:r>
            <w:r>
              <w:rPr>
                <w:spacing w:val="-2"/>
                <w:lang w:val="en-US"/>
              </w:rPr>
              <w:t xml:space="preserve"> exchange myself and </w:t>
            </w:r>
            <w:r w:rsidR="0024635D">
              <w:rPr>
                <w:spacing w:val="-2"/>
                <w:lang w:val="en-US"/>
              </w:rPr>
              <w:t>am</w:t>
            </w:r>
            <w:r>
              <w:rPr>
                <w:spacing w:val="-2"/>
                <w:lang w:val="en-US"/>
              </w:rPr>
              <w:t xml:space="preserve"> part of the </w:t>
            </w:r>
            <w:r w:rsidR="00CB4152">
              <w:rPr>
                <w:spacing w:val="-2"/>
                <w:lang w:val="en-US"/>
              </w:rPr>
              <w:t>virtual sessions</w:t>
            </w:r>
            <w:r w:rsidR="00FD5343">
              <w:rPr>
                <w:spacing w:val="-2"/>
                <w:lang w:val="en-US"/>
              </w:rPr>
              <w:t>:</w:t>
            </w:r>
          </w:p>
        </w:tc>
        <w:tc>
          <w:tcPr>
            <w:tcW w:w="5239" w:type="dxa"/>
          </w:tcPr>
          <w:p w14:paraId="21A02211" w14:textId="7B9FCB29" w:rsidR="00DD7205" w:rsidRPr="002B4009" w:rsidRDefault="009A5B3A" w:rsidP="002B1CA0">
            <w:pPr>
              <w:tabs>
                <w:tab w:val="left" w:pos="382"/>
              </w:tabs>
              <w:spacing w:before="1"/>
              <w:rPr>
                <w:lang w:val="en-US"/>
              </w:rPr>
            </w:pPr>
            <w:sdt>
              <w:sdtPr>
                <w:rPr>
                  <w:spacing w:val="-5"/>
                  <w:lang w:val="en-US"/>
                </w:rPr>
                <w:id w:val="-186304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2B4009">
                  <w:rPr>
                    <w:rFonts w:ascii="Segoe UI Symbol" w:hAnsi="Segoe UI Symbol" w:cs="Segoe UI Symbol"/>
                    <w:spacing w:val="-5"/>
                    <w:lang w:val="en-US"/>
                  </w:rPr>
                  <w:t>☐</w:t>
                </w:r>
              </w:sdtContent>
            </w:sdt>
            <w:r w:rsidR="002B6298">
              <w:rPr>
                <w:spacing w:val="-5"/>
                <w:lang w:val="en-US"/>
              </w:rPr>
              <w:t xml:space="preserve"> Yes</w:t>
            </w:r>
          </w:p>
          <w:p w14:paraId="1747BC6C" w14:textId="15D8E12A" w:rsidR="00DD7205" w:rsidRPr="002B4009" w:rsidRDefault="009A5B3A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sdt>
              <w:sdtPr>
                <w:rPr>
                  <w:spacing w:val="-4"/>
                  <w:lang w:val="en-US"/>
                </w:rPr>
                <w:id w:val="-2099014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2B4009">
                  <w:rPr>
                    <w:rFonts w:ascii="Segoe UI Symbol" w:hAnsi="Segoe UI Symbol" w:cs="Segoe UI Symbol"/>
                    <w:spacing w:val="-4"/>
                    <w:lang w:val="en-US"/>
                  </w:rPr>
                  <w:t>☐</w:t>
                </w:r>
              </w:sdtContent>
            </w:sdt>
            <w:r w:rsidR="002B6298">
              <w:rPr>
                <w:spacing w:val="-4"/>
                <w:lang w:val="en-US"/>
              </w:rPr>
              <w:t xml:space="preserve"> No</w:t>
            </w:r>
          </w:p>
        </w:tc>
      </w:tr>
    </w:tbl>
    <w:p w14:paraId="39C50898" w14:textId="16F0AD6D" w:rsidR="00642856" w:rsidRPr="002B4009" w:rsidRDefault="00642856" w:rsidP="00642856">
      <w:pPr>
        <w:tabs>
          <w:tab w:val="left" w:pos="1935"/>
        </w:tabs>
        <w:rPr>
          <w:sz w:val="16"/>
          <w:lang w:val="en-US"/>
        </w:rPr>
      </w:pPr>
    </w:p>
    <w:p w14:paraId="308F671E" w14:textId="2C508156" w:rsidR="00DD7205" w:rsidRPr="002B6298" w:rsidRDefault="002B6298" w:rsidP="00DD7205">
      <w:pPr>
        <w:pStyle w:val="berschrift2"/>
        <w:numPr>
          <w:ilvl w:val="1"/>
          <w:numId w:val="17"/>
        </w:numPr>
        <w:tabs>
          <w:tab w:val="left" w:pos="975"/>
          <w:tab w:val="left" w:pos="976"/>
        </w:tabs>
        <w:spacing w:before="185"/>
        <w:jc w:val="left"/>
        <w:rPr>
          <w:lang w:val="en-US"/>
        </w:rPr>
      </w:pPr>
      <w:r w:rsidRPr="002B6298">
        <w:rPr>
          <w:spacing w:val="-2"/>
          <w:lang w:val="en-US"/>
        </w:rPr>
        <w:lastRenderedPageBreak/>
        <w:t xml:space="preserve">Participants in the </w:t>
      </w:r>
      <w:r w:rsidR="001D67E1">
        <w:rPr>
          <w:spacing w:val="-2"/>
          <w:lang w:val="en-US"/>
        </w:rPr>
        <w:t xml:space="preserve">virtual </w:t>
      </w:r>
      <w:r w:rsidRPr="002B6298">
        <w:rPr>
          <w:spacing w:val="-2"/>
          <w:lang w:val="en-US"/>
        </w:rPr>
        <w:t xml:space="preserve">administrative exchange </w:t>
      </w:r>
      <w:r w:rsidR="001D67E1">
        <w:rPr>
          <w:spacing w:val="-2"/>
          <w:lang w:val="en-US"/>
        </w:rPr>
        <w:t xml:space="preserve">/ job shadowing </w:t>
      </w:r>
      <w:r w:rsidRPr="002B6298">
        <w:rPr>
          <w:spacing w:val="-2"/>
          <w:lang w:val="en-US"/>
        </w:rPr>
        <w:t xml:space="preserve">from </w:t>
      </w:r>
      <w:r w:rsidR="003D7F9A">
        <w:rPr>
          <w:spacing w:val="-2"/>
          <w:lang w:val="en-US"/>
        </w:rPr>
        <w:t>Germany</w:t>
      </w:r>
      <w:r w:rsidRPr="002B6298">
        <w:rPr>
          <w:spacing w:val="-2"/>
          <w:lang w:val="en-US"/>
        </w:rPr>
        <w:t xml:space="preserve"> </w:t>
      </w:r>
    </w:p>
    <w:p w14:paraId="0873BDAC" w14:textId="3F52A1D0" w:rsidR="00DD7205" w:rsidRPr="002B4009" w:rsidRDefault="002B6298" w:rsidP="00852D0C">
      <w:pPr>
        <w:pStyle w:val="berschrift2"/>
        <w:tabs>
          <w:tab w:val="left" w:pos="975"/>
          <w:tab w:val="left" w:pos="976"/>
        </w:tabs>
        <w:spacing w:before="185"/>
        <w:ind w:left="683"/>
        <w:rPr>
          <w:b w:val="0"/>
          <w:sz w:val="20"/>
          <w:lang w:val="en-US"/>
        </w:rPr>
      </w:pPr>
      <w:r>
        <w:rPr>
          <w:b w:val="0"/>
          <w:spacing w:val="-2"/>
          <w:sz w:val="20"/>
          <w:lang w:val="en-US"/>
        </w:rPr>
        <w:t xml:space="preserve">Please note that a maximum of two people from the municipal departments and one person from civil society </w:t>
      </w:r>
      <w:r w:rsidR="009651C0">
        <w:rPr>
          <w:b w:val="0"/>
          <w:spacing w:val="-2"/>
          <w:sz w:val="20"/>
          <w:lang w:val="en-US"/>
        </w:rPr>
        <w:t xml:space="preserve">or vice versa </w:t>
      </w:r>
      <w:r w:rsidR="00852D0C">
        <w:rPr>
          <w:b w:val="0"/>
          <w:spacing w:val="-2"/>
          <w:sz w:val="20"/>
          <w:lang w:val="en-US"/>
        </w:rPr>
        <w:t xml:space="preserve">may </w:t>
      </w:r>
      <w:r>
        <w:rPr>
          <w:b w:val="0"/>
          <w:spacing w:val="-2"/>
          <w:sz w:val="20"/>
          <w:lang w:val="en-US"/>
        </w:rPr>
        <w:t>participate.</w:t>
      </w:r>
    </w:p>
    <w:p w14:paraId="5B4025CE" w14:textId="77777777" w:rsidR="00DD7205" w:rsidRPr="002B4009" w:rsidRDefault="00DD7205" w:rsidP="00DD7205">
      <w:pPr>
        <w:pStyle w:val="Textkrper"/>
        <w:spacing w:before="4"/>
        <w:rPr>
          <w:b/>
          <w:sz w:val="14"/>
          <w:lang w:val="en-US"/>
        </w:rPr>
      </w:pPr>
    </w:p>
    <w:p w14:paraId="46F74420" w14:textId="77777777" w:rsidR="00DD7205" w:rsidRPr="002B4009" w:rsidRDefault="00DD7205" w:rsidP="00DD7205">
      <w:pPr>
        <w:pStyle w:val="Textkrper"/>
        <w:spacing w:before="4"/>
        <w:rPr>
          <w:b/>
          <w:sz w:val="14"/>
          <w:lang w:val="en-US"/>
        </w:rPr>
      </w:pPr>
    </w:p>
    <w:tbl>
      <w:tblPr>
        <w:tblStyle w:val="TableNormal1"/>
        <w:tblpPr w:leftFromText="142" w:rightFromText="142" w:vertAnchor="text" w:horzAnchor="margin" w:tblpXSpec="righ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42"/>
        <w:gridCol w:w="5386"/>
      </w:tblGrid>
      <w:tr w:rsidR="00DD7205" w:rsidRPr="00CB4152" w14:paraId="5361CB8E" w14:textId="77777777" w:rsidTr="002B1CA0">
        <w:trPr>
          <w:trHeight w:val="654"/>
        </w:trPr>
        <w:tc>
          <w:tcPr>
            <w:tcW w:w="9928" w:type="dxa"/>
            <w:gridSpan w:val="2"/>
          </w:tcPr>
          <w:p w14:paraId="16FD55DF" w14:textId="14CD5EEA" w:rsidR="00DD7205" w:rsidRPr="00954DDE" w:rsidRDefault="009A5B3A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5"/>
              <w:ind w:left="331"/>
              <w:rPr>
                <w:rFonts w:ascii="Times New Roman" w:hAnsi="Times New Roman"/>
                <w:lang w:val="en-US"/>
              </w:rPr>
            </w:pPr>
            <w:sdt>
              <w:sdtPr>
                <w:rPr>
                  <w:spacing w:val="-4"/>
                  <w:lang w:val="en-US"/>
                </w:rPr>
                <w:id w:val="-2046594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spacing w:val="-4"/>
                    <w:lang w:val="en-US"/>
                  </w:rPr>
                  <w:t>☐</w:t>
                </w:r>
              </w:sdtContent>
            </w:sdt>
            <w:r w:rsidR="002B6298" w:rsidRPr="00954DDE">
              <w:rPr>
                <w:spacing w:val="-4"/>
                <w:lang w:val="en-US"/>
              </w:rPr>
              <w:t xml:space="preserve">Ms       </w:t>
            </w:r>
            <w:r w:rsidR="00DD7205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lang w:val="en-US"/>
                </w:rPr>
                <w:id w:val="-1777018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2B6298" w:rsidRPr="00954DDE">
              <w:rPr>
                <w:spacing w:val="-4"/>
                <w:lang w:val="en-US"/>
              </w:rPr>
              <w:t xml:space="preserve">Mr        </w:t>
            </w:r>
            <w:r w:rsidR="00DD7205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lang w:val="en-US"/>
                </w:rPr>
                <w:id w:val="124129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298" w:rsidRPr="00954DD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B6298" w:rsidRPr="00954DDE">
              <w:rPr>
                <w:spacing w:val="-4"/>
                <w:lang w:val="en-US"/>
              </w:rPr>
              <w:t>Mx</w:t>
            </w:r>
            <w:r w:rsidR="00DD7205" w:rsidRPr="00954DDE">
              <w:rPr>
                <w:spacing w:val="-4"/>
                <w:lang w:val="en-US"/>
              </w:rPr>
              <w:t xml:space="preserve"> </w:t>
            </w:r>
            <w:r w:rsidR="002B6298" w:rsidRPr="00954DDE">
              <w:rPr>
                <w:spacing w:val="-2"/>
                <w:lang w:val="en-US"/>
              </w:rPr>
              <w:t xml:space="preserve"> </w:t>
            </w:r>
            <w:r w:rsidR="0024635D">
              <w:rPr>
                <w:spacing w:val="-2"/>
                <w:lang w:val="en-US"/>
              </w:rPr>
              <w:t xml:space="preserve"> </w:t>
            </w:r>
            <w:r w:rsidR="002B6298" w:rsidRPr="00954DDE">
              <w:rPr>
                <w:spacing w:val="-2"/>
                <w:lang w:val="en-US"/>
              </w:rPr>
              <w:t>Tit</w:t>
            </w:r>
            <w:r w:rsidR="00DD7205" w:rsidRPr="00954DDE">
              <w:rPr>
                <w:spacing w:val="-2"/>
                <w:lang w:val="en-US"/>
              </w:rPr>
              <w:t>l</w:t>
            </w:r>
            <w:r w:rsidR="002B6298" w:rsidRPr="00954DDE">
              <w:rPr>
                <w:spacing w:val="-2"/>
                <w:lang w:val="en-US"/>
              </w:rPr>
              <w:t>e</w:t>
            </w:r>
            <w:r w:rsidR="00DD7205" w:rsidRPr="00954DDE">
              <w:rPr>
                <w:spacing w:val="-2"/>
                <w:lang w:val="en-US"/>
              </w:rPr>
              <w:t>:</w:t>
            </w:r>
            <w:r w:rsidR="00DD7205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color w:val="808080"/>
                  <w:lang w:val="en-US"/>
                </w:rPr>
                <w:id w:val="307447661"/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  <w:p w14:paraId="0FD4021D" w14:textId="58DF7F36" w:rsidR="00DD7205" w:rsidRPr="00954DDE" w:rsidRDefault="002B6298" w:rsidP="002B6298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3"/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 xml:space="preserve">Family name, given name (according to passport): </w:t>
            </w:r>
            <w:sdt>
              <w:sdtPr>
                <w:rPr>
                  <w:color w:val="808080"/>
                  <w:lang w:val="en-US"/>
                </w:rPr>
                <w:id w:val="1936020179"/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  <w:r w:rsidR="00DD7205" w:rsidRPr="00954DDE" w:rsidDel="00703557">
              <w:rPr>
                <w:spacing w:val="-4"/>
                <w:lang w:val="en-US"/>
              </w:rPr>
              <w:t xml:space="preserve"> </w:t>
            </w:r>
          </w:p>
        </w:tc>
      </w:tr>
      <w:tr w:rsidR="00DD7205" w:rsidRPr="00CB4152" w14:paraId="2650A0AA" w14:textId="77777777" w:rsidTr="002B1CA0">
        <w:trPr>
          <w:trHeight w:val="652"/>
        </w:trPr>
        <w:tc>
          <w:tcPr>
            <w:tcW w:w="4542" w:type="dxa"/>
          </w:tcPr>
          <w:p w14:paraId="69CAE930" w14:textId="77777777" w:rsidR="00DD7205" w:rsidRPr="002B4009" w:rsidRDefault="00DD7205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1500389910"/>
            <w:placeholder>
              <w:docPart w:val="917B51F72D834F09B3F1ADBE6099B202"/>
            </w:placeholder>
            <w:text/>
          </w:sdtPr>
          <w:sdtEndPr/>
          <w:sdtContent>
            <w:tc>
              <w:tcPr>
                <w:tcW w:w="5386" w:type="dxa"/>
              </w:tcPr>
              <w:p w14:paraId="2860D824" w14:textId="7454DF9C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0C1854F7" w14:textId="77777777" w:rsidTr="002B1CA0">
        <w:trPr>
          <w:trHeight w:val="652"/>
        </w:trPr>
        <w:tc>
          <w:tcPr>
            <w:tcW w:w="4542" w:type="dxa"/>
          </w:tcPr>
          <w:p w14:paraId="77310512" w14:textId="45EF9C57" w:rsidR="002B6298" w:rsidRPr="00852D0C" w:rsidRDefault="002B6298" w:rsidP="002B6298">
            <w:pPr>
              <w:pStyle w:val="TableParagraph"/>
              <w:spacing w:before="16"/>
              <w:ind w:left="110"/>
              <w:rPr>
                <w:lang w:val="en-GB"/>
              </w:rPr>
            </w:pPr>
            <w:r w:rsidRPr="00852D0C">
              <w:rPr>
                <w:spacing w:val="-2"/>
                <w:lang w:val="en-GB"/>
              </w:rPr>
              <w:t>Address:</w:t>
            </w:r>
          </w:p>
          <w:p w14:paraId="22E3D0DC" w14:textId="2E9C86E4" w:rsidR="00DD7205" w:rsidRPr="002B4009" w:rsidRDefault="002B6298" w:rsidP="002B6298">
            <w:pPr>
              <w:pStyle w:val="TableParagraph"/>
              <w:spacing w:before="48"/>
              <w:ind w:left="110"/>
              <w:rPr>
                <w:sz w:val="18"/>
                <w:lang w:val="en-US"/>
              </w:rPr>
            </w:pPr>
            <w:r w:rsidRPr="00190B00">
              <w:rPr>
                <w:spacing w:val="-2"/>
                <w:sz w:val="18"/>
                <w:lang w:val="en-US"/>
              </w:rPr>
              <w:t>(Street, building no</w:t>
            </w:r>
            <w:r>
              <w:rPr>
                <w:spacing w:val="-2"/>
                <w:sz w:val="18"/>
                <w:lang w:val="en-US"/>
              </w:rPr>
              <w:t>.</w:t>
            </w:r>
            <w:r w:rsidRPr="00190B00">
              <w:rPr>
                <w:spacing w:val="-2"/>
                <w:sz w:val="18"/>
                <w:lang w:val="en-US"/>
              </w:rPr>
              <w:t>,</w:t>
            </w:r>
            <w:r>
              <w:rPr>
                <w:spacing w:val="-2"/>
                <w:sz w:val="18"/>
                <w:lang w:val="en-US"/>
              </w:rPr>
              <w:t xml:space="preserve"> post code, town/city)</w:t>
            </w:r>
          </w:p>
        </w:tc>
        <w:sdt>
          <w:sdtPr>
            <w:rPr>
              <w:color w:val="808080"/>
              <w:lang w:val="en-US"/>
            </w:rPr>
            <w:id w:val="1437324608"/>
            <w:placeholder>
              <w:docPart w:val="917B51F72D834F09B3F1ADBE6099B202"/>
            </w:placeholder>
            <w:text/>
          </w:sdtPr>
          <w:sdtEndPr/>
          <w:sdtContent>
            <w:tc>
              <w:tcPr>
                <w:tcW w:w="5386" w:type="dxa"/>
              </w:tcPr>
              <w:p w14:paraId="18D059F9" w14:textId="726E8AB9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6A521585" w14:textId="77777777" w:rsidTr="002B1CA0">
        <w:trPr>
          <w:trHeight w:val="652"/>
        </w:trPr>
        <w:tc>
          <w:tcPr>
            <w:tcW w:w="4542" w:type="dxa"/>
          </w:tcPr>
          <w:p w14:paraId="1C80415A" w14:textId="37AFCEF0" w:rsidR="00DD7205" w:rsidRPr="002B4009" w:rsidRDefault="002B6298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Em</w:t>
            </w:r>
            <w:r w:rsidR="00DD7205" w:rsidRPr="002B4009">
              <w:rPr>
                <w:spacing w:val="-4"/>
                <w:lang w:val="en-US"/>
              </w:rPr>
              <w:t>ail:</w:t>
            </w:r>
          </w:p>
        </w:tc>
        <w:sdt>
          <w:sdtPr>
            <w:rPr>
              <w:color w:val="808080"/>
              <w:lang w:val="en-US"/>
            </w:rPr>
            <w:id w:val="208236427"/>
            <w:placeholder>
              <w:docPart w:val="917B51F72D834F09B3F1ADBE6099B202"/>
            </w:placeholder>
            <w:text/>
          </w:sdtPr>
          <w:sdtEndPr/>
          <w:sdtContent>
            <w:tc>
              <w:tcPr>
                <w:tcW w:w="5386" w:type="dxa"/>
              </w:tcPr>
              <w:p w14:paraId="7F57E751" w14:textId="18C0333F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3D9B894A" w14:textId="77777777" w:rsidTr="002B1CA0">
        <w:trPr>
          <w:trHeight w:val="654"/>
        </w:trPr>
        <w:tc>
          <w:tcPr>
            <w:tcW w:w="4542" w:type="dxa"/>
          </w:tcPr>
          <w:p w14:paraId="6A107C56" w14:textId="03D2D814" w:rsidR="00DD7205" w:rsidRPr="002B4009" w:rsidRDefault="00D9566C" w:rsidP="002B1CA0">
            <w:pPr>
              <w:pStyle w:val="TableParagraph"/>
              <w:spacing w:before="18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Phone:</w:t>
            </w:r>
          </w:p>
        </w:tc>
        <w:sdt>
          <w:sdtPr>
            <w:rPr>
              <w:color w:val="808080"/>
              <w:lang w:val="en-US"/>
            </w:rPr>
            <w:id w:val="-1725592107"/>
            <w:placeholder>
              <w:docPart w:val="917B51F72D834F09B3F1ADBE6099B202"/>
            </w:placeholder>
            <w:text/>
          </w:sdtPr>
          <w:sdtEndPr/>
          <w:sdtContent>
            <w:tc>
              <w:tcPr>
                <w:tcW w:w="5386" w:type="dxa"/>
              </w:tcPr>
              <w:p w14:paraId="157ED419" w14:textId="2EEE38BF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23399716" w14:textId="77777777" w:rsidTr="002B1CA0">
        <w:trPr>
          <w:trHeight w:val="652"/>
        </w:trPr>
        <w:tc>
          <w:tcPr>
            <w:tcW w:w="9928" w:type="dxa"/>
            <w:gridSpan w:val="2"/>
          </w:tcPr>
          <w:p w14:paraId="12EEBD4B" w14:textId="01D4F1C0" w:rsidR="00DD7205" w:rsidRPr="00954DDE" w:rsidRDefault="00DD7205" w:rsidP="002B1CA0">
            <w:pPr>
              <w:rPr>
                <w:spacing w:val="-4"/>
                <w:lang w:val="en-US"/>
              </w:rPr>
            </w:pPr>
            <w:r w:rsidRPr="00954DDE">
              <w:rPr>
                <w:rFonts w:ascii="Segoe UI Symbol" w:hAnsi="Segoe UI Symbol" w:cs="Segoe UI Symbol"/>
                <w:spacing w:val="-4"/>
                <w:lang w:val="en-US"/>
              </w:rPr>
              <w:t xml:space="preserve">     </w:t>
            </w:r>
            <w:r w:rsidRPr="00954DDE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1198046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2B6298" w:rsidRPr="00954DDE">
              <w:rPr>
                <w:spacing w:val="-4"/>
                <w:lang w:val="en-US"/>
              </w:rPr>
              <w:t xml:space="preserve">Ms     </w:t>
            </w:r>
            <w:sdt>
              <w:sdtPr>
                <w:rPr>
                  <w:lang w:val="en-US"/>
                </w:rPr>
                <w:id w:val="1405885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2B6298" w:rsidRPr="00954DDE">
              <w:rPr>
                <w:spacing w:val="-4"/>
                <w:lang w:val="en-US"/>
              </w:rPr>
              <w:t>M</w:t>
            </w:r>
            <w:r w:rsidRPr="00954DDE">
              <w:rPr>
                <w:spacing w:val="-4"/>
                <w:lang w:val="en-US"/>
              </w:rPr>
              <w:t>r</w:t>
            </w:r>
            <w:r w:rsidR="002B6298" w:rsidRPr="00954DDE">
              <w:rPr>
                <w:spacing w:val="-4"/>
                <w:lang w:val="en-US"/>
              </w:rPr>
              <w:t xml:space="preserve">    </w:t>
            </w:r>
            <w:r w:rsidRPr="00954DDE">
              <w:rPr>
                <w:spacing w:val="-4"/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-773088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2B6298" w:rsidRPr="00954DDE">
              <w:rPr>
                <w:spacing w:val="-4"/>
                <w:lang w:val="en-US"/>
              </w:rPr>
              <w:t xml:space="preserve">Mx  </w:t>
            </w:r>
            <w:r w:rsidR="0024635D">
              <w:rPr>
                <w:spacing w:val="-4"/>
                <w:lang w:val="en-US"/>
              </w:rPr>
              <w:t xml:space="preserve"> </w:t>
            </w:r>
            <w:r w:rsidR="002B6298" w:rsidRPr="00954DDE">
              <w:rPr>
                <w:spacing w:val="-4"/>
                <w:lang w:val="en-US"/>
              </w:rPr>
              <w:t>Title</w:t>
            </w:r>
            <w:r w:rsidRPr="00954DDE">
              <w:rPr>
                <w:spacing w:val="-4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-392806372"/>
                <w:placeholder>
                  <w:docPart w:val="917B51F72D834F09B3F1ADBE6099B202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  <w:p w14:paraId="6BE09ED1" w14:textId="0527B32E" w:rsidR="00DD7205" w:rsidRPr="00954DDE" w:rsidRDefault="002B6298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>Family name, given name (according to passport</w:t>
            </w:r>
            <w:r w:rsidR="00DD7205" w:rsidRPr="00954DDE">
              <w:rPr>
                <w:spacing w:val="-2"/>
                <w:lang w:val="en-US"/>
              </w:rPr>
              <w:t>)</w:t>
            </w:r>
            <w:r w:rsidR="00DD7205" w:rsidRPr="00954DDE">
              <w:rPr>
                <w:spacing w:val="-4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1432858859"/>
                <w:placeholder>
                  <w:docPart w:val="917B51F72D834F09B3F1ADBE6099B202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  <w:tr w:rsidR="00DD7205" w:rsidRPr="00CB4152" w14:paraId="1B7146C2" w14:textId="77777777" w:rsidTr="002B1CA0">
        <w:trPr>
          <w:trHeight w:val="652"/>
        </w:trPr>
        <w:tc>
          <w:tcPr>
            <w:tcW w:w="4542" w:type="dxa"/>
          </w:tcPr>
          <w:p w14:paraId="7365F4D7" w14:textId="77777777" w:rsidR="00DD7205" w:rsidRPr="002B4009" w:rsidRDefault="00DD7205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-2041571432"/>
            <w:placeholder>
              <w:docPart w:val="917B51F72D834F09B3F1ADBE6099B202"/>
            </w:placeholder>
            <w:text/>
          </w:sdtPr>
          <w:sdtEndPr/>
          <w:sdtContent>
            <w:tc>
              <w:tcPr>
                <w:tcW w:w="5386" w:type="dxa"/>
              </w:tcPr>
              <w:p w14:paraId="296ED1BF" w14:textId="10017FB6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1C68C313" w14:textId="77777777" w:rsidTr="002B1CA0">
        <w:trPr>
          <w:trHeight w:val="681"/>
        </w:trPr>
        <w:tc>
          <w:tcPr>
            <w:tcW w:w="4542" w:type="dxa"/>
          </w:tcPr>
          <w:p w14:paraId="19DA8CB0" w14:textId="77777777" w:rsidR="00DF06A5" w:rsidRPr="00852D0C" w:rsidRDefault="00DF06A5" w:rsidP="00DF06A5">
            <w:pPr>
              <w:pStyle w:val="TableParagraph"/>
              <w:spacing w:before="16"/>
              <w:ind w:left="110"/>
              <w:rPr>
                <w:lang w:val="en-GB"/>
              </w:rPr>
            </w:pPr>
            <w:r w:rsidRPr="00852D0C">
              <w:rPr>
                <w:spacing w:val="-2"/>
                <w:lang w:val="en-GB"/>
              </w:rPr>
              <w:t>Address:</w:t>
            </w:r>
          </w:p>
          <w:p w14:paraId="1616E856" w14:textId="7053EE36" w:rsidR="00DD7205" w:rsidRPr="002B4009" w:rsidRDefault="00DF06A5" w:rsidP="00DF06A5">
            <w:pPr>
              <w:pStyle w:val="TableParagraph"/>
              <w:spacing w:before="50"/>
              <w:ind w:left="110"/>
              <w:rPr>
                <w:sz w:val="18"/>
                <w:lang w:val="en-US"/>
              </w:rPr>
            </w:pPr>
            <w:r w:rsidRPr="00190B00">
              <w:rPr>
                <w:spacing w:val="-2"/>
                <w:sz w:val="18"/>
                <w:lang w:val="en-US"/>
              </w:rPr>
              <w:t>(Street, building no</w:t>
            </w:r>
            <w:r>
              <w:rPr>
                <w:spacing w:val="-2"/>
                <w:sz w:val="18"/>
                <w:lang w:val="en-US"/>
              </w:rPr>
              <w:t>.</w:t>
            </w:r>
            <w:r w:rsidRPr="00190B00">
              <w:rPr>
                <w:spacing w:val="-2"/>
                <w:sz w:val="18"/>
                <w:lang w:val="en-US"/>
              </w:rPr>
              <w:t>,</w:t>
            </w:r>
            <w:r>
              <w:rPr>
                <w:spacing w:val="-2"/>
                <w:sz w:val="18"/>
                <w:lang w:val="en-US"/>
              </w:rPr>
              <w:t xml:space="preserve"> post code, town/city)</w:t>
            </w:r>
          </w:p>
        </w:tc>
        <w:sdt>
          <w:sdtPr>
            <w:rPr>
              <w:color w:val="808080"/>
              <w:lang w:val="en-US"/>
            </w:rPr>
            <w:id w:val="-564804082"/>
            <w:placeholder>
              <w:docPart w:val="917B51F72D834F09B3F1ADBE6099B202"/>
            </w:placeholder>
            <w:text/>
          </w:sdtPr>
          <w:sdtEndPr/>
          <w:sdtContent>
            <w:tc>
              <w:tcPr>
                <w:tcW w:w="5386" w:type="dxa"/>
              </w:tcPr>
              <w:p w14:paraId="07DBF593" w14:textId="083F2FE1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5A11C289" w14:textId="77777777" w:rsidTr="002B1CA0">
        <w:trPr>
          <w:trHeight w:val="652"/>
        </w:trPr>
        <w:tc>
          <w:tcPr>
            <w:tcW w:w="4542" w:type="dxa"/>
          </w:tcPr>
          <w:p w14:paraId="7A106BFE" w14:textId="2322E40B" w:rsidR="00DD7205" w:rsidRPr="002B4009" w:rsidRDefault="00DF06A5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E</w:t>
            </w:r>
            <w:r>
              <w:rPr>
                <w:spacing w:val="-4"/>
                <w:lang w:val="en-US"/>
              </w:rPr>
              <w:t>m</w:t>
            </w:r>
            <w:r w:rsidR="00DD7205" w:rsidRPr="002B4009">
              <w:rPr>
                <w:spacing w:val="-4"/>
                <w:lang w:val="en-US"/>
              </w:rPr>
              <w:t>ail:</w:t>
            </w:r>
          </w:p>
        </w:tc>
        <w:sdt>
          <w:sdtPr>
            <w:rPr>
              <w:color w:val="808080"/>
              <w:lang w:val="en-US"/>
            </w:rPr>
            <w:id w:val="-1675950743"/>
            <w:placeholder>
              <w:docPart w:val="917B51F72D834F09B3F1ADBE6099B202"/>
            </w:placeholder>
            <w:text/>
          </w:sdtPr>
          <w:sdtEndPr/>
          <w:sdtContent>
            <w:tc>
              <w:tcPr>
                <w:tcW w:w="5386" w:type="dxa"/>
              </w:tcPr>
              <w:p w14:paraId="630BE309" w14:textId="521B75A0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1DAD9054" w14:textId="77777777" w:rsidTr="002B1CA0">
        <w:trPr>
          <w:trHeight w:val="652"/>
        </w:trPr>
        <w:tc>
          <w:tcPr>
            <w:tcW w:w="4542" w:type="dxa"/>
          </w:tcPr>
          <w:p w14:paraId="7660DBAE" w14:textId="694C3361" w:rsidR="00DD7205" w:rsidRPr="002B4009" w:rsidRDefault="00D9566C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Phone:</w:t>
            </w:r>
          </w:p>
        </w:tc>
        <w:sdt>
          <w:sdtPr>
            <w:rPr>
              <w:color w:val="808080"/>
              <w:lang w:val="en-US"/>
            </w:rPr>
            <w:id w:val="1427387062"/>
            <w:placeholder>
              <w:docPart w:val="917B51F72D834F09B3F1ADBE6099B202"/>
            </w:placeholder>
            <w:text/>
          </w:sdtPr>
          <w:sdtEndPr/>
          <w:sdtContent>
            <w:tc>
              <w:tcPr>
                <w:tcW w:w="5386" w:type="dxa"/>
              </w:tcPr>
              <w:p w14:paraId="7CD8A136" w14:textId="5F10AEC4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304ED16D" w14:textId="77777777" w:rsidTr="002B1CA0">
        <w:trPr>
          <w:trHeight w:val="652"/>
        </w:trPr>
        <w:tc>
          <w:tcPr>
            <w:tcW w:w="9928" w:type="dxa"/>
            <w:gridSpan w:val="2"/>
          </w:tcPr>
          <w:p w14:paraId="268695CC" w14:textId="09656AA6" w:rsidR="00DD7205" w:rsidRPr="00954DDE" w:rsidRDefault="00DD7205" w:rsidP="002B1CA0">
            <w:pPr>
              <w:rPr>
                <w:spacing w:val="-4"/>
                <w:lang w:val="en-US"/>
              </w:rPr>
            </w:pPr>
            <w:r w:rsidRPr="00954DDE">
              <w:rPr>
                <w:rFonts w:ascii="Segoe UI Symbol" w:hAnsi="Segoe UI Symbol" w:cs="Segoe UI Symbol"/>
                <w:spacing w:val="-4"/>
                <w:lang w:val="en-US"/>
              </w:rPr>
              <w:t xml:space="preserve">     </w:t>
            </w:r>
            <w:r w:rsidRPr="00954DDE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-1449310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DF06A5" w:rsidRPr="00954DDE">
              <w:rPr>
                <w:spacing w:val="-4"/>
                <w:lang w:val="en-US"/>
              </w:rPr>
              <w:t xml:space="preserve">Ms   </w:t>
            </w:r>
            <w:r w:rsidRPr="00954DDE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-1283182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DF06A5" w:rsidRPr="00954DDE">
              <w:rPr>
                <w:spacing w:val="-4"/>
                <w:lang w:val="en-US"/>
              </w:rPr>
              <w:t xml:space="preserve">Mr   </w:t>
            </w:r>
            <w:r w:rsidRPr="00954DDE">
              <w:rPr>
                <w:spacing w:val="-4"/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186631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DF06A5" w:rsidRPr="00954DDE">
              <w:rPr>
                <w:spacing w:val="-4"/>
                <w:lang w:val="en-US"/>
              </w:rPr>
              <w:t xml:space="preserve"> Mx    Tit</w:t>
            </w:r>
            <w:r w:rsidRPr="00954DDE">
              <w:rPr>
                <w:spacing w:val="-4"/>
                <w:lang w:val="en-US"/>
              </w:rPr>
              <w:t>l</w:t>
            </w:r>
            <w:r w:rsidR="00DF06A5" w:rsidRPr="00954DDE">
              <w:rPr>
                <w:spacing w:val="-4"/>
                <w:lang w:val="en-US"/>
              </w:rPr>
              <w:t>e</w:t>
            </w:r>
            <w:r w:rsidRPr="00954DDE">
              <w:rPr>
                <w:spacing w:val="-4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-84153072"/>
                <w:placeholder>
                  <w:docPart w:val="F763255ADF1D4A65BE5BA10D0B9FE0E6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  <w:p w14:paraId="142D7E31" w14:textId="6D4C0668" w:rsidR="00DD7205" w:rsidRPr="00954DDE" w:rsidRDefault="00DF06A5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 xml:space="preserve">Family name, given name (according to passport): </w:t>
            </w:r>
            <w:sdt>
              <w:sdtPr>
                <w:rPr>
                  <w:color w:val="808080"/>
                  <w:lang w:val="en-US"/>
                </w:rPr>
                <w:id w:val="-410230681"/>
                <w:placeholder>
                  <w:docPart w:val="F763255ADF1D4A65BE5BA10D0B9FE0E6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  <w:tr w:rsidR="00DD7205" w:rsidRPr="00CB4152" w14:paraId="33546A65" w14:textId="77777777" w:rsidTr="002B1CA0">
        <w:trPr>
          <w:trHeight w:val="652"/>
        </w:trPr>
        <w:tc>
          <w:tcPr>
            <w:tcW w:w="4542" w:type="dxa"/>
          </w:tcPr>
          <w:p w14:paraId="5AC52234" w14:textId="77777777" w:rsidR="00DD7205" w:rsidRPr="002B4009" w:rsidRDefault="00DD7205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-1542747513"/>
            <w:placeholder>
              <w:docPart w:val="F763255ADF1D4A65BE5BA10D0B9FE0E6"/>
            </w:placeholder>
            <w:text/>
          </w:sdtPr>
          <w:sdtEndPr/>
          <w:sdtContent>
            <w:tc>
              <w:tcPr>
                <w:tcW w:w="5386" w:type="dxa"/>
              </w:tcPr>
              <w:p w14:paraId="57BE1C66" w14:textId="700F789D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3B9B9B14" w14:textId="77777777" w:rsidTr="002B1CA0">
        <w:trPr>
          <w:trHeight w:val="681"/>
        </w:trPr>
        <w:tc>
          <w:tcPr>
            <w:tcW w:w="4542" w:type="dxa"/>
          </w:tcPr>
          <w:p w14:paraId="2D5E2998" w14:textId="77777777" w:rsidR="00DF06A5" w:rsidRPr="00852D0C" w:rsidRDefault="00DF06A5" w:rsidP="00DF06A5">
            <w:pPr>
              <w:pStyle w:val="TableParagraph"/>
              <w:spacing w:before="16"/>
              <w:ind w:left="110"/>
              <w:rPr>
                <w:lang w:val="en-GB"/>
              </w:rPr>
            </w:pPr>
            <w:r w:rsidRPr="00852D0C">
              <w:rPr>
                <w:spacing w:val="-2"/>
                <w:lang w:val="en-GB"/>
              </w:rPr>
              <w:t>Address:</w:t>
            </w:r>
          </w:p>
          <w:p w14:paraId="4E125D8C" w14:textId="106E8743" w:rsidR="00DD7205" w:rsidRPr="002B4009" w:rsidRDefault="00DF06A5" w:rsidP="00DF06A5">
            <w:pPr>
              <w:pStyle w:val="TableParagraph"/>
              <w:spacing w:before="50"/>
              <w:ind w:left="110"/>
              <w:rPr>
                <w:sz w:val="18"/>
                <w:lang w:val="en-US"/>
              </w:rPr>
            </w:pPr>
            <w:r w:rsidRPr="00190B00">
              <w:rPr>
                <w:spacing w:val="-2"/>
                <w:sz w:val="18"/>
                <w:lang w:val="en-US"/>
              </w:rPr>
              <w:t>(Street, building no</w:t>
            </w:r>
            <w:r>
              <w:rPr>
                <w:spacing w:val="-2"/>
                <w:sz w:val="18"/>
                <w:lang w:val="en-US"/>
              </w:rPr>
              <w:t>.</w:t>
            </w:r>
            <w:r w:rsidRPr="00190B00">
              <w:rPr>
                <w:spacing w:val="-2"/>
                <w:sz w:val="18"/>
                <w:lang w:val="en-US"/>
              </w:rPr>
              <w:t>,</w:t>
            </w:r>
            <w:r>
              <w:rPr>
                <w:spacing w:val="-2"/>
                <w:sz w:val="18"/>
                <w:lang w:val="en-US"/>
              </w:rPr>
              <w:t xml:space="preserve"> post code, town/city)</w:t>
            </w:r>
          </w:p>
        </w:tc>
        <w:sdt>
          <w:sdtPr>
            <w:rPr>
              <w:color w:val="808080"/>
              <w:lang w:val="en-US"/>
            </w:rPr>
            <w:id w:val="-1112508492"/>
            <w:placeholder>
              <w:docPart w:val="F763255ADF1D4A65BE5BA10D0B9FE0E6"/>
            </w:placeholder>
            <w:text/>
          </w:sdtPr>
          <w:sdtEndPr/>
          <w:sdtContent>
            <w:tc>
              <w:tcPr>
                <w:tcW w:w="5386" w:type="dxa"/>
              </w:tcPr>
              <w:p w14:paraId="319BA87D" w14:textId="25601BC9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4F2C37F8" w14:textId="77777777" w:rsidTr="002B1CA0">
        <w:trPr>
          <w:trHeight w:val="652"/>
        </w:trPr>
        <w:tc>
          <w:tcPr>
            <w:tcW w:w="4542" w:type="dxa"/>
          </w:tcPr>
          <w:p w14:paraId="5B9915AC" w14:textId="1FFDAD4A" w:rsidR="00DD7205" w:rsidRPr="002B4009" w:rsidRDefault="00DF06A5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E</w:t>
            </w:r>
            <w:r>
              <w:rPr>
                <w:spacing w:val="-4"/>
                <w:lang w:val="en-US"/>
              </w:rPr>
              <w:t>m</w:t>
            </w:r>
            <w:r w:rsidR="00DD7205" w:rsidRPr="002B4009">
              <w:rPr>
                <w:spacing w:val="-4"/>
                <w:lang w:val="en-US"/>
              </w:rPr>
              <w:t>ail:</w:t>
            </w:r>
          </w:p>
        </w:tc>
        <w:sdt>
          <w:sdtPr>
            <w:rPr>
              <w:color w:val="808080"/>
              <w:lang w:val="en-US"/>
            </w:rPr>
            <w:id w:val="-1632243919"/>
            <w:placeholder>
              <w:docPart w:val="F763255ADF1D4A65BE5BA10D0B9FE0E6"/>
            </w:placeholder>
            <w:text/>
          </w:sdtPr>
          <w:sdtEndPr/>
          <w:sdtContent>
            <w:tc>
              <w:tcPr>
                <w:tcW w:w="5386" w:type="dxa"/>
              </w:tcPr>
              <w:p w14:paraId="1AE1454C" w14:textId="03EE1B7F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2EAF9F18" w14:textId="77777777" w:rsidTr="002B1CA0">
        <w:trPr>
          <w:trHeight w:val="652"/>
        </w:trPr>
        <w:tc>
          <w:tcPr>
            <w:tcW w:w="4542" w:type="dxa"/>
          </w:tcPr>
          <w:p w14:paraId="6E6C0A3F" w14:textId="666D1BC7" w:rsidR="00DD7205" w:rsidRPr="002B4009" w:rsidRDefault="00D9566C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Phone:</w:t>
            </w:r>
          </w:p>
        </w:tc>
        <w:sdt>
          <w:sdtPr>
            <w:rPr>
              <w:color w:val="808080"/>
              <w:lang w:val="en-US"/>
            </w:rPr>
            <w:id w:val="-1680342527"/>
            <w:placeholder>
              <w:docPart w:val="F763255ADF1D4A65BE5BA10D0B9FE0E6"/>
            </w:placeholder>
            <w:text/>
          </w:sdtPr>
          <w:sdtEndPr/>
          <w:sdtContent>
            <w:tc>
              <w:tcPr>
                <w:tcW w:w="5386" w:type="dxa"/>
              </w:tcPr>
              <w:p w14:paraId="41D1F4F8" w14:textId="3938FB49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</w:tbl>
    <w:p w14:paraId="1D16FBA0" w14:textId="64A2AD1F" w:rsidR="004F49D5" w:rsidRDefault="004F49D5" w:rsidP="0024635D">
      <w:pPr>
        <w:spacing w:before="68"/>
        <w:rPr>
          <w:spacing w:val="-5"/>
          <w:sz w:val="16"/>
          <w:lang w:val="en-US"/>
        </w:rPr>
      </w:pPr>
    </w:p>
    <w:p w14:paraId="4FD86331" w14:textId="3B621BFA" w:rsidR="00A6209E" w:rsidRDefault="00A6209E" w:rsidP="0024635D">
      <w:pPr>
        <w:spacing w:before="68"/>
        <w:rPr>
          <w:spacing w:val="-5"/>
          <w:sz w:val="16"/>
          <w:lang w:val="en-US"/>
        </w:rPr>
      </w:pPr>
    </w:p>
    <w:p w14:paraId="3DD8231B" w14:textId="27C7A21F" w:rsidR="00A6209E" w:rsidRDefault="00A6209E" w:rsidP="0024635D">
      <w:pPr>
        <w:spacing w:before="68"/>
        <w:rPr>
          <w:spacing w:val="-5"/>
          <w:sz w:val="16"/>
          <w:lang w:val="en-US"/>
        </w:rPr>
      </w:pPr>
    </w:p>
    <w:p w14:paraId="0C2F053F" w14:textId="7B21BEA2" w:rsidR="00A6209E" w:rsidRDefault="00A6209E" w:rsidP="0024635D">
      <w:pPr>
        <w:spacing w:before="68"/>
        <w:rPr>
          <w:spacing w:val="-5"/>
          <w:sz w:val="16"/>
          <w:lang w:val="en-US"/>
        </w:rPr>
      </w:pPr>
    </w:p>
    <w:p w14:paraId="589B530C" w14:textId="59CDD97C" w:rsidR="00A6209E" w:rsidRDefault="00A6209E" w:rsidP="0024635D">
      <w:pPr>
        <w:spacing w:before="68"/>
        <w:rPr>
          <w:spacing w:val="-5"/>
          <w:sz w:val="16"/>
          <w:lang w:val="en-US"/>
        </w:rPr>
      </w:pPr>
    </w:p>
    <w:p w14:paraId="491D59FD" w14:textId="77777777" w:rsidR="00A6209E" w:rsidRDefault="00A6209E" w:rsidP="0024635D">
      <w:pPr>
        <w:spacing w:before="68"/>
        <w:rPr>
          <w:spacing w:val="-5"/>
          <w:sz w:val="16"/>
          <w:lang w:val="en-US"/>
        </w:rPr>
      </w:pPr>
    </w:p>
    <w:p w14:paraId="3BEEFB6B" w14:textId="5A3006FF" w:rsidR="00A6209E" w:rsidRDefault="00A6209E" w:rsidP="0024635D">
      <w:pPr>
        <w:spacing w:before="68"/>
        <w:rPr>
          <w:spacing w:val="-5"/>
          <w:sz w:val="16"/>
          <w:lang w:val="en-US"/>
        </w:rPr>
      </w:pPr>
    </w:p>
    <w:p w14:paraId="7F894E48" w14:textId="77777777" w:rsidR="00A6209E" w:rsidRPr="00954DDE" w:rsidRDefault="00A6209E" w:rsidP="0024635D">
      <w:pPr>
        <w:spacing w:before="68"/>
        <w:rPr>
          <w:spacing w:val="-5"/>
          <w:sz w:val="16"/>
          <w:lang w:val="en-US"/>
        </w:rPr>
      </w:pPr>
    </w:p>
    <w:p w14:paraId="3059DE11" w14:textId="5F1954EB" w:rsidR="00DD26B0" w:rsidRPr="002B4009" w:rsidRDefault="00862627" w:rsidP="00DD26B0">
      <w:pPr>
        <w:pStyle w:val="berschrift1"/>
        <w:numPr>
          <w:ilvl w:val="0"/>
          <w:numId w:val="17"/>
        </w:numPr>
        <w:tabs>
          <w:tab w:val="left" w:pos="614"/>
        </w:tabs>
        <w:spacing w:before="16"/>
        <w:rPr>
          <w:lang w:val="en-US"/>
        </w:rPr>
      </w:pPr>
      <w:r>
        <w:rPr>
          <w:lang w:val="en-US"/>
        </w:rPr>
        <w:lastRenderedPageBreak/>
        <w:t>Palestinian municipality details</w:t>
      </w:r>
    </w:p>
    <w:p w14:paraId="34B5DBA9" w14:textId="5148E647" w:rsidR="00DD7205" w:rsidRPr="002B4009" w:rsidRDefault="00642856" w:rsidP="00642856">
      <w:pPr>
        <w:tabs>
          <w:tab w:val="left" w:pos="1935"/>
        </w:tabs>
        <w:rPr>
          <w:sz w:val="16"/>
          <w:lang w:val="en-US"/>
        </w:rPr>
      </w:pPr>
      <w:r w:rsidRPr="002B4009">
        <w:rPr>
          <w:sz w:val="16"/>
          <w:lang w:val="en-US"/>
        </w:rPr>
        <w:tab/>
      </w:r>
    </w:p>
    <w:p w14:paraId="164F572A" w14:textId="77777777" w:rsidR="00DD7205" w:rsidRPr="002B4009" w:rsidRDefault="00DD7205" w:rsidP="00DD7205">
      <w:pPr>
        <w:rPr>
          <w:sz w:val="16"/>
          <w:lang w:val="en-US"/>
        </w:rPr>
      </w:pPr>
    </w:p>
    <w:p w14:paraId="18ACF1A6" w14:textId="4F34EDA3" w:rsidR="00DD7205" w:rsidRPr="00862627" w:rsidRDefault="00DD7205" w:rsidP="00BD58EE">
      <w:pPr>
        <w:pStyle w:val="berschrift2"/>
        <w:numPr>
          <w:ilvl w:val="1"/>
          <w:numId w:val="24"/>
        </w:numPr>
        <w:tabs>
          <w:tab w:val="left" w:pos="975"/>
          <w:tab w:val="left" w:pos="976"/>
        </w:tabs>
        <w:spacing w:before="4"/>
        <w:ind w:left="976" w:hanging="553"/>
        <w:jc w:val="left"/>
        <w:rPr>
          <w:sz w:val="14"/>
          <w:lang w:val="en-US"/>
        </w:rPr>
      </w:pPr>
      <w:r w:rsidRPr="00862627">
        <w:rPr>
          <w:w w:val="95"/>
          <w:lang w:val="en-US"/>
        </w:rPr>
        <w:t xml:space="preserve">  </w:t>
      </w:r>
      <w:r w:rsidR="00862627" w:rsidRPr="00862627">
        <w:rPr>
          <w:w w:val="95"/>
          <w:lang w:val="en-US"/>
        </w:rPr>
        <w:t xml:space="preserve">Contact person in the Palestinian municipality </w:t>
      </w:r>
    </w:p>
    <w:p w14:paraId="3C308718" w14:textId="77777777" w:rsidR="00862627" w:rsidRPr="00862627" w:rsidRDefault="00862627" w:rsidP="00862627">
      <w:pPr>
        <w:pStyle w:val="berschrift2"/>
        <w:tabs>
          <w:tab w:val="left" w:pos="975"/>
          <w:tab w:val="left" w:pos="976"/>
        </w:tabs>
        <w:spacing w:before="4"/>
        <w:ind w:left="976"/>
        <w:rPr>
          <w:sz w:val="14"/>
          <w:lang w:val="en-US"/>
        </w:rPr>
      </w:pPr>
    </w:p>
    <w:tbl>
      <w:tblPr>
        <w:tblStyle w:val="TableNormal1"/>
        <w:tblW w:w="0" w:type="auto"/>
        <w:jc w:val="righ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89"/>
        <w:gridCol w:w="5239"/>
      </w:tblGrid>
      <w:tr w:rsidR="00DD7205" w:rsidRPr="00CB4152" w14:paraId="1B626884" w14:textId="77777777" w:rsidTr="002B1CA0">
        <w:trPr>
          <w:trHeight w:val="654"/>
          <w:jc w:val="right"/>
        </w:trPr>
        <w:tc>
          <w:tcPr>
            <w:tcW w:w="9928" w:type="dxa"/>
            <w:gridSpan w:val="2"/>
          </w:tcPr>
          <w:p w14:paraId="3DBF3A68" w14:textId="37136264" w:rsidR="00DD7205" w:rsidRPr="00954DDE" w:rsidRDefault="009A5B3A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5"/>
              <w:ind w:left="331"/>
              <w:rPr>
                <w:rFonts w:ascii="Times New Roman" w:hAnsi="Times New Roman"/>
                <w:lang w:val="en-US"/>
              </w:rPr>
            </w:pPr>
            <w:sdt>
              <w:sdtPr>
                <w:rPr>
                  <w:spacing w:val="-4"/>
                  <w:lang w:val="en-US"/>
                </w:rPr>
                <w:id w:val="457385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spacing w:val="-4"/>
                    <w:lang w:val="en-US"/>
                  </w:rPr>
                  <w:t>☐</w:t>
                </w:r>
              </w:sdtContent>
            </w:sdt>
            <w:r w:rsidR="00862627" w:rsidRPr="00954DDE">
              <w:rPr>
                <w:spacing w:val="-4"/>
                <w:lang w:val="en-US"/>
              </w:rPr>
              <w:t>Ms</w:t>
            </w:r>
            <w:r w:rsidR="00DD7205" w:rsidRPr="00954DDE">
              <w:rPr>
                <w:rFonts w:ascii="Times New Roman" w:hAnsi="Times New Roman"/>
                <w:lang w:val="en-US"/>
              </w:rPr>
              <w:tab/>
            </w:r>
            <w:sdt>
              <w:sdtPr>
                <w:rPr>
                  <w:rFonts w:ascii="Times New Roman" w:hAnsi="Times New Roman"/>
                  <w:lang w:val="en-US"/>
                </w:rPr>
                <w:id w:val="2014248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62627" w:rsidRPr="00954DDE">
              <w:rPr>
                <w:spacing w:val="-4"/>
                <w:lang w:val="en-US"/>
              </w:rPr>
              <w:t>Mr</w:t>
            </w:r>
            <w:r w:rsidR="00DD7205" w:rsidRPr="00954DDE">
              <w:rPr>
                <w:rFonts w:ascii="Times New Roman" w:hAnsi="Times New Roman"/>
                <w:lang w:val="en-US"/>
              </w:rPr>
              <w:tab/>
            </w:r>
            <w:sdt>
              <w:sdtPr>
                <w:rPr>
                  <w:rFonts w:ascii="Times New Roman" w:hAnsi="Times New Roman"/>
                  <w:lang w:val="en-US"/>
                </w:rPr>
                <w:id w:val="98550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62627" w:rsidRPr="00954DDE">
              <w:rPr>
                <w:spacing w:val="-4"/>
                <w:lang w:val="en-US"/>
              </w:rPr>
              <w:t xml:space="preserve">Mx </w:t>
            </w:r>
            <w:r w:rsidR="00862627" w:rsidRPr="00954DDE">
              <w:rPr>
                <w:rFonts w:ascii="Times New Roman" w:hAnsi="Times New Roman"/>
                <w:lang w:val="en-US"/>
              </w:rPr>
              <w:t xml:space="preserve">  </w:t>
            </w:r>
            <w:r w:rsidR="00862627" w:rsidRPr="00954DDE">
              <w:rPr>
                <w:spacing w:val="-2"/>
                <w:lang w:val="en-US"/>
              </w:rPr>
              <w:t>Tit</w:t>
            </w:r>
            <w:r w:rsidR="00DD7205" w:rsidRPr="00954DDE">
              <w:rPr>
                <w:spacing w:val="-2"/>
                <w:lang w:val="en-US"/>
              </w:rPr>
              <w:t>l</w:t>
            </w:r>
            <w:r w:rsidR="00862627" w:rsidRPr="00954DDE">
              <w:rPr>
                <w:spacing w:val="-2"/>
                <w:lang w:val="en-US"/>
              </w:rPr>
              <w:t>e</w:t>
            </w:r>
            <w:r w:rsidR="00DD7205" w:rsidRPr="00954DDE">
              <w:rPr>
                <w:spacing w:val="-2"/>
                <w:lang w:val="en-US"/>
              </w:rPr>
              <w:t>:</w:t>
            </w:r>
            <w:r w:rsidR="00DD7205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color w:val="808080"/>
                  <w:lang w:val="en-US"/>
                </w:rPr>
                <w:id w:val="-191076101"/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>Click or type here to enter text.</w:t>
                </w:r>
              </w:sdtContent>
            </w:sdt>
          </w:p>
          <w:p w14:paraId="6C307E19" w14:textId="60FE9546" w:rsidR="00DD7205" w:rsidRPr="00954DDE" w:rsidRDefault="00862627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3"/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>Family name, given name</w:t>
            </w:r>
            <w:r w:rsidR="00DD7205" w:rsidRPr="00954DDE">
              <w:rPr>
                <w:spacing w:val="-2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-1310781164"/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>Click or type here to enter text.</w:t>
                </w:r>
              </w:sdtContent>
            </w:sdt>
            <w:r w:rsidR="00DD7205" w:rsidRPr="00954DDE" w:rsidDel="00703557">
              <w:rPr>
                <w:spacing w:val="-4"/>
                <w:lang w:val="en-US"/>
              </w:rPr>
              <w:t xml:space="preserve"> </w:t>
            </w:r>
          </w:p>
        </w:tc>
      </w:tr>
      <w:tr w:rsidR="00DD7205" w:rsidRPr="00CB4152" w14:paraId="1A33FA0F" w14:textId="77777777" w:rsidTr="002B1CA0">
        <w:trPr>
          <w:trHeight w:val="652"/>
          <w:jc w:val="right"/>
        </w:trPr>
        <w:tc>
          <w:tcPr>
            <w:tcW w:w="4689" w:type="dxa"/>
          </w:tcPr>
          <w:p w14:paraId="295044EE" w14:textId="77777777" w:rsidR="00DD7205" w:rsidRPr="002B4009" w:rsidRDefault="00DD7205" w:rsidP="002B1CA0">
            <w:pPr>
              <w:pStyle w:val="TableParagraph"/>
              <w:spacing w:before="16"/>
              <w:ind w:left="110"/>
              <w:rPr>
                <w:spacing w:val="-2"/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515346950"/>
            <w:placeholder>
              <w:docPart w:val="C838FD0096C34CEE9DED2C9ECA1221F0"/>
            </w:placeholder>
            <w:text/>
          </w:sdtPr>
          <w:sdtEndPr/>
          <w:sdtContent>
            <w:tc>
              <w:tcPr>
                <w:tcW w:w="5239" w:type="dxa"/>
              </w:tcPr>
              <w:p w14:paraId="0771220D" w14:textId="0FABDED3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>Click or type here to enter text.</w:t>
                </w:r>
              </w:p>
            </w:tc>
          </w:sdtContent>
        </w:sdt>
      </w:tr>
      <w:tr w:rsidR="00DD7205" w:rsidRPr="00CB4152" w14:paraId="39380114" w14:textId="77777777" w:rsidTr="002B1CA0">
        <w:trPr>
          <w:trHeight w:val="652"/>
          <w:jc w:val="right"/>
        </w:trPr>
        <w:tc>
          <w:tcPr>
            <w:tcW w:w="4689" w:type="dxa"/>
          </w:tcPr>
          <w:p w14:paraId="24FE6749" w14:textId="77777777" w:rsidR="005454F7" w:rsidRPr="00852D0C" w:rsidRDefault="005454F7" w:rsidP="005454F7">
            <w:pPr>
              <w:pStyle w:val="TableParagraph"/>
              <w:spacing w:before="16"/>
              <w:ind w:left="110"/>
              <w:rPr>
                <w:lang w:val="en-GB"/>
              </w:rPr>
            </w:pPr>
            <w:r w:rsidRPr="00852D0C">
              <w:rPr>
                <w:spacing w:val="-2"/>
                <w:lang w:val="en-GB"/>
              </w:rPr>
              <w:t>Address:</w:t>
            </w:r>
          </w:p>
          <w:p w14:paraId="1F4D70E2" w14:textId="4ECD21E0" w:rsidR="00DD7205" w:rsidRPr="002B4009" w:rsidRDefault="005454F7" w:rsidP="005454F7">
            <w:pPr>
              <w:pStyle w:val="TableParagraph"/>
              <w:spacing w:before="48"/>
              <w:ind w:left="110"/>
              <w:rPr>
                <w:sz w:val="18"/>
                <w:lang w:val="en-US"/>
              </w:rPr>
            </w:pPr>
            <w:r w:rsidRPr="00190B00">
              <w:rPr>
                <w:spacing w:val="-2"/>
                <w:sz w:val="18"/>
                <w:lang w:val="en-US"/>
              </w:rPr>
              <w:t>(Street, building no</w:t>
            </w:r>
            <w:r>
              <w:rPr>
                <w:spacing w:val="-2"/>
                <w:sz w:val="18"/>
                <w:lang w:val="en-US"/>
              </w:rPr>
              <w:t>.</w:t>
            </w:r>
            <w:r w:rsidRPr="00190B00">
              <w:rPr>
                <w:spacing w:val="-2"/>
                <w:sz w:val="18"/>
                <w:lang w:val="en-US"/>
              </w:rPr>
              <w:t>,</w:t>
            </w:r>
            <w:r>
              <w:rPr>
                <w:spacing w:val="-2"/>
                <w:sz w:val="18"/>
                <w:lang w:val="en-US"/>
              </w:rPr>
              <w:t xml:space="preserve"> post code, town/city)</w:t>
            </w:r>
          </w:p>
        </w:tc>
        <w:sdt>
          <w:sdtPr>
            <w:rPr>
              <w:color w:val="808080"/>
              <w:lang w:val="en-US"/>
            </w:rPr>
            <w:id w:val="-1414475666"/>
            <w:text/>
          </w:sdtPr>
          <w:sdtEndPr/>
          <w:sdtContent>
            <w:tc>
              <w:tcPr>
                <w:tcW w:w="5239" w:type="dxa"/>
              </w:tcPr>
              <w:p w14:paraId="78F063F7" w14:textId="0AFAE484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>Click or type here to enter text.</w:t>
                </w:r>
              </w:p>
            </w:tc>
          </w:sdtContent>
        </w:sdt>
      </w:tr>
      <w:tr w:rsidR="00DD7205" w:rsidRPr="00CB4152" w14:paraId="3404F4C9" w14:textId="77777777" w:rsidTr="002B1CA0">
        <w:trPr>
          <w:trHeight w:val="652"/>
          <w:jc w:val="right"/>
        </w:trPr>
        <w:tc>
          <w:tcPr>
            <w:tcW w:w="4689" w:type="dxa"/>
          </w:tcPr>
          <w:p w14:paraId="348E29F8" w14:textId="2C156A83" w:rsidR="00DD7205" w:rsidRPr="002B4009" w:rsidRDefault="00862627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E</w:t>
            </w:r>
            <w:r>
              <w:rPr>
                <w:spacing w:val="-4"/>
                <w:lang w:val="en-US"/>
              </w:rPr>
              <w:t>m</w:t>
            </w:r>
            <w:r w:rsidR="00DD7205" w:rsidRPr="002B4009">
              <w:rPr>
                <w:spacing w:val="-4"/>
                <w:lang w:val="en-US"/>
              </w:rPr>
              <w:t>ail:</w:t>
            </w:r>
          </w:p>
        </w:tc>
        <w:sdt>
          <w:sdtPr>
            <w:rPr>
              <w:color w:val="808080"/>
              <w:lang w:val="en-US"/>
            </w:rPr>
            <w:id w:val="-2139709930"/>
            <w:text/>
          </w:sdtPr>
          <w:sdtEndPr/>
          <w:sdtContent>
            <w:tc>
              <w:tcPr>
                <w:tcW w:w="5239" w:type="dxa"/>
              </w:tcPr>
              <w:p w14:paraId="4CECD06E" w14:textId="36AB8967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>Click or type here to enter text.</w:t>
                </w:r>
              </w:p>
            </w:tc>
          </w:sdtContent>
        </w:sdt>
      </w:tr>
      <w:tr w:rsidR="00DD7205" w:rsidRPr="00CB4152" w14:paraId="45638928" w14:textId="77777777" w:rsidTr="002B1CA0">
        <w:trPr>
          <w:trHeight w:val="654"/>
          <w:jc w:val="right"/>
        </w:trPr>
        <w:tc>
          <w:tcPr>
            <w:tcW w:w="4689" w:type="dxa"/>
          </w:tcPr>
          <w:p w14:paraId="3D2FA148" w14:textId="2AF9AC35" w:rsidR="00DD7205" w:rsidRPr="002B4009" w:rsidRDefault="00D9566C" w:rsidP="002B1CA0">
            <w:pPr>
              <w:pStyle w:val="TableParagraph"/>
              <w:spacing w:before="18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Phone:</w:t>
            </w:r>
          </w:p>
        </w:tc>
        <w:sdt>
          <w:sdtPr>
            <w:rPr>
              <w:color w:val="808080"/>
              <w:lang w:val="en-US"/>
            </w:rPr>
            <w:id w:val="632983121"/>
            <w:text/>
          </w:sdtPr>
          <w:sdtEndPr/>
          <w:sdtContent>
            <w:tc>
              <w:tcPr>
                <w:tcW w:w="5239" w:type="dxa"/>
              </w:tcPr>
              <w:p w14:paraId="674B0DF6" w14:textId="37E78E45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>Click or type here to enter text.</w:t>
                </w:r>
              </w:p>
            </w:tc>
          </w:sdtContent>
        </w:sdt>
      </w:tr>
      <w:tr w:rsidR="00DD7205" w:rsidRPr="002B4009" w14:paraId="010062EC" w14:textId="77777777" w:rsidTr="002B1CA0">
        <w:trPr>
          <w:trHeight w:val="654"/>
          <w:jc w:val="right"/>
        </w:trPr>
        <w:tc>
          <w:tcPr>
            <w:tcW w:w="4689" w:type="dxa"/>
          </w:tcPr>
          <w:p w14:paraId="1691A7DD" w14:textId="25244F08" w:rsidR="00DD7205" w:rsidRPr="002B4009" w:rsidRDefault="00862627" w:rsidP="003D7F67">
            <w:pPr>
              <w:pStyle w:val="TableParagraph"/>
              <w:spacing w:before="18"/>
              <w:ind w:left="110"/>
              <w:rPr>
                <w:spacing w:val="-2"/>
                <w:lang w:val="en-US"/>
              </w:rPr>
            </w:pPr>
            <w:r w:rsidRPr="00862627">
              <w:rPr>
                <w:spacing w:val="-2"/>
                <w:lang w:val="en-US"/>
              </w:rPr>
              <w:t xml:space="preserve">I am participating in the </w:t>
            </w:r>
            <w:r w:rsidR="00D9566C">
              <w:rPr>
                <w:spacing w:val="-2"/>
                <w:lang w:val="en-US"/>
              </w:rPr>
              <w:t>hosting</w:t>
            </w:r>
            <w:r w:rsidRPr="00862627">
              <w:rPr>
                <w:spacing w:val="-2"/>
                <w:lang w:val="en-US"/>
              </w:rPr>
              <w:t xml:space="preserve"> exchange mysel</w:t>
            </w:r>
            <w:r w:rsidR="00FD5343">
              <w:rPr>
                <w:spacing w:val="-2"/>
                <w:lang w:val="en-US"/>
              </w:rPr>
              <w:t>f and am part of the delegation:</w:t>
            </w:r>
          </w:p>
        </w:tc>
        <w:tc>
          <w:tcPr>
            <w:tcW w:w="5239" w:type="dxa"/>
          </w:tcPr>
          <w:p w14:paraId="6CE18513" w14:textId="41A384E2" w:rsidR="00DD7205" w:rsidRPr="002B4009" w:rsidRDefault="009A5B3A" w:rsidP="002B1CA0">
            <w:pPr>
              <w:tabs>
                <w:tab w:val="left" w:pos="382"/>
              </w:tabs>
              <w:spacing w:before="1"/>
              <w:rPr>
                <w:lang w:val="en-US"/>
              </w:rPr>
            </w:pPr>
            <w:sdt>
              <w:sdtPr>
                <w:rPr>
                  <w:spacing w:val="-5"/>
                  <w:lang w:val="en-US"/>
                </w:rPr>
                <w:id w:val="-316806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2B4009">
                  <w:rPr>
                    <w:rFonts w:ascii="Segoe UI Symbol" w:hAnsi="Segoe UI Symbol" w:cs="Segoe UI Symbol"/>
                    <w:spacing w:val="-5"/>
                    <w:lang w:val="en-US"/>
                  </w:rPr>
                  <w:t>☐</w:t>
                </w:r>
              </w:sdtContent>
            </w:sdt>
            <w:r w:rsidR="00862627">
              <w:rPr>
                <w:spacing w:val="-5"/>
                <w:lang w:val="en-US"/>
              </w:rPr>
              <w:t xml:space="preserve"> Yes</w:t>
            </w:r>
          </w:p>
          <w:p w14:paraId="22BB2829" w14:textId="2F485FE9" w:rsidR="00DD7205" w:rsidRPr="002B4009" w:rsidRDefault="009A5B3A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sdt>
              <w:sdtPr>
                <w:rPr>
                  <w:spacing w:val="-4"/>
                  <w:lang w:val="en-US"/>
                </w:rPr>
                <w:id w:val="-183498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2B4009">
                  <w:rPr>
                    <w:rFonts w:ascii="Segoe UI Symbol" w:hAnsi="Segoe UI Symbol" w:cs="Segoe UI Symbol"/>
                    <w:spacing w:val="-4"/>
                    <w:lang w:val="en-US"/>
                  </w:rPr>
                  <w:t>☐</w:t>
                </w:r>
              </w:sdtContent>
            </w:sdt>
            <w:r w:rsidR="00862627">
              <w:rPr>
                <w:spacing w:val="-4"/>
                <w:lang w:val="en-US"/>
              </w:rPr>
              <w:t xml:space="preserve"> No</w:t>
            </w:r>
          </w:p>
        </w:tc>
      </w:tr>
    </w:tbl>
    <w:p w14:paraId="06DFA9CA" w14:textId="77777777" w:rsidR="00DD7205" w:rsidRPr="002B4009" w:rsidRDefault="00DD7205" w:rsidP="00DD7205">
      <w:pPr>
        <w:pStyle w:val="Textkrper"/>
        <w:rPr>
          <w:sz w:val="16"/>
          <w:lang w:val="en-US"/>
        </w:rPr>
      </w:pPr>
      <w:r w:rsidRPr="002B4009">
        <w:rPr>
          <w:sz w:val="16"/>
          <w:lang w:val="en-US"/>
        </w:rPr>
        <w:t xml:space="preserve">     </w:t>
      </w:r>
    </w:p>
    <w:p w14:paraId="4D816ABF" w14:textId="2B15137E" w:rsidR="00DD7205" w:rsidRPr="005454F7" w:rsidRDefault="005454F7" w:rsidP="00DD26B0">
      <w:pPr>
        <w:pStyle w:val="berschrift2"/>
        <w:numPr>
          <w:ilvl w:val="1"/>
          <w:numId w:val="24"/>
        </w:numPr>
        <w:tabs>
          <w:tab w:val="left" w:pos="975"/>
          <w:tab w:val="left" w:pos="976"/>
        </w:tabs>
        <w:spacing w:before="185"/>
        <w:jc w:val="left"/>
        <w:rPr>
          <w:lang w:val="en-US"/>
        </w:rPr>
      </w:pPr>
      <w:r w:rsidRPr="005454F7">
        <w:rPr>
          <w:spacing w:val="-2"/>
          <w:lang w:val="en-US"/>
        </w:rPr>
        <w:t xml:space="preserve">Participants in the </w:t>
      </w:r>
      <w:r w:rsidR="001D67E1">
        <w:rPr>
          <w:spacing w:val="-2"/>
          <w:lang w:val="en-US"/>
        </w:rPr>
        <w:t xml:space="preserve">virtual </w:t>
      </w:r>
      <w:r w:rsidRPr="005454F7">
        <w:rPr>
          <w:spacing w:val="-2"/>
          <w:lang w:val="en-US"/>
        </w:rPr>
        <w:t>administrative exchange</w:t>
      </w:r>
      <w:r w:rsidR="001D67E1">
        <w:rPr>
          <w:spacing w:val="-2"/>
          <w:lang w:val="en-US"/>
        </w:rPr>
        <w:t xml:space="preserve"> / job </w:t>
      </w:r>
      <w:proofErr w:type="gramStart"/>
      <w:r w:rsidR="001D67E1">
        <w:rPr>
          <w:spacing w:val="-2"/>
          <w:lang w:val="en-US"/>
        </w:rPr>
        <w:t xml:space="preserve">shadowing </w:t>
      </w:r>
      <w:r w:rsidRPr="005454F7">
        <w:rPr>
          <w:spacing w:val="-2"/>
          <w:lang w:val="en-US"/>
        </w:rPr>
        <w:t xml:space="preserve"> from</w:t>
      </w:r>
      <w:proofErr w:type="gramEnd"/>
      <w:r w:rsidRPr="005454F7">
        <w:rPr>
          <w:spacing w:val="-2"/>
          <w:lang w:val="en-US"/>
        </w:rPr>
        <w:t xml:space="preserve"> the Palestinian </w:t>
      </w:r>
      <w:r w:rsidR="003D7F9A">
        <w:rPr>
          <w:spacing w:val="-2"/>
          <w:lang w:val="en-US"/>
        </w:rPr>
        <w:t>Territories</w:t>
      </w:r>
    </w:p>
    <w:p w14:paraId="78E907D9" w14:textId="7CED7225" w:rsidR="00DD7205" w:rsidRPr="002B4009" w:rsidRDefault="005454F7" w:rsidP="00852D0C">
      <w:pPr>
        <w:pStyle w:val="Listenabsatz"/>
        <w:spacing w:before="60"/>
        <w:ind w:left="784" w:right="614" w:firstLine="0"/>
        <w:rPr>
          <w:sz w:val="20"/>
          <w:lang w:val="en-US"/>
        </w:rPr>
      </w:pPr>
      <w:r w:rsidRPr="005454F7">
        <w:rPr>
          <w:sz w:val="20"/>
          <w:lang w:val="en-US"/>
        </w:rPr>
        <w:t xml:space="preserve">Please note that a maximum of two people from the municipal departments and one person from civil society </w:t>
      </w:r>
      <w:r w:rsidR="003B0C93" w:rsidRPr="003B0C93">
        <w:rPr>
          <w:sz w:val="20"/>
          <w:lang w:val="en-US"/>
        </w:rPr>
        <w:t xml:space="preserve">or vice versa </w:t>
      </w:r>
      <w:r w:rsidR="00852D0C">
        <w:rPr>
          <w:sz w:val="20"/>
          <w:lang w:val="en-US"/>
        </w:rPr>
        <w:t>may</w:t>
      </w:r>
      <w:r w:rsidRPr="005454F7">
        <w:rPr>
          <w:sz w:val="20"/>
          <w:lang w:val="en-US"/>
        </w:rPr>
        <w:t xml:space="preserve"> participate.</w:t>
      </w:r>
      <w:r w:rsidR="00DD7205" w:rsidRPr="002B4009">
        <w:rPr>
          <w:sz w:val="20"/>
          <w:lang w:val="en-US"/>
        </w:rPr>
        <w:t xml:space="preserve"> </w:t>
      </w:r>
    </w:p>
    <w:p w14:paraId="1EDF0BEA" w14:textId="77777777" w:rsidR="00DD7205" w:rsidRPr="002B4009" w:rsidRDefault="00DD7205" w:rsidP="00DD7205">
      <w:pPr>
        <w:pStyle w:val="Textkrper"/>
        <w:spacing w:before="4"/>
        <w:rPr>
          <w:b/>
          <w:sz w:val="14"/>
          <w:lang w:val="en-US"/>
        </w:rPr>
      </w:pPr>
    </w:p>
    <w:p w14:paraId="6DD8E20D" w14:textId="77777777" w:rsidR="00DD7205" w:rsidRPr="002B4009" w:rsidRDefault="00DD7205" w:rsidP="00DD7205">
      <w:pPr>
        <w:pStyle w:val="Textkrper"/>
        <w:spacing w:before="4"/>
        <w:rPr>
          <w:b/>
          <w:sz w:val="14"/>
          <w:lang w:val="en-US"/>
        </w:rPr>
      </w:pPr>
    </w:p>
    <w:tbl>
      <w:tblPr>
        <w:tblStyle w:val="TableNormal1"/>
        <w:tblpPr w:leftFromText="142" w:rightFromText="142" w:vertAnchor="text" w:horzAnchor="margin" w:tblpXSpec="righ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42"/>
        <w:gridCol w:w="5386"/>
      </w:tblGrid>
      <w:tr w:rsidR="00DD7205" w:rsidRPr="00CB4152" w14:paraId="04FB7F7F" w14:textId="77777777" w:rsidTr="002B1CA0">
        <w:trPr>
          <w:trHeight w:val="654"/>
        </w:trPr>
        <w:tc>
          <w:tcPr>
            <w:tcW w:w="9928" w:type="dxa"/>
            <w:gridSpan w:val="2"/>
          </w:tcPr>
          <w:p w14:paraId="346508F4" w14:textId="0DA9DD4C" w:rsidR="00DD7205" w:rsidRPr="00954DDE" w:rsidRDefault="009A5B3A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5"/>
              <w:ind w:left="331"/>
              <w:rPr>
                <w:rFonts w:ascii="Times New Roman" w:hAnsi="Times New Roman"/>
                <w:lang w:val="en-US"/>
              </w:rPr>
            </w:pPr>
            <w:sdt>
              <w:sdtPr>
                <w:rPr>
                  <w:spacing w:val="-4"/>
                  <w:lang w:val="en-US"/>
                </w:rPr>
                <w:id w:val="900416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spacing w:val="-4"/>
                    <w:lang w:val="en-US"/>
                  </w:rPr>
                  <w:t>☐</w:t>
                </w:r>
              </w:sdtContent>
            </w:sdt>
            <w:r w:rsidR="005454F7" w:rsidRPr="00954DDE">
              <w:rPr>
                <w:spacing w:val="-4"/>
                <w:lang w:val="en-US"/>
              </w:rPr>
              <w:t xml:space="preserve">Ms    </w:t>
            </w:r>
            <w:r w:rsidR="00DD7205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lang w:val="en-US"/>
                </w:rPr>
                <w:id w:val="-59031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5454F7" w:rsidRPr="00954DDE">
              <w:rPr>
                <w:spacing w:val="-4"/>
                <w:lang w:val="en-US"/>
              </w:rPr>
              <w:t xml:space="preserve">Mr   </w:t>
            </w:r>
            <w:r w:rsidR="00DD7205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rFonts w:ascii="Times New Roman" w:hAnsi="Times New Roman"/>
                  <w:lang w:val="en-US"/>
                </w:rPr>
                <w:id w:val="-151121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7205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5454F7" w:rsidRPr="00954DDE">
              <w:rPr>
                <w:spacing w:val="-4"/>
                <w:lang w:val="en-US"/>
              </w:rPr>
              <w:t xml:space="preserve">Mx   </w:t>
            </w:r>
            <w:r w:rsidR="00DD7205" w:rsidRPr="00954DDE">
              <w:rPr>
                <w:spacing w:val="-4"/>
                <w:lang w:val="en-US"/>
              </w:rPr>
              <w:t xml:space="preserve"> </w:t>
            </w:r>
            <w:r w:rsidR="005454F7" w:rsidRPr="00954DDE">
              <w:rPr>
                <w:spacing w:val="-2"/>
                <w:lang w:val="en-US"/>
              </w:rPr>
              <w:t xml:space="preserve"> Tit</w:t>
            </w:r>
            <w:r w:rsidR="00DD7205" w:rsidRPr="00954DDE">
              <w:rPr>
                <w:spacing w:val="-2"/>
                <w:lang w:val="en-US"/>
              </w:rPr>
              <w:t>l</w:t>
            </w:r>
            <w:r w:rsidR="005454F7" w:rsidRPr="00954DDE">
              <w:rPr>
                <w:spacing w:val="-2"/>
                <w:lang w:val="en-US"/>
              </w:rPr>
              <w:t>e</w:t>
            </w:r>
            <w:r w:rsidR="00DD7205" w:rsidRPr="00954DDE">
              <w:rPr>
                <w:spacing w:val="-2"/>
                <w:lang w:val="en-US"/>
              </w:rPr>
              <w:t>:</w:t>
            </w:r>
            <w:r w:rsidR="00DD7205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color w:val="808080"/>
                  <w:lang w:val="en-US"/>
                </w:rPr>
                <w:id w:val="-1789890280"/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  <w:p w14:paraId="231558C7" w14:textId="16B68677" w:rsidR="00DD7205" w:rsidRPr="00954DDE" w:rsidRDefault="005454F7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3"/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 xml:space="preserve">Family name, given name (according to passport): </w:t>
            </w:r>
            <w:sdt>
              <w:sdtPr>
                <w:rPr>
                  <w:color w:val="808080"/>
                  <w:lang w:val="en-US"/>
                </w:rPr>
                <w:id w:val="-252670127"/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  <w:r w:rsidR="00DD7205" w:rsidRPr="00954DDE" w:rsidDel="00703557">
              <w:rPr>
                <w:spacing w:val="-4"/>
                <w:lang w:val="en-US"/>
              </w:rPr>
              <w:t xml:space="preserve"> </w:t>
            </w:r>
          </w:p>
        </w:tc>
      </w:tr>
      <w:tr w:rsidR="00DD7205" w:rsidRPr="00CB4152" w14:paraId="1A92CD1D" w14:textId="77777777" w:rsidTr="002B1CA0">
        <w:trPr>
          <w:trHeight w:val="652"/>
        </w:trPr>
        <w:tc>
          <w:tcPr>
            <w:tcW w:w="4542" w:type="dxa"/>
          </w:tcPr>
          <w:p w14:paraId="3F56DD44" w14:textId="77777777" w:rsidR="00DD7205" w:rsidRPr="002B4009" w:rsidRDefault="00DD7205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2084639536"/>
            <w:placeholder>
              <w:docPart w:val="482CDD7E39C84AEDBB7DA595C718126F"/>
            </w:placeholder>
            <w:text/>
          </w:sdtPr>
          <w:sdtEndPr/>
          <w:sdtContent>
            <w:tc>
              <w:tcPr>
                <w:tcW w:w="5386" w:type="dxa"/>
              </w:tcPr>
              <w:p w14:paraId="0273410A" w14:textId="78E9C5D3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4ABACF3B" w14:textId="77777777" w:rsidTr="002B1CA0">
        <w:trPr>
          <w:trHeight w:val="652"/>
        </w:trPr>
        <w:tc>
          <w:tcPr>
            <w:tcW w:w="4542" w:type="dxa"/>
          </w:tcPr>
          <w:p w14:paraId="5178D289" w14:textId="77777777" w:rsidR="005454F7" w:rsidRPr="00852D0C" w:rsidRDefault="005454F7" w:rsidP="005454F7">
            <w:pPr>
              <w:pStyle w:val="TableParagraph"/>
              <w:spacing w:before="16"/>
              <w:ind w:left="110"/>
              <w:rPr>
                <w:lang w:val="en-GB"/>
              </w:rPr>
            </w:pPr>
            <w:r w:rsidRPr="00852D0C">
              <w:rPr>
                <w:spacing w:val="-2"/>
                <w:lang w:val="en-GB"/>
              </w:rPr>
              <w:t>Address:</w:t>
            </w:r>
          </w:p>
          <w:p w14:paraId="2CA22A3C" w14:textId="2331B1AE" w:rsidR="00DD7205" w:rsidRPr="002B4009" w:rsidRDefault="005454F7" w:rsidP="005454F7">
            <w:pPr>
              <w:pStyle w:val="TableParagraph"/>
              <w:spacing w:before="48"/>
              <w:ind w:left="110"/>
              <w:rPr>
                <w:sz w:val="18"/>
                <w:lang w:val="en-US"/>
              </w:rPr>
            </w:pPr>
            <w:r w:rsidRPr="00190B00">
              <w:rPr>
                <w:spacing w:val="-2"/>
                <w:sz w:val="18"/>
                <w:lang w:val="en-US"/>
              </w:rPr>
              <w:t>(Street, building no</w:t>
            </w:r>
            <w:r>
              <w:rPr>
                <w:spacing w:val="-2"/>
                <w:sz w:val="18"/>
                <w:lang w:val="en-US"/>
              </w:rPr>
              <w:t>.</w:t>
            </w:r>
            <w:r w:rsidRPr="00190B00">
              <w:rPr>
                <w:spacing w:val="-2"/>
                <w:sz w:val="18"/>
                <w:lang w:val="en-US"/>
              </w:rPr>
              <w:t>,</w:t>
            </w:r>
            <w:r>
              <w:rPr>
                <w:spacing w:val="-2"/>
                <w:sz w:val="18"/>
                <w:lang w:val="en-US"/>
              </w:rPr>
              <w:t xml:space="preserve"> post code, town/city)</w:t>
            </w:r>
          </w:p>
        </w:tc>
        <w:sdt>
          <w:sdtPr>
            <w:rPr>
              <w:color w:val="808080"/>
              <w:lang w:val="en-US"/>
            </w:rPr>
            <w:id w:val="1407035258"/>
            <w:placeholder>
              <w:docPart w:val="482CDD7E39C84AEDBB7DA595C718126F"/>
            </w:placeholder>
            <w:text/>
          </w:sdtPr>
          <w:sdtEndPr/>
          <w:sdtContent>
            <w:tc>
              <w:tcPr>
                <w:tcW w:w="5386" w:type="dxa"/>
              </w:tcPr>
              <w:p w14:paraId="643B1C55" w14:textId="6785E88D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78631B0E" w14:textId="77777777" w:rsidTr="002B1CA0">
        <w:trPr>
          <w:trHeight w:val="652"/>
        </w:trPr>
        <w:tc>
          <w:tcPr>
            <w:tcW w:w="4542" w:type="dxa"/>
          </w:tcPr>
          <w:p w14:paraId="7BACE8EA" w14:textId="014C0D03" w:rsidR="00DD7205" w:rsidRPr="002B4009" w:rsidRDefault="005454F7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Em</w:t>
            </w:r>
            <w:r w:rsidR="00DD7205" w:rsidRPr="002B4009">
              <w:rPr>
                <w:spacing w:val="-4"/>
                <w:lang w:val="en-US"/>
              </w:rPr>
              <w:t>ail:</w:t>
            </w:r>
          </w:p>
        </w:tc>
        <w:sdt>
          <w:sdtPr>
            <w:rPr>
              <w:color w:val="808080"/>
              <w:lang w:val="en-US"/>
            </w:rPr>
            <w:id w:val="1473942132"/>
            <w:placeholder>
              <w:docPart w:val="482CDD7E39C84AEDBB7DA595C718126F"/>
            </w:placeholder>
            <w:text/>
          </w:sdtPr>
          <w:sdtEndPr/>
          <w:sdtContent>
            <w:tc>
              <w:tcPr>
                <w:tcW w:w="5386" w:type="dxa"/>
              </w:tcPr>
              <w:p w14:paraId="33705B16" w14:textId="7BCD6786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4A6CA5C0" w14:textId="77777777" w:rsidTr="002B1CA0">
        <w:trPr>
          <w:trHeight w:val="654"/>
        </w:trPr>
        <w:tc>
          <w:tcPr>
            <w:tcW w:w="4542" w:type="dxa"/>
          </w:tcPr>
          <w:p w14:paraId="0D11CD8B" w14:textId="474E36F3" w:rsidR="00DD7205" w:rsidRPr="002B4009" w:rsidRDefault="00D9566C" w:rsidP="002B1CA0">
            <w:pPr>
              <w:pStyle w:val="TableParagraph"/>
              <w:spacing w:before="18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Phone:</w:t>
            </w:r>
          </w:p>
        </w:tc>
        <w:sdt>
          <w:sdtPr>
            <w:rPr>
              <w:color w:val="808080"/>
              <w:lang w:val="en-US"/>
            </w:rPr>
            <w:id w:val="-898210188"/>
            <w:placeholder>
              <w:docPart w:val="482CDD7E39C84AEDBB7DA595C718126F"/>
            </w:placeholder>
            <w:text/>
          </w:sdtPr>
          <w:sdtEndPr/>
          <w:sdtContent>
            <w:tc>
              <w:tcPr>
                <w:tcW w:w="5386" w:type="dxa"/>
              </w:tcPr>
              <w:p w14:paraId="7F06FEDF" w14:textId="34E7E022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3D058E6F" w14:textId="77777777" w:rsidTr="002B1CA0">
        <w:trPr>
          <w:trHeight w:val="652"/>
        </w:trPr>
        <w:tc>
          <w:tcPr>
            <w:tcW w:w="9928" w:type="dxa"/>
            <w:gridSpan w:val="2"/>
          </w:tcPr>
          <w:p w14:paraId="451F9097" w14:textId="3EFC5C05" w:rsidR="00DD7205" w:rsidRPr="00954DDE" w:rsidRDefault="00DD7205" w:rsidP="002B1CA0">
            <w:pPr>
              <w:rPr>
                <w:spacing w:val="-4"/>
                <w:lang w:val="en-US"/>
              </w:rPr>
            </w:pPr>
            <w:r w:rsidRPr="00954DDE">
              <w:rPr>
                <w:rFonts w:ascii="Segoe UI Symbol" w:hAnsi="Segoe UI Symbol" w:cs="Segoe UI Symbol"/>
                <w:spacing w:val="-4"/>
                <w:lang w:val="en-US"/>
              </w:rPr>
              <w:t xml:space="preserve">     </w:t>
            </w:r>
            <w:r w:rsidRPr="00954DDE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-120894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5454F7" w:rsidRPr="00954DDE">
              <w:rPr>
                <w:spacing w:val="-4"/>
                <w:lang w:val="en-US"/>
              </w:rPr>
              <w:t xml:space="preserve">Ms      </w:t>
            </w:r>
            <w:sdt>
              <w:sdtPr>
                <w:rPr>
                  <w:lang w:val="en-US"/>
                </w:rPr>
                <w:id w:val="81037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5454F7" w:rsidRPr="00954DDE">
              <w:rPr>
                <w:lang w:val="en-US"/>
              </w:rPr>
              <w:t xml:space="preserve">Mr </w:t>
            </w:r>
            <w:r w:rsidRPr="00954DDE">
              <w:rPr>
                <w:spacing w:val="-4"/>
                <w:lang w:val="en-US"/>
              </w:rPr>
              <w:t xml:space="preserve"> </w:t>
            </w:r>
            <w:r w:rsidR="005454F7" w:rsidRPr="00954DDE">
              <w:rPr>
                <w:spacing w:val="-4"/>
                <w:lang w:val="en-US"/>
              </w:rPr>
              <w:t xml:space="preserve">    </w:t>
            </w:r>
            <w:sdt>
              <w:sdtPr>
                <w:rPr>
                  <w:lang w:val="en-US"/>
                </w:rPr>
                <w:id w:val="240069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5454F7" w:rsidRPr="00954DDE">
              <w:rPr>
                <w:spacing w:val="-4"/>
                <w:lang w:val="en-US"/>
              </w:rPr>
              <w:t>Mx      Tit</w:t>
            </w:r>
            <w:r w:rsidRPr="00954DDE">
              <w:rPr>
                <w:spacing w:val="-4"/>
                <w:lang w:val="en-US"/>
              </w:rPr>
              <w:t>l</w:t>
            </w:r>
            <w:r w:rsidR="005454F7" w:rsidRPr="00954DDE">
              <w:rPr>
                <w:spacing w:val="-4"/>
                <w:lang w:val="en-US"/>
              </w:rPr>
              <w:t>e</w:t>
            </w:r>
            <w:r w:rsidRPr="00954DDE">
              <w:rPr>
                <w:spacing w:val="-4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-617370124"/>
                <w:placeholder>
                  <w:docPart w:val="482CDD7E39C84AEDBB7DA595C718126F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  <w:p w14:paraId="66FAC286" w14:textId="754FBDAF" w:rsidR="00DD7205" w:rsidRPr="00954DDE" w:rsidRDefault="005454F7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 xml:space="preserve">Family name, given name (according to passport): </w:t>
            </w:r>
            <w:sdt>
              <w:sdtPr>
                <w:rPr>
                  <w:color w:val="808080"/>
                  <w:lang w:val="en-US"/>
                </w:rPr>
                <w:id w:val="-815341540"/>
                <w:placeholder>
                  <w:docPart w:val="482CDD7E39C84AEDBB7DA595C718126F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  <w:tr w:rsidR="00DD7205" w:rsidRPr="00CB4152" w14:paraId="2765B4CD" w14:textId="77777777" w:rsidTr="002B1CA0">
        <w:trPr>
          <w:trHeight w:val="652"/>
        </w:trPr>
        <w:tc>
          <w:tcPr>
            <w:tcW w:w="4542" w:type="dxa"/>
          </w:tcPr>
          <w:p w14:paraId="1936068D" w14:textId="77777777" w:rsidR="00DD7205" w:rsidRPr="002B4009" w:rsidRDefault="00DD7205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40261117"/>
            <w:placeholder>
              <w:docPart w:val="482CDD7E39C84AEDBB7DA595C718126F"/>
            </w:placeholder>
            <w:text/>
          </w:sdtPr>
          <w:sdtEndPr/>
          <w:sdtContent>
            <w:tc>
              <w:tcPr>
                <w:tcW w:w="5386" w:type="dxa"/>
              </w:tcPr>
              <w:p w14:paraId="48A61AFA" w14:textId="06661D48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731E9667" w14:textId="77777777" w:rsidTr="002B1CA0">
        <w:trPr>
          <w:trHeight w:val="681"/>
        </w:trPr>
        <w:tc>
          <w:tcPr>
            <w:tcW w:w="4542" w:type="dxa"/>
          </w:tcPr>
          <w:p w14:paraId="60B856FD" w14:textId="77777777" w:rsidR="005454F7" w:rsidRPr="00852D0C" w:rsidRDefault="005454F7" w:rsidP="005454F7">
            <w:pPr>
              <w:pStyle w:val="TableParagraph"/>
              <w:spacing w:before="16"/>
              <w:ind w:left="110"/>
              <w:rPr>
                <w:lang w:val="en-GB"/>
              </w:rPr>
            </w:pPr>
            <w:r w:rsidRPr="00852D0C">
              <w:rPr>
                <w:spacing w:val="-2"/>
                <w:lang w:val="en-GB"/>
              </w:rPr>
              <w:t>Address:</w:t>
            </w:r>
          </w:p>
          <w:p w14:paraId="3DA5A2CB" w14:textId="1AEE1BFA" w:rsidR="00DD7205" w:rsidRPr="002B4009" w:rsidRDefault="005454F7" w:rsidP="005454F7">
            <w:pPr>
              <w:pStyle w:val="TableParagraph"/>
              <w:spacing w:before="50"/>
              <w:ind w:left="110"/>
              <w:rPr>
                <w:sz w:val="18"/>
                <w:lang w:val="en-US"/>
              </w:rPr>
            </w:pPr>
            <w:r w:rsidRPr="00190B00">
              <w:rPr>
                <w:spacing w:val="-2"/>
                <w:sz w:val="18"/>
                <w:lang w:val="en-US"/>
              </w:rPr>
              <w:t>(Street, building no</w:t>
            </w:r>
            <w:r>
              <w:rPr>
                <w:spacing w:val="-2"/>
                <w:sz w:val="18"/>
                <w:lang w:val="en-US"/>
              </w:rPr>
              <w:t>.</w:t>
            </w:r>
            <w:r w:rsidRPr="00190B00">
              <w:rPr>
                <w:spacing w:val="-2"/>
                <w:sz w:val="18"/>
                <w:lang w:val="en-US"/>
              </w:rPr>
              <w:t>,</w:t>
            </w:r>
            <w:r>
              <w:rPr>
                <w:spacing w:val="-2"/>
                <w:sz w:val="18"/>
                <w:lang w:val="en-US"/>
              </w:rPr>
              <w:t xml:space="preserve"> post code, town/city)</w:t>
            </w:r>
          </w:p>
        </w:tc>
        <w:sdt>
          <w:sdtPr>
            <w:rPr>
              <w:color w:val="808080"/>
              <w:lang w:val="en-US"/>
            </w:rPr>
            <w:id w:val="736982260"/>
            <w:placeholder>
              <w:docPart w:val="482CDD7E39C84AEDBB7DA595C718126F"/>
            </w:placeholder>
            <w:text/>
          </w:sdtPr>
          <w:sdtEndPr/>
          <w:sdtContent>
            <w:tc>
              <w:tcPr>
                <w:tcW w:w="5386" w:type="dxa"/>
              </w:tcPr>
              <w:p w14:paraId="16631B64" w14:textId="330AFA6C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238A3571" w14:textId="77777777" w:rsidTr="002B1CA0">
        <w:trPr>
          <w:trHeight w:val="652"/>
        </w:trPr>
        <w:tc>
          <w:tcPr>
            <w:tcW w:w="4542" w:type="dxa"/>
          </w:tcPr>
          <w:p w14:paraId="777CEDC4" w14:textId="370318AB" w:rsidR="00DD7205" w:rsidRPr="002B4009" w:rsidRDefault="005454F7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E</w:t>
            </w:r>
            <w:r>
              <w:rPr>
                <w:spacing w:val="-4"/>
                <w:lang w:val="en-US"/>
              </w:rPr>
              <w:t>m</w:t>
            </w:r>
            <w:r w:rsidR="00DD7205" w:rsidRPr="002B4009">
              <w:rPr>
                <w:spacing w:val="-4"/>
                <w:lang w:val="en-US"/>
              </w:rPr>
              <w:t>ail:</w:t>
            </w:r>
          </w:p>
        </w:tc>
        <w:sdt>
          <w:sdtPr>
            <w:rPr>
              <w:color w:val="808080"/>
              <w:lang w:val="en-US"/>
            </w:rPr>
            <w:id w:val="-14078622"/>
            <w:placeholder>
              <w:docPart w:val="482CDD7E39C84AEDBB7DA595C718126F"/>
            </w:placeholder>
            <w:text/>
          </w:sdtPr>
          <w:sdtEndPr/>
          <w:sdtContent>
            <w:tc>
              <w:tcPr>
                <w:tcW w:w="5386" w:type="dxa"/>
              </w:tcPr>
              <w:p w14:paraId="0EBA7E41" w14:textId="7D8FF42F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36506297" w14:textId="77777777" w:rsidTr="00CB4152">
        <w:trPr>
          <w:trHeight w:val="70"/>
        </w:trPr>
        <w:tc>
          <w:tcPr>
            <w:tcW w:w="4542" w:type="dxa"/>
          </w:tcPr>
          <w:p w14:paraId="1266ED19" w14:textId="102ECA68" w:rsidR="00DD7205" w:rsidRDefault="00D9566C" w:rsidP="002B1CA0">
            <w:pPr>
              <w:pStyle w:val="TableParagraph"/>
              <w:spacing w:before="16"/>
              <w:ind w:left="11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Phone:</w:t>
            </w:r>
          </w:p>
          <w:p w14:paraId="24B6B447" w14:textId="77777777" w:rsidR="00D9566C" w:rsidRDefault="00D9566C" w:rsidP="002B1CA0">
            <w:pPr>
              <w:pStyle w:val="TableParagraph"/>
              <w:spacing w:before="16"/>
              <w:ind w:left="110"/>
              <w:rPr>
                <w:spacing w:val="-2"/>
                <w:lang w:val="en-US"/>
              </w:rPr>
            </w:pPr>
          </w:p>
          <w:p w14:paraId="083101E0" w14:textId="11A2918E" w:rsidR="00D9566C" w:rsidRPr="002B4009" w:rsidRDefault="00D9566C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</w:p>
        </w:tc>
        <w:sdt>
          <w:sdtPr>
            <w:rPr>
              <w:color w:val="808080"/>
              <w:lang w:val="en-US"/>
            </w:rPr>
            <w:id w:val="1174914955"/>
            <w:placeholder>
              <w:docPart w:val="482CDD7E39C84AEDBB7DA595C718126F"/>
            </w:placeholder>
            <w:text/>
          </w:sdtPr>
          <w:sdtEndPr/>
          <w:sdtContent>
            <w:tc>
              <w:tcPr>
                <w:tcW w:w="5386" w:type="dxa"/>
              </w:tcPr>
              <w:p w14:paraId="5B21AF56" w14:textId="2315DBFC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503F9618" w14:textId="77777777" w:rsidTr="002B1CA0">
        <w:trPr>
          <w:trHeight w:val="652"/>
        </w:trPr>
        <w:tc>
          <w:tcPr>
            <w:tcW w:w="9928" w:type="dxa"/>
            <w:gridSpan w:val="2"/>
          </w:tcPr>
          <w:p w14:paraId="44E3075B" w14:textId="5E1C2433" w:rsidR="00DD7205" w:rsidRPr="00954DDE" w:rsidRDefault="00DD7205" w:rsidP="002B1CA0">
            <w:pPr>
              <w:rPr>
                <w:spacing w:val="-4"/>
                <w:lang w:val="en-US"/>
              </w:rPr>
            </w:pPr>
            <w:r w:rsidRPr="00954DDE">
              <w:rPr>
                <w:rFonts w:ascii="Segoe UI Symbol" w:hAnsi="Segoe UI Symbol" w:cs="Segoe UI Symbol"/>
                <w:spacing w:val="-4"/>
                <w:lang w:val="en-US"/>
              </w:rPr>
              <w:t xml:space="preserve">     </w:t>
            </w:r>
            <w:r w:rsidRPr="00954DDE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205018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5454F7" w:rsidRPr="00954DDE">
              <w:rPr>
                <w:spacing w:val="-4"/>
                <w:lang w:val="en-US"/>
              </w:rPr>
              <w:t xml:space="preserve">Ms    </w:t>
            </w:r>
            <w:r w:rsidRPr="00954DDE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130395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54DDE">
              <w:rPr>
                <w:spacing w:val="-4"/>
                <w:lang w:val="en-US"/>
              </w:rPr>
              <w:t xml:space="preserve"> </w:t>
            </w:r>
            <w:r w:rsidR="005454F7" w:rsidRPr="00954DDE">
              <w:rPr>
                <w:spacing w:val="-4"/>
                <w:lang w:val="en-US"/>
              </w:rPr>
              <w:t xml:space="preserve">Mr   </w:t>
            </w:r>
            <w:r w:rsidRPr="00954DDE">
              <w:rPr>
                <w:spacing w:val="-4"/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1880662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5454F7" w:rsidRPr="00954DDE">
              <w:rPr>
                <w:spacing w:val="-4"/>
                <w:lang w:val="en-US"/>
              </w:rPr>
              <w:t xml:space="preserve"> Mx    Tit</w:t>
            </w:r>
            <w:r w:rsidRPr="00954DDE">
              <w:rPr>
                <w:spacing w:val="-4"/>
                <w:lang w:val="en-US"/>
              </w:rPr>
              <w:t>l</w:t>
            </w:r>
            <w:r w:rsidR="005454F7" w:rsidRPr="00954DDE">
              <w:rPr>
                <w:spacing w:val="-4"/>
                <w:lang w:val="en-US"/>
              </w:rPr>
              <w:t>e</w:t>
            </w:r>
            <w:r w:rsidRPr="00954DDE">
              <w:rPr>
                <w:spacing w:val="-4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-2111969339"/>
                <w:placeholder>
                  <w:docPart w:val="2C470B70A3594C09BDA5B2F0C867A52A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  <w:p w14:paraId="549E195B" w14:textId="7A718B5E" w:rsidR="00DD7205" w:rsidRPr="00954DDE" w:rsidRDefault="005454F7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ind w:left="331"/>
              <w:rPr>
                <w:lang w:val="en-US"/>
              </w:rPr>
            </w:pPr>
            <w:r w:rsidRPr="00954DDE">
              <w:rPr>
                <w:spacing w:val="-4"/>
                <w:lang w:val="en-US"/>
              </w:rPr>
              <w:t xml:space="preserve">Family name, given name (according to passport): </w:t>
            </w:r>
            <w:sdt>
              <w:sdtPr>
                <w:rPr>
                  <w:color w:val="808080"/>
                  <w:lang w:val="en-US"/>
                </w:rPr>
                <w:id w:val="-628392409"/>
                <w:placeholder>
                  <w:docPart w:val="2C470B70A3594C09BDA5B2F0C867A52A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  <w:tr w:rsidR="00DD7205" w:rsidRPr="00CB4152" w14:paraId="52AA5072" w14:textId="77777777" w:rsidTr="002B1CA0">
        <w:trPr>
          <w:trHeight w:val="652"/>
        </w:trPr>
        <w:tc>
          <w:tcPr>
            <w:tcW w:w="4542" w:type="dxa"/>
          </w:tcPr>
          <w:p w14:paraId="326DEEFC" w14:textId="77777777" w:rsidR="00DD7205" w:rsidRPr="002B4009" w:rsidRDefault="00DD7205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109243217"/>
            <w:placeholder>
              <w:docPart w:val="2C470B70A3594C09BDA5B2F0C867A52A"/>
            </w:placeholder>
            <w:text/>
          </w:sdtPr>
          <w:sdtEndPr/>
          <w:sdtContent>
            <w:tc>
              <w:tcPr>
                <w:tcW w:w="5386" w:type="dxa"/>
              </w:tcPr>
              <w:p w14:paraId="3E761256" w14:textId="645965D9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41A0B2B5" w14:textId="77777777" w:rsidTr="002B1CA0">
        <w:trPr>
          <w:trHeight w:val="681"/>
        </w:trPr>
        <w:tc>
          <w:tcPr>
            <w:tcW w:w="4542" w:type="dxa"/>
          </w:tcPr>
          <w:p w14:paraId="519BA1F9" w14:textId="77777777" w:rsidR="005454F7" w:rsidRPr="00852D0C" w:rsidRDefault="005454F7" w:rsidP="005454F7">
            <w:pPr>
              <w:pStyle w:val="TableParagraph"/>
              <w:spacing w:before="16"/>
              <w:ind w:left="110"/>
              <w:rPr>
                <w:lang w:val="en-GB"/>
              </w:rPr>
            </w:pPr>
            <w:r w:rsidRPr="00852D0C">
              <w:rPr>
                <w:spacing w:val="-2"/>
                <w:lang w:val="en-GB"/>
              </w:rPr>
              <w:t>Address:</w:t>
            </w:r>
          </w:p>
          <w:p w14:paraId="3E0D91B2" w14:textId="5AA1A14D" w:rsidR="00DD7205" w:rsidRPr="002B4009" w:rsidRDefault="005454F7" w:rsidP="005454F7">
            <w:pPr>
              <w:pStyle w:val="TableParagraph"/>
              <w:spacing w:before="50"/>
              <w:ind w:left="110"/>
              <w:rPr>
                <w:sz w:val="18"/>
                <w:lang w:val="en-US"/>
              </w:rPr>
            </w:pPr>
            <w:r w:rsidRPr="00190B00">
              <w:rPr>
                <w:spacing w:val="-2"/>
                <w:sz w:val="18"/>
                <w:lang w:val="en-US"/>
              </w:rPr>
              <w:t>(Street, building no</w:t>
            </w:r>
            <w:r>
              <w:rPr>
                <w:spacing w:val="-2"/>
                <w:sz w:val="18"/>
                <w:lang w:val="en-US"/>
              </w:rPr>
              <w:t>.</w:t>
            </w:r>
            <w:r w:rsidRPr="00190B00">
              <w:rPr>
                <w:spacing w:val="-2"/>
                <w:sz w:val="18"/>
                <w:lang w:val="en-US"/>
              </w:rPr>
              <w:t>,</w:t>
            </w:r>
            <w:r>
              <w:rPr>
                <w:spacing w:val="-2"/>
                <w:sz w:val="18"/>
                <w:lang w:val="en-US"/>
              </w:rPr>
              <w:t xml:space="preserve"> post code, town/city)</w:t>
            </w:r>
          </w:p>
        </w:tc>
        <w:sdt>
          <w:sdtPr>
            <w:rPr>
              <w:color w:val="808080"/>
              <w:lang w:val="en-US"/>
            </w:rPr>
            <w:id w:val="-130487002"/>
            <w:placeholder>
              <w:docPart w:val="2C470B70A3594C09BDA5B2F0C867A52A"/>
            </w:placeholder>
            <w:text/>
          </w:sdtPr>
          <w:sdtEndPr/>
          <w:sdtContent>
            <w:tc>
              <w:tcPr>
                <w:tcW w:w="5386" w:type="dxa"/>
              </w:tcPr>
              <w:p w14:paraId="299B3082" w14:textId="24A29E1C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49409B41" w14:textId="77777777" w:rsidTr="002B1CA0">
        <w:trPr>
          <w:trHeight w:val="652"/>
        </w:trPr>
        <w:tc>
          <w:tcPr>
            <w:tcW w:w="4542" w:type="dxa"/>
          </w:tcPr>
          <w:p w14:paraId="4CF4AE88" w14:textId="5D92BDD9" w:rsidR="00DD7205" w:rsidRPr="002B4009" w:rsidRDefault="005454F7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E</w:t>
            </w:r>
            <w:r>
              <w:rPr>
                <w:spacing w:val="-4"/>
                <w:lang w:val="en-US"/>
              </w:rPr>
              <w:t>m</w:t>
            </w:r>
            <w:r w:rsidR="00DD7205" w:rsidRPr="002B4009">
              <w:rPr>
                <w:spacing w:val="-4"/>
                <w:lang w:val="en-US"/>
              </w:rPr>
              <w:t>ail:</w:t>
            </w:r>
          </w:p>
        </w:tc>
        <w:sdt>
          <w:sdtPr>
            <w:rPr>
              <w:color w:val="808080"/>
              <w:lang w:val="en-US"/>
            </w:rPr>
            <w:id w:val="1244835844"/>
            <w:placeholder>
              <w:docPart w:val="2C470B70A3594C09BDA5B2F0C867A52A"/>
            </w:placeholder>
            <w:text/>
          </w:sdtPr>
          <w:sdtEndPr/>
          <w:sdtContent>
            <w:tc>
              <w:tcPr>
                <w:tcW w:w="5386" w:type="dxa"/>
              </w:tcPr>
              <w:p w14:paraId="61D87D02" w14:textId="28E624AD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7205" w:rsidRPr="00CB4152" w14:paraId="579D3110" w14:textId="77777777" w:rsidTr="002B1CA0">
        <w:trPr>
          <w:trHeight w:val="652"/>
        </w:trPr>
        <w:tc>
          <w:tcPr>
            <w:tcW w:w="4542" w:type="dxa"/>
          </w:tcPr>
          <w:p w14:paraId="4E90EB2C" w14:textId="0A0F1EE8" w:rsidR="00DD7205" w:rsidRPr="002B4009" w:rsidRDefault="00D9566C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Phone:</w:t>
            </w:r>
          </w:p>
        </w:tc>
        <w:sdt>
          <w:sdtPr>
            <w:rPr>
              <w:color w:val="808080"/>
              <w:lang w:val="en-US"/>
            </w:rPr>
            <w:id w:val="-473984276"/>
            <w:placeholder>
              <w:docPart w:val="2C470B70A3594C09BDA5B2F0C867A52A"/>
            </w:placeholder>
            <w:text/>
          </w:sdtPr>
          <w:sdtEndPr/>
          <w:sdtContent>
            <w:tc>
              <w:tcPr>
                <w:tcW w:w="5386" w:type="dxa"/>
              </w:tcPr>
              <w:p w14:paraId="289AD9AB" w14:textId="70497E30" w:rsidR="00DD7205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</w:tbl>
    <w:p w14:paraId="430D35AF" w14:textId="77777777" w:rsidR="00DD7205" w:rsidRPr="00954DDE" w:rsidRDefault="00DD7205" w:rsidP="00DD7205">
      <w:pPr>
        <w:rPr>
          <w:sz w:val="16"/>
          <w:lang w:val="en-US"/>
        </w:rPr>
      </w:pPr>
    </w:p>
    <w:p w14:paraId="370A67E3" w14:textId="77777777" w:rsidR="00DD7205" w:rsidRPr="00954DDE" w:rsidRDefault="00DD7205" w:rsidP="00DD7205">
      <w:pPr>
        <w:rPr>
          <w:sz w:val="16"/>
          <w:lang w:val="en-US"/>
        </w:rPr>
      </w:pPr>
    </w:p>
    <w:p w14:paraId="4AC8C5EE" w14:textId="364BA217" w:rsidR="00DD26B0" w:rsidRPr="002B4009" w:rsidRDefault="003D7F9A" w:rsidP="00DD26B0">
      <w:pPr>
        <w:pStyle w:val="berschrift1"/>
        <w:numPr>
          <w:ilvl w:val="0"/>
          <w:numId w:val="17"/>
        </w:numPr>
        <w:tabs>
          <w:tab w:val="left" w:pos="616"/>
        </w:tabs>
        <w:spacing w:before="120"/>
        <w:rPr>
          <w:lang w:val="en-US"/>
        </w:rPr>
      </w:pPr>
      <w:r>
        <w:rPr>
          <w:lang w:val="en-US"/>
        </w:rPr>
        <w:t>I</w:t>
      </w:r>
      <w:r w:rsidR="00A821E1">
        <w:rPr>
          <w:lang w:val="en-US"/>
        </w:rPr>
        <w:t>nformation on the planned administrative exchange</w:t>
      </w:r>
      <w:r w:rsidR="001D67E1">
        <w:rPr>
          <w:lang w:val="en-US"/>
        </w:rPr>
        <w:t xml:space="preserve"> / job shadowing</w:t>
      </w:r>
    </w:p>
    <w:p w14:paraId="135E1ADA" w14:textId="77777777" w:rsidR="00DD26B0" w:rsidRPr="002B4009" w:rsidRDefault="00DD26B0" w:rsidP="00DD26B0">
      <w:pPr>
        <w:pStyle w:val="Textkrper"/>
        <w:spacing w:before="8"/>
        <w:rPr>
          <w:b/>
          <w:sz w:val="36"/>
          <w:lang w:val="en-US"/>
        </w:rPr>
      </w:pPr>
    </w:p>
    <w:tbl>
      <w:tblPr>
        <w:tblStyle w:val="TableNormal1"/>
        <w:tblpPr w:leftFromText="142" w:rightFromText="142" w:vertAnchor="text" w:horzAnchor="margin" w:tblpXSpec="right" w:tblpY="1"/>
        <w:tblOverlap w:val="never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42"/>
        <w:gridCol w:w="5386"/>
      </w:tblGrid>
      <w:tr w:rsidR="00DD26B0" w:rsidRPr="00CB4152" w14:paraId="64915A35" w14:textId="77777777" w:rsidTr="003D7F67">
        <w:trPr>
          <w:trHeight w:val="652"/>
        </w:trPr>
        <w:tc>
          <w:tcPr>
            <w:tcW w:w="4542" w:type="dxa"/>
          </w:tcPr>
          <w:p w14:paraId="1C38CA14" w14:textId="2A1E52B4" w:rsidR="00DD26B0" w:rsidRPr="002B4009" w:rsidRDefault="0024635D" w:rsidP="002B1CA0">
            <w:pPr>
              <w:pStyle w:val="TableParagraph"/>
              <w:spacing w:line="268" w:lineRule="exact"/>
              <w:ind w:left="11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Topic(s)</w:t>
            </w:r>
            <w:r w:rsidR="00A821E1">
              <w:rPr>
                <w:spacing w:val="-2"/>
                <w:lang w:val="en-US"/>
              </w:rPr>
              <w:t xml:space="preserve"> of the exchange </w:t>
            </w:r>
            <w:r w:rsidR="003D7F67">
              <w:rPr>
                <w:spacing w:val="-2"/>
                <w:lang w:val="en-US"/>
              </w:rPr>
              <w:t>at 3-5</w:t>
            </w:r>
            <w:r w:rsidR="00CB4152">
              <w:rPr>
                <w:spacing w:val="-2"/>
                <w:lang w:val="en-US"/>
              </w:rPr>
              <w:t xml:space="preserve"> </w:t>
            </w:r>
            <w:r w:rsidR="003D7F67">
              <w:rPr>
                <w:spacing w:val="-2"/>
                <w:lang w:val="en-US"/>
              </w:rPr>
              <w:t>virtual sessions</w:t>
            </w:r>
            <w:r w:rsidR="001D67E1">
              <w:rPr>
                <w:spacing w:val="-2"/>
                <w:lang w:val="en-US"/>
              </w:rPr>
              <w:t xml:space="preserve">, 2 hours each </w:t>
            </w:r>
          </w:p>
          <w:p w14:paraId="49AD3389" w14:textId="77777777" w:rsidR="00DD26B0" w:rsidRPr="002B4009" w:rsidRDefault="00DD26B0" w:rsidP="002B1CA0">
            <w:pPr>
              <w:pStyle w:val="TableParagraph"/>
              <w:spacing w:line="268" w:lineRule="exact"/>
              <w:ind w:left="110"/>
              <w:rPr>
                <w:spacing w:val="-2"/>
                <w:lang w:val="en-US"/>
              </w:rPr>
            </w:pPr>
          </w:p>
          <w:p w14:paraId="149EF98C" w14:textId="0B48DBEA" w:rsidR="00DD26B0" w:rsidRDefault="003D7F67" w:rsidP="002B1CA0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Online session 1</w:t>
            </w:r>
            <w:r w:rsidR="00FD5343">
              <w:rPr>
                <w:spacing w:val="-2"/>
                <w:lang w:val="en-US"/>
              </w:rPr>
              <w:t>:</w:t>
            </w:r>
          </w:p>
          <w:p w14:paraId="0A1359B8" w14:textId="77777777" w:rsidR="003D7F67" w:rsidRPr="002B4009" w:rsidRDefault="003D7F67" w:rsidP="002B1CA0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</w:p>
          <w:p w14:paraId="0A32BF6A" w14:textId="052969E4" w:rsidR="003D7F67" w:rsidRDefault="003D7F67" w:rsidP="003D7F67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Online session 2</w:t>
            </w:r>
            <w:r w:rsidR="00FD5343">
              <w:rPr>
                <w:spacing w:val="-2"/>
                <w:lang w:val="en-US"/>
              </w:rPr>
              <w:t>:</w:t>
            </w:r>
          </w:p>
          <w:p w14:paraId="5382A113" w14:textId="556A3A3B" w:rsidR="003D7F67" w:rsidRDefault="003D7F67" w:rsidP="003D7F67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</w:p>
          <w:p w14:paraId="6EB737BE" w14:textId="20D0070D" w:rsidR="003D7F67" w:rsidRDefault="003D7F67" w:rsidP="003D7F67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Online session 3</w:t>
            </w:r>
            <w:r w:rsidR="00FD5343">
              <w:rPr>
                <w:spacing w:val="-2"/>
                <w:lang w:val="en-US"/>
              </w:rPr>
              <w:t>:</w:t>
            </w:r>
          </w:p>
          <w:p w14:paraId="606D9515" w14:textId="77777777" w:rsidR="003D7F67" w:rsidRDefault="003D7F67" w:rsidP="003D7F67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</w:p>
          <w:p w14:paraId="4F0B276C" w14:textId="67AB528A" w:rsidR="003D7F67" w:rsidRDefault="001D67E1" w:rsidP="003D7F67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(</w:t>
            </w:r>
            <w:r w:rsidR="003D7F67">
              <w:rPr>
                <w:spacing w:val="-2"/>
                <w:lang w:val="en-US"/>
              </w:rPr>
              <w:t>Online session 4</w:t>
            </w:r>
            <w:r>
              <w:rPr>
                <w:spacing w:val="-2"/>
                <w:lang w:val="en-US"/>
              </w:rPr>
              <w:t>)</w:t>
            </w:r>
            <w:r w:rsidR="00FD5343">
              <w:rPr>
                <w:spacing w:val="-2"/>
                <w:lang w:val="en-US"/>
              </w:rPr>
              <w:t>:</w:t>
            </w:r>
          </w:p>
          <w:p w14:paraId="58712AA5" w14:textId="66FD3419" w:rsidR="003D7F67" w:rsidRDefault="003D7F67" w:rsidP="003D7F67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</w:p>
          <w:p w14:paraId="6748CB96" w14:textId="328A69A6" w:rsidR="003D7F67" w:rsidRDefault="001D67E1" w:rsidP="003D7F67">
            <w:pPr>
              <w:pStyle w:val="TableParagraph"/>
              <w:spacing w:line="268" w:lineRule="exact"/>
              <w:ind w:left="720"/>
              <w:rPr>
                <w:spacing w:val="-2"/>
                <w:lang w:val="en-US"/>
              </w:rPr>
            </w:pPr>
            <w:r>
              <w:rPr>
                <w:spacing w:val="-2"/>
                <w:lang w:val="en-US"/>
              </w:rPr>
              <w:t>(</w:t>
            </w:r>
            <w:r w:rsidR="003D7F67">
              <w:rPr>
                <w:spacing w:val="-2"/>
                <w:lang w:val="en-US"/>
              </w:rPr>
              <w:t>Online session 5</w:t>
            </w:r>
            <w:r>
              <w:rPr>
                <w:spacing w:val="-2"/>
                <w:lang w:val="en-US"/>
              </w:rPr>
              <w:t>)</w:t>
            </w:r>
            <w:r w:rsidR="00FD5343">
              <w:rPr>
                <w:spacing w:val="-2"/>
                <w:lang w:val="en-US"/>
              </w:rPr>
              <w:t>:</w:t>
            </w:r>
          </w:p>
          <w:p w14:paraId="54F47479" w14:textId="77777777" w:rsidR="00DD26B0" w:rsidRPr="002B4009" w:rsidRDefault="00DD26B0" w:rsidP="003D7F67">
            <w:pPr>
              <w:pStyle w:val="TableParagraph"/>
              <w:spacing w:line="268" w:lineRule="exact"/>
              <w:ind w:left="720"/>
              <w:rPr>
                <w:lang w:val="en-US"/>
              </w:rPr>
            </w:pPr>
          </w:p>
        </w:tc>
        <w:tc>
          <w:tcPr>
            <w:tcW w:w="5386" w:type="dxa"/>
          </w:tcPr>
          <w:p w14:paraId="41251B73" w14:textId="05962C56" w:rsidR="00DD26B0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6D2F9245" w14:textId="550B4649" w:rsidR="001D67E1" w:rsidRDefault="001D67E1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479AEE48" w14:textId="17D92260" w:rsidR="00DD26B0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sdt>
            <w:sdtPr>
              <w:rPr>
                <w:color w:val="808080"/>
                <w:lang w:val="en-US"/>
              </w:rPr>
              <w:id w:val="1541628525"/>
              <w:placeholder>
                <w:docPart w:val="E5878C3EEC3647E9B2D066E1E81AC28C"/>
              </w:placeholder>
              <w:text/>
            </w:sdtPr>
            <w:sdtEndPr/>
            <w:sdtContent>
              <w:p w14:paraId="4393FEA3" w14:textId="77777777" w:rsidR="003D7F67" w:rsidRPr="00954DDE" w:rsidRDefault="003D7F67" w:rsidP="003D7F67">
                <w:pPr>
                  <w:rPr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sdtContent>
          </w:sdt>
          <w:p w14:paraId="1F9C9466" w14:textId="77777777" w:rsidR="003D7F67" w:rsidRPr="00954DDE" w:rsidRDefault="003D7F67" w:rsidP="003D7F67">
            <w:pPr>
              <w:rPr>
                <w:lang w:val="en-US"/>
              </w:rPr>
            </w:pPr>
          </w:p>
          <w:sdt>
            <w:sdtPr>
              <w:rPr>
                <w:color w:val="808080"/>
                <w:lang w:val="en-US"/>
              </w:rPr>
              <w:id w:val="1307043636"/>
              <w:placeholder>
                <w:docPart w:val="A3B314763B0C41A496104C1E652FD82B"/>
              </w:placeholder>
              <w:text/>
            </w:sdtPr>
            <w:sdtEndPr/>
            <w:sdtContent>
              <w:p w14:paraId="5FF6A306" w14:textId="54F5D715" w:rsidR="003D7F67" w:rsidRDefault="003D7F67" w:rsidP="003D7F67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sdtContent>
          </w:sdt>
          <w:p w14:paraId="56B27D13" w14:textId="77777777" w:rsidR="003D7F67" w:rsidRPr="00954DDE" w:rsidRDefault="003D7F67" w:rsidP="003D7F67">
            <w:pPr>
              <w:rPr>
                <w:lang w:val="en-US"/>
              </w:rPr>
            </w:pPr>
          </w:p>
          <w:sdt>
            <w:sdtPr>
              <w:rPr>
                <w:color w:val="808080"/>
                <w:lang w:val="en-US"/>
              </w:rPr>
              <w:id w:val="-2120978344"/>
              <w:placeholder>
                <w:docPart w:val="61A311250F3843B9808B31DC73BF86DA"/>
              </w:placeholder>
              <w:text/>
            </w:sdtPr>
            <w:sdtEndPr/>
            <w:sdtContent>
              <w:p w14:paraId="70E3B563" w14:textId="18751B12" w:rsidR="003D7F67" w:rsidRPr="002B4009" w:rsidRDefault="003D7F67" w:rsidP="003D7F67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sdtContent>
          </w:sdt>
          <w:p w14:paraId="1DB42264" w14:textId="77777777" w:rsidR="00DD26B0" w:rsidRPr="002B4009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sdt>
            <w:sdtPr>
              <w:rPr>
                <w:color w:val="808080"/>
                <w:lang w:val="en-US"/>
              </w:rPr>
              <w:id w:val="-1155367264"/>
              <w:placeholder>
                <w:docPart w:val="7467DE9D521548E2A7159AF01C89212B"/>
              </w:placeholder>
              <w:text/>
            </w:sdtPr>
            <w:sdtEndPr/>
            <w:sdtContent>
              <w:p w14:paraId="22980ED4" w14:textId="52F8FFD9" w:rsidR="00DD26B0" w:rsidRPr="00954DDE" w:rsidRDefault="00954DDE" w:rsidP="002B1CA0">
                <w:pPr>
                  <w:rPr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sdtContent>
          </w:sdt>
          <w:p w14:paraId="3E7D8CD8" w14:textId="77777777" w:rsidR="00DD26B0" w:rsidRPr="00954DDE" w:rsidRDefault="00DD26B0" w:rsidP="002B1CA0">
            <w:pPr>
              <w:rPr>
                <w:lang w:val="en-US"/>
              </w:rPr>
            </w:pPr>
          </w:p>
          <w:sdt>
            <w:sdtPr>
              <w:rPr>
                <w:color w:val="808080"/>
                <w:lang w:val="en-US"/>
              </w:rPr>
              <w:id w:val="1067612167"/>
              <w:placeholder>
                <w:docPart w:val="5D1ABD07CE934AFCAAFF8C6604483011"/>
              </w:placeholder>
              <w:text/>
            </w:sdtPr>
            <w:sdtEndPr/>
            <w:sdtContent>
              <w:p w14:paraId="71910C4A" w14:textId="04E8D9FF" w:rsidR="00DD26B0" w:rsidRPr="00954DDE" w:rsidRDefault="00954DDE" w:rsidP="002B1CA0">
                <w:pPr>
                  <w:rPr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sdtContent>
          </w:sdt>
        </w:tc>
      </w:tr>
      <w:tr w:rsidR="00DD26B0" w:rsidRPr="00CB4152" w14:paraId="39809AC0" w14:textId="77777777" w:rsidTr="003D7F67">
        <w:trPr>
          <w:trHeight w:val="652"/>
        </w:trPr>
        <w:tc>
          <w:tcPr>
            <w:tcW w:w="4542" w:type="dxa"/>
          </w:tcPr>
          <w:p w14:paraId="761AB351" w14:textId="7CF8A511" w:rsidR="00DD26B0" w:rsidRPr="002B4009" w:rsidRDefault="00BE3E68" w:rsidP="003D7F67">
            <w:pPr>
              <w:pStyle w:val="TableParagraph"/>
              <w:spacing w:line="268" w:lineRule="exact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 xml:space="preserve">Intended period </w:t>
            </w:r>
            <w:r w:rsidR="00852D0C">
              <w:rPr>
                <w:spacing w:val="-2"/>
                <w:lang w:val="en-US"/>
              </w:rPr>
              <w:t xml:space="preserve">of </w:t>
            </w:r>
            <w:r w:rsidR="003D7F67">
              <w:rPr>
                <w:spacing w:val="-2"/>
                <w:lang w:val="en-US"/>
              </w:rPr>
              <w:t>the virtual sessions</w:t>
            </w:r>
            <w:r w:rsidR="00FD5343">
              <w:rPr>
                <w:spacing w:val="-2"/>
                <w:lang w:val="en-US"/>
              </w:rPr>
              <w:t>:</w:t>
            </w:r>
          </w:p>
        </w:tc>
        <w:tc>
          <w:tcPr>
            <w:tcW w:w="5386" w:type="dxa"/>
          </w:tcPr>
          <w:sdt>
            <w:sdtPr>
              <w:rPr>
                <w:color w:val="808080"/>
                <w:lang w:val="en-US"/>
              </w:rPr>
              <w:id w:val="928468215"/>
              <w:placeholder>
                <w:docPart w:val="6F655ABF22A0416C9807603100A7D70A"/>
              </w:placeholder>
              <w:text/>
            </w:sdtPr>
            <w:sdtEndPr/>
            <w:sdtContent>
              <w:p w14:paraId="795E1199" w14:textId="2DD26715" w:rsidR="00DD26B0" w:rsidRPr="00954DDE" w:rsidRDefault="00954DDE" w:rsidP="002B1CA0">
                <w:pPr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sdtContent>
          </w:sdt>
          <w:p w14:paraId="28D61F6E" w14:textId="77777777" w:rsidR="00DD26B0" w:rsidRPr="00954DDE" w:rsidRDefault="00DD26B0" w:rsidP="002B1CA0">
            <w:pPr>
              <w:pStyle w:val="TableParagraph"/>
              <w:ind w:left="107" w:right="75"/>
              <w:rPr>
                <w:lang w:val="en-US"/>
              </w:rPr>
            </w:pPr>
            <w:r w:rsidRPr="00954DDE">
              <w:rPr>
                <w:rStyle w:val="Kommentarzeichen"/>
                <w:lang w:val="en-US"/>
              </w:rPr>
              <w:t xml:space="preserve"> </w:t>
            </w:r>
          </w:p>
        </w:tc>
      </w:tr>
      <w:tr w:rsidR="00DD26B0" w:rsidRPr="00CB4152" w14:paraId="04250849" w14:textId="77777777" w:rsidTr="002E1758">
        <w:trPr>
          <w:trHeight w:val="1980"/>
        </w:trPr>
        <w:tc>
          <w:tcPr>
            <w:tcW w:w="4542" w:type="dxa"/>
          </w:tcPr>
          <w:p w14:paraId="30CE85C2" w14:textId="69E18219" w:rsidR="00BE3E68" w:rsidRDefault="00D9566C" w:rsidP="0024635D">
            <w:pPr>
              <w:pStyle w:val="TableParagraph"/>
              <w:ind w:left="110"/>
              <w:rPr>
                <w:lang w:val="en-US"/>
              </w:rPr>
            </w:pPr>
            <w:r>
              <w:rPr>
                <w:lang w:val="en-US"/>
              </w:rPr>
              <w:t xml:space="preserve">Brief description of the </w:t>
            </w:r>
            <w:r w:rsidR="003D7F67">
              <w:rPr>
                <w:lang w:val="en-US"/>
              </w:rPr>
              <w:t>exchange</w:t>
            </w:r>
            <w:r w:rsidR="00FD5343">
              <w:rPr>
                <w:lang w:val="en-US"/>
              </w:rPr>
              <w:t>:</w:t>
            </w:r>
          </w:p>
          <w:p w14:paraId="44C088A1" w14:textId="77777777" w:rsidR="00D80B58" w:rsidRDefault="00BE3E68" w:rsidP="00D80B58">
            <w:pPr>
              <w:rPr>
                <w:sz w:val="20"/>
                <w:lang w:val="en-US"/>
              </w:rPr>
            </w:pPr>
            <w:r w:rsidRPr="0024635D">
              <w:rPr>
                <w:sz w:val="20"/>
                <w:lang w:val="en-US"/>
              </w:rPr>
              <w:t>(What is to be achieved? How is it to be achieved concretely?</w:t>
            </w:r>
            <w:r w:rsidR="00837936">
              <w:rPr>
                <w:sz w:val="20"/>
                <w:lang w:val="en-US"/>
              </w:rPr>
              <w:t xml:space="preserve"> </w:t>
            </w:r>
            <w:r w:rsidR="00D80B58">
              <w:rPr>
                <w:sz w:val="20"/>
                <w:lang w:val="en-US"/>
              </w:rPr>
              <w:t>(</w:t>
            </w:r>
            <w:r w:rsidR="00837936">
              <w:rPr>
                <w:sz w:val="20"/>
                <w:lang w:val="en-US"/>
              </w:rPr>
              <w:t>5-10 sentences</w:t>
            </w:r>
            <w:r w:rsidRPr="0024635D">
              <w:rPr>
                <w:sz w:val="20"/>
                <w:lang w:val="en-US"/>
              </w:rPr>
              <w:t xml:space="preserve">) </w:t>
            </w:r>
          </w:p>
          <w:p w14:paraId="397B473E" w14:textId="77777777" w:rsidR="00D80B58" w:rsidRDefault="00D80B58" w:rsidP="00D80B58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hese questions might be helpful: </w:t>
            </w:r>
          </w:p>
          <w:p w14:paraId="7C30EB85" w14:textId="5FAC96ED" w:rsidR="00D80B58" w:rsidRDefault="00D80B58" w:rsidP="00D80B58">
            <w:pPr>
              <w:pStyle w:val="Listenabsatz"/>
              <w:numPr>
                <w:ilvl w:val="0"/>
                <w:numId w:val="27"/>
              </w:num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What is the </w:t>
            </w:r>
            <w:r w:rsidRPr="004E5E22">
              <w:rPr>
                <w:b/>
                <w:bCs/>
                <w:sz w:val="20"/>
                <w:lang w:val="en-US"/>
              </w:rPr>
              <w:t>goal</w:t>
            </w:r>
            <w:r w:rsidR="004E5E22">
              <w:rPr>
                <w:sz w:val="20"/>
                <w:lang w:val="en-US"/>
              </w:rPr>
              <w:t xml:space="preserve"> of the exchange? What is the </w:t>
            </w:r>
            <w:r>
              <w:rPr>
                <w:sz w:val="20"/>
                <w:lang w:val="en-US"/>
              </w:rPr>
              <w:t xml:space="preserve">desired </w:t>
            </w:r>
            <w:r w:rsidRPr="004E5E22">
              <w:rPr>
                <w:b/>
                <w:bCs/>
                <w:sz w:val="20"/>
                <w:lang w:val="en-US"/>
              </w:rPr>
              <w:t>outcome</w:t>
            </w:r>
            <w:r>
              <w:rPr>
                <w:sz w:val="20"/>
                <w:lang w:val="en-US"/>
              </w:rPr>
              <w:t>?</w:t>
            </w:r>
          </w:p>
          <w:p w14:paraId="224F28BD" w14:textId="5EA8EE6C" w:rsidR="00D80B58" w:rsidRDefault="00D80B58" w:rsidP="004E5E22">
            <w:pPr>
              <w:pStyle w:val="Listenabsatz"/>
              <w:numPr>
                <w:ilvl w:val="0"/>
                <w:numId w:val="27"/>
              </w:num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What are concrete </w:t>
            </w:r>
            <w:r w:rsidRPr="004E5E22">
              <w:rPr>
                <w:b/>
                <w:bCs/>
                <w:sz w:val="20"/>
                <w:lang w:val="en-US"/>
              </w:rPr>
              <w:t>tasks and steps</w:t>
            </w:r>
            <w:r>
              <w:rPr>
                <w:sz w:val="20"/>
                <w:lang w:val="en-US"/>
              </w:rPr>
              <w:t xml:space="preserve"> to achieve this goal? Which </w:t>
            </w:r>
            <w:r w:rsidRPr="004E5E22">
              <w:rPr>
                <w:b/>
                <w:bCs/>
                <w:sz w:val="20"/>
                <w:lang w:val="en-US"/>
              </w:rPr>
              <w:t>actions</w:t>
            </w:r>
            <w:r>
              <w:rPr>
                <w:sz w:val="20"/>
                <w:lang w:val="en-US"/>
              </w:rPr>
              <w:t xml:space="preserve"> need to be taken?</w:t>
            </w:r>
            <w:r w:rsidR="004E5E22">
              <w:rPr>
                <w:sz w:val="20"/>
                <w:lang w:val="en-US"/>
              </w:rPr>
              <w:t xml:space="preserve"> </w:t>
            </w:r>
          </w:p>
          <w:p w14:paraId="574C7022" w14:textId="4C1D97A2" w:rsidR="00D80B58" w:rsidRDefault="004E5E22" w:rsidP="004E5E22">
            <w:pPr>
              <w:pStyle w:val="Listenabsatz"/>
              <w:numPr>
                <w:ilvl w:val="0"/>
                <w:numId w:val="27"/>
              </w:num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Who is </w:t>
            </w:r>
            <w:r w:rsidRPr="004E5E22">
              <w:rPr>
                <w:b/>
                <w:bCs/>
                <w:sz w:val="20"/>
                <w:lang w:val="en-US"/>
              </w:rPr>
              <w:t>responsible</w:t>
            </w:r>
            <w:r>
              <w:rPr>
                <w:sz w:val="20"/>
                <w:lang w:val="en-US"/>
              </w:rPr>
              <w:t xml:space="preserve"> for each task? What are the </w:t>
            </w:r>
            <w:r w:rsidRPr="004E5E22">
              <w:rPr>
                <w:b/>
                <w:bCs/>
                <w:sz w:val="20"/>
                <w:lang w:val="en-US"/>
              </w:rPr>
              <w:t>roles</w:t>
            </w:r>
            <w:r>
              <w:rPr>
                <w:sz w:val="20"/>
                <w:lang w:val="en-US"/>
              </w:rPr>
              <w:t>?</w:t>
            </w:r>
          </w:p>
          <w:p w14:paraId="7B2118AE" w14:textId="77777777" w:rsidR="004E5E22" w:rsidRPr="004E5E22" w:rsidRDefault="004E5E22" w:rsidP="00B24009">
            <w:pPr>
              <w:pStyle w:val="Listenabsatz"/>
              <w:numPr>
                <w:ilvl w:val="0"/>
                <w:numId w:val="26"/>
              </w:numPr>
              <w:rPr>
                <w:rFonts w:eastAsia="Times New Roman"/>
                <w:color w:val="000000"/>
                <w:sz w:val="21"/>
                <w:szCs w:val="21"/>
                <w:lang w:val="en-US"/>
              </w:rPr>
            </w:pPr>
            <w:r w:rsidRPr="004E5E22">
              <w:rPr>
                <w:color w:val="000000"/>
                <w:sz w:val="21"/>
                <w:szCs w:val="21"/>
                <w:lang w:val="en-US"/>
              </w:rPr>
              <w:t xml:space="preserve">What is the </w:t>
            </w:r>
            <w:r w:rsidRPr="004E5E22">
              <w:rPr>
                <w:b/>
                <w:bCs/>
                <w:color w:val="000000"/>
                <w:sz w:val="21"/>
                <w:szCs w:val="21"/>
                <w:lang w:val="en-US"/>
              </w:rPr>
              <w:t>timeline</w:t>
            </w:r>
            <w:r w:rsidRPr="004E5E22">
              <w:rPr>
                <w:color w:val="000000"/>
                <w:sz w:val="21"/>
                <w:szCs w:val="21"/>
                <w:lang w:val="en-US"/>
              </w:rPr>
              <w:t xml:space="preserve">? Are there any </w:t>
            </w:r>
            <w:r w:rsidRPr="004E5E22">
              <w:rPr>
                <w:b/>
                <w:bCs/>
                <w:color w:val="000000"/>
                <w:sz w:val="21"/>
                <w:szCs w:val="21"/>
                <w:lang w:val="en-US"/>
              </w:rPr>
              <w:t>deadlines</w:t>
            </w:r>
            <w:r w:rsidRPr="004E5E22">
              <w:rPr>
                <w:color w:val="000000"/>
                <w:sz w:val="21"/>
                <w:szCs w:val="21"/>
                <w:lang w:val="en-US"/>
              </w:rPr>
              <w:t xml:space="preserve"> or </w:t>
            </w:r>
            <w:r w:rsidRPr="004E5E22">
              <w:rPr>
                <w:b/>
                <w:bCs/>
                <w:color w:val="000000"/>
                <w:sz w:val="21"/>
                <w:szCs w:val="21"/>
                <w:lang w:val="en-US"/>
              </w:rPr>
              <w:t>milestones</w:t>
            </w:r>
            <w:r w:rsidRPr="004E5E22">
              <w:rPr>
                <w:color w:val="000000"/>
                <w:sz w:val="21"/>
                <w:szCs w:val="21"/>
                <w:lang w:val="en-US"/>
              </w:rPr>
              <w:t xml:space="preserve"> for each task?</w:t>
            </w:r>
          </w:p>
          <w:p w14:paraId="458576CB" w14:textId="77777777" w:rsidR="00CB4152" w:rsidRPr="002E1758" w:rsidRDefault="004E5E22" w:rsidP="004E5E22">
            <w:pPr>
              <w:pStyle w:val="Listenabsatz"/>
              <w:numPr>
                <w:ilvl w:val="0"/>
                <w:numId w:val="26"/>
              </w:numPr>
              <w:rPr>
                <w:rFonts w:eastAsia="Times New Roman"/>
                <w:color w:val="000000"/>
                <w:lang w:val="en-US"/>
              </w:rPr>
            </w:pPr>
            <w:r w:rsidRPr="004E5E22">
              <w:rPr>
                <w:color w:val="000000"/>
                <w:sz w:val="21"/>
                <w:szCs w:val="21"/>
                <w:lang w:val="en-US"/>
              </w:rPr>
              <w:t>What are the</w:t>
            </w:r>
            <w:r w:rsidR="00D80B58" w:rsidRPr="004E5E22">
              <w:rPr>
                <w:color w:val="000000"/>
                <w:sz w:val="21"/>
                <w:szCs w:val="21"/>
                <w:lang w:val="en-US"/>
              </w:rPr>
              <w:t xml:space="preserve"> </w:t>
            </w:r>
            <w:r w:rsidR="00D80B58" w:rsidRPr="004E5E22">
              <w:rPr>
                <w:b/>
                <w:bCs/>
                <w:color w:val="000000"/>
                <w:sz w:val="21"/>
                <w:szCs w:val="21"/>
                <w:lang w:val="en-US"/>
              </w:rPr>
              <w:t xml:space="preserve">necessary </w:t>
            </w:r>
            <w:r w:rsidRPr="004E5E22">
              <w:rPr>
                <w:b/>
                <w:bCs/>
                <w:color w:val="000000"/>
                <w:sz w:val="21"/>
                <w:szCs w:val="21"/>
                <w:lang w:val="en-US"/>
              </w:rPr>
              <w:t>resources</w:t>
            </w:r>
            <w:r>
              <w:rPr>
                <w:color w:val="000000"/>
                <w:sz w:val="21"/>
                <w:szCs w:val="21"/>
                <w:lang w:val="en-US"/>
              </w:rPr>
              <w:t xml:space="preserve"> (</w:t>
            </w:r>
            <w:r w:rsidR="00D80B58" w:rsidRPr="004E5E22">
              <w:rPr>
                <w:color w:val="000000"/>
                <w:sz w:val="21"/>
                <w:szCs w:val="21"/>
                <w:lang w:val="en-US"/>
              </w:rPr>
              <w:t>tools, materials, budget, or personnel</w:t>
            </w:r>
            <w:r>
              <w:rPr>
                <w:color w:val="000000"/>
                <w:sz w:val="21"/>
                <w:szCs w:val="21"/>
                <w:lang w:val="en-US"/>
              </w:rPr>
              <w:t>)</w:t>
            </w:r>
            <w:r w:rsidR="00D80B58" w:rsidRPr="004E5E22">
              <w:rPr>
                <w:color w:val="000000"/>
                <w:sz w:val="21"/>
                <w:szCs w:val="21"/>
                <w:lang w:val="en-US"/>
              </w:rPr>
              <w:t xml:space="preserve"> required for successful implementation</w:t>
            </w:r>
            <w:r w:rsidRPr="004E5E22">
              <w:rPr>
                <w:color w:val="000000"/>
                <w:sz w:val="21"/>
                <w:szCs w:val="21"/>
                <w:lang w:val="en-US"/>
              </w:rPr>
              <w:t>?</w:t>
            </w:r>
          </w:p>
          <w:p w14:paraId="5219C7A3" w14:textId="77777777" w:rsidR="002E1758" w:rsidRDefault="002E1758" w:rsidP="002E1758">
            <w:pPr>
              <w:rPr>
                <w:rFonts w:eastAsia="Times New Roman"/>
                <w:color w:val="000000"/>
                <w:lang w:val="en-US"/>
              </w:rPr>
            </w:pPr>
          </w:p>
          <w:p w14:paraId="21B59FFE" w14:textId="2179A0C7" w:rsidR="002E1758" w:rsidRPr="002E1758" w:rsidRDefault="002E1758" w:rsidP="002E1758">
            <w:pPr>
              <w:rPr>
                <w:rFonts w:eastAsia="Times New Roman"/>
                <w:color w:val="000000"/>
                <w:lang w:val="en-US"/>
              </w:rPr>
            </w:pPr>
          </w:p>
        </w:tc>
        <w:tc>
          <w:tcPr>
            <w:tcW w:w="5386" w:type="dxa"/>
          </w:tcPr>
          <w:p w14:paraId="4FC784E0" w14:textId="77777777" w:rsidR="00DD26B0" w:rsidRPr="0024635D" w:rsidRDefault="002E1758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sdt>
              <w:sdtPr>
                <w:rPr>
                  <w:color w:val="808080"/>
                  <w:lang w:val="en-US"/>
                </w:rPr>
                <w:id w:val="1568080512"/>
                <w:text/>
              </w:sdtPr>
              <w:sdtContent>
                <w:r w:rsidRPr="0024635D">
                  <w:rPr>
                    <w:color w:val="808080"/>
                    <w:lang w:val="en-US"/>
                  </w:rPr>
                  <w:t xml:space="preserve">Click or type here to enter text. </w:t>
                </w:r>
              </w:sdtContent>
            </w:sdt>
            <w:r w:rsidR="00DD26B0" w:rsidRPr="0024635D" w:rsidDel="00027CAC">
              <w:rPr>
                <w:rFonts w:ascii="Times New Roman"/>
                <w:sz w:val="20"/>
                <w:lang w:val="en-US"/>
              </w:rPr>
              <w:t xml:space="preserve"> </w:t>
            </w:r>
          </w:p>
          <w:p w14:paraId="344168A8" w14:textId="77777777" w:rsidR="00DD26B0" w:rsidRPr="0024635D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4C58C25B" w14:textId="77777777" w:rsidR="00DD26B0" w:rsidRPr="0024635D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</w:tbl>
    <w:p w14:paraId="2F418AC0" w14:textId="77777777" w:rsidR="00DD26B0" w:rsidRPr="00954DDE" w:rsidRDefault="00DD26B0" w:rsidP="00DD26B0">
      <w:pPr>
        <w:ind w:left="222"/>
        <w:rPr>
          <w:sz w:val="16"/>
          <w:lang w:val="en-US"/>
        </w:rPr>
      </w:pPr>
      <w:r w:rsidRPr="00954DDE">
        <w:rPr>
          <w:spacing w:val="-5"/>
          <w:sz w:val="16"/>
          <w:lang w:val="en-US"/>
        </w:rPr>
        <w:t xml:space="preserve"> </w:t>
      </w:r>
    </w:p>
    <w:p w14:paraId="0074A5F2" w14:textId="77777777" w:rsidR="00DD26B0" w:rsidRPr="00954DDE" w:rsidRDefault="00DD26B0" w:rsidP="00DD26B0">
      <w:pPr>
        <w:pStyle w:val="Textkrper"/>
        <w:rPr>
          <w:sz w:val="16"/>
          <w:lang w:val="en-US"/>
        </w:rPr>
      </w:pPr>
    </w:p>
    <w:p w14:paraId="55FF172E" w14:textId="04953FAD" w:rsidR="00DD26B0" w:rsidRPr="002B4009" w:rsidRDefault="00670658" w:rsidP="004F49D5">
      <w:pPr>
        <w:pStyle w:val="berschrift1"/>
        <w:numPr>
          <w:ilvl w:val="0"/>
          <w:numId w:val="17"/>
        </w:numPr>
        <w:tabs>
          <w:tab w:val="left" w:pos="616"/>
        </w:tabs>
        <w:rPr>
          <w:lang w:val="en-US"/>
        </w:rPr>
      </w:pPr>
      <w:r>
        <w:rPr>
          <w:lang w:val="en-US"/>
        </w:rPr>
        <w:t>Signatures</w:t>
      </w:r>
    </w:p>
    <w:p w14:paraId="362933C7" w14:textId="59AF8139" w:rsidR="00DD26B0" w:rsidRPr="002B4009" w:rsidRDefault="00C72147" w:rsidP="00C72147">
      <w:pPr>
        <w:pStyle w:val="berschrift1"/>
        <w:tabs>
          <w:tab w:val="left" w:pos="616"/>
          <w:tab w:val="left" w:pos="9176"/>
        </w:tabs>
        <w:ind w:firstLine="0"/>
        <w:rPr>
          <w:lang w:val="en-US"/>
        </w:rPr>
      </w:pPr>
      <w:r>
        <w:rPr>
          <w:lang w:val="en-US"/>
        </w:rPr>
        <w:tab/>
      </w:r>
    </w:p>
    <w:p w14:paraId="65B41AA1" w14:textId="4F135338" w:rsidR="00DD26B0" w:rsidRPr="00670658" w:rsidRDefault="00670658" w:rsidP="00DD26B0">
      <w:pPr>
        <w:pStyle w:val="berschrift2"/>
        <w:rPr>
          <w:lang w:val="en-US"/>
        </w:rPr>
      </w:pPr>
      <w:r w:rsidRPr="00670658">
        <w:rPr>
          <w:lang w:val="en-US"/>
        </w:rPr>
        <w:t xml:space="preserve">Signature of the </w:t>
      </w:r>
      <w:r w:rsidR="004F49D5">
        <w:rPr>
          <w:lang w:val="en-US"/>
        </w:rPr>
        <w:t>superior</w:t>
      </w:r>
      <w:r w:rsidRPr="00670658">
        <w:rPr>
          <w:lang w:val="en-US"/>
        </w:rPr>
        <w:t xml:space="preserve"> </w:t>
      </w:r>
      <w:r w:rsidR="004F49D5">
        <w:rPr>
          <w:lang w:val="en-US"/>
        </w:rPr>
        <w:t>to the contact person</w:t>
      </w:r>
      <w:r w:rsidR="00A16D58">
        <w:rPr>
          <w:lang w:val="en-US"/>
        </w:rPr>
        <w:t xml:space="preserve"> (B.I)</w:t>
      </w:r>
      <w:r w:rsidR="004F49D5">
        <w:rPr>
          <w:lang w:val="en-US"/>
        </w:rPr>
        <w:t xml:space="preserve"> </w:t>
      </w:r>
      <w:r w:rsidRPr="00670658">
        <w:rPr>
          <w:lang w:val="en-US"/>
        </w:rPr>
        <w:t>in the German municipality</w:t>
      </w:r>
    </w:p>
    <w:tbl>
      <w:tblPr>
        <w:tblStyle w:val="TableNormal1"/>
        <w:tblpPr w:leftFromText="142" w:rightFromText="142" w:vertAnchor="text" w:horzAnchor="margin" w:tblpXSpec="right" w:tblpY="1"/>
        <w:tblOverlap w:val="never"/>
        <w:tblW w:w="99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5518"/>
      </w:tblGrid>
      <w:tr w:rsidR="00DD26B0" w:rsidRPr="00CB4152" w14:paraId="213058F6" w14:textId="77777777" w:rsidTr="002B1CA0">
        <w:trPr>
          <w:trHeight w:val="652"/>
        </w:trPr>
        <w:tc>
          <w:tcPr>
            <w:tcW w:w="9928" w:type="dxa"/>
            <w:gridSpan w:val="2"/>
          </w:tcPr>
          <w:p w14:paraId="496E7B50" w14:textId="3A1A1091" w:rsidR="00DD26B0" w:rsidRPr="00954DDE" w:rsidRDefault="009A5B3A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5"/>
              <w:ind w:left="331"/>
              <w:rPr>
                <w:rFonts w:ascii="Times New Roman" w:hAnsi="Times New Roman"/>
                <w:lang w:val="en-US"/>
              </w:rPr>
            </w:pPr>
            <w:sdt>
              <w:sdtPr>
                <w:rPr>
                  <w:spacing w:val="-4"/>
                  <w:lang w:val="en-US"/>
                </w:rPr>
                <w:id w:val="-132266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26B0" w:rsidRPr="00954DDE">
                  <w:rPr>
                    <w:rFonts w:ascii="MS Gothic" w:eastAsia="MS Gothic" w:hAnsi="MS Gothic"/>
                    <w:spacing w:val="-4"/>
                    <w:lang w:val="en-US"/>
                  </w:rPr>
                  <w:t>☐</w:t>
                </w:r>
              </w:sdtContent>
            </w:sdt>
            <w:r w:rsidR="00670658" w:rsidRPr="00954DDE">
              <w:rPr>
                <w:spacing w:val="-4"/>
                <w:lang w:val="en-US"/>
              </w:rPr>
              <w:t>Ms</w:t>
            </w:r>
            <w:r w:rsidR="00DD26B0" w:rsidRPr="00954DDE">
              <w:rPr>
                <w:rFonts w:ascii="Times New Roman" w:hAnsi="Times New Roman"/>
                <w:lang w:val="en-US"/>
              </w:rPr>
              <w:tab/>
            </w:r>
            <w:sdt>
              <w:sdtPr>
                <w:rPr>
                  <w:rFonts w:ascii="Times New Roman" w:hAnsi="Times New Roman"/>
                  <w:lang w:val="en-US"/>
                </w:rPr>
                <w:id w:val="18667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0658" w:rsidRPr="00954DD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670658" w:rsidRPr="00954DDE">
              <w:rPr>
                <w:spacing w:val="-4"/>
                <w:lang w:val="en-US"/>
              </w:rPr>
              <w:t>Mr</w:t>
            </w:r>
            <w:r w:rsidR="00DD26B0" w:rsidRPr="00954DDE">
              <w:rPr>
                <w:rFonts w:ascii="Times New Roman" w:hAnsi="Times New Roman"/>
                <w:lang w:val="en-US"/>
              </w:rPr>
              <w:tab/>
            </w:r>
            <w:sdt>
              <w:sdtPr>
                <w:rPr>
                  <w:rFonts w:ascii="Times New Roman" w:hAnsi="Times New Roman"/>
                  <w:lang w:val="en-US"/>
                </w:rPr>
                <w:id w:val="-386331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26B0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670658" w:rsidRPr="00954DDE">
              <w:rPr>
                <w:spacing w:val="-4"/>
                <w:lang w:val="en-US"/>
              </w:rPr>
              <w:t xml:space="preserve">Mx </w:t>
            </w:r>
            <w:r w:rsidR="00DD26B0" w:rsidRPr="00954DDE">
              <w:rPr>
                <w:spacing w:val="-4"/>
                <w:lang w:val="en-US"/>
              </w:rPr>
              <w:t xml:space="preserve"> </w:t>
            </w:r>
            <w:r w:rsidR="00670658" w:rsidRPr="00954DDE">
              <w:rPr>
                <w:spacing w:val="-2"/>
                <w:lang w:val="en-US"/>
              </w:rPr>
              <w:t xml:space="preserve"> Tit</w:t>
            </w:r>
            <w:r w:rsidR="00DD26B0" w:rsidRPr="00954DDE">
              <w:rPr>
                <w:spacing w:val="-2"/>
                <w:lang w:val="en-US"/>
              </w:rPr>
              <w:t>l</w:t>
            </w:r>
            <w:r w:rsidR="00670658" w:rsidRPr="00954DDE">
              <w:rPr>
                <w:spacing w:val="-2"/>
                <w:lang w:val="en-US"/>
              </w:rPr>
              <w:t>e</w:t>
            </w:r>
            <w:r w:rsidR="00DD26B0" w:rsidRPr="00954DDE">
              <w:rPr>
                <w:spacing w:val="-2"/>
                <w:lang w:val="en-US"/>
              </w:rPr>
              <w:t>:</w:t>
            </w:r>
            <w:r w:rsidR="00DD26B0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color w:val="808080"/>
                  <w:lang w:val="en-US"/>
                </w:rPr>
                <w:id w:val="-556849511"/>
                <w:placeholder>
                  <w:docPart w:val="197605E76CCB405BA49BC3FFBF55A5DE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  <w:p w14:paraId="2E7D8A53" w14:textId="1A3DD3E3" w:rsidR="00DD26B0" w:rsidRPr="00954DDE" w:rsidRDefault="00670658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5"/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>Family name, given name</w:t>
            </w:r>
            <w:r w:rsidR="00DD26B0" w:rsidRPr="00954DDE">
              <w:rPr>
                <w:spacing w:val="-2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201601214"/>
                <w:placeholder>
                  <w:docPart w:val="197605E76CCB405BA49BC3FFBF55A5DE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  <w:tr w:rsidR="00DD26B0" w:rsidRPr="00CB4152" w14:paraId="7520340E" w14:textId="77777777" w:rsidTr="002B1CA0">
        <w:trPr>
          <w:trHeight w:val="652"/>
        </w:trPr>
        <w:tc>
          <w:tcPr>
            <w:tcW w:w="4410" w:type="dxa"/>
          </w:tcPr>
          <w:p w14:paraId="56D1A1CB" w14:textId="77777777" w:rsidR="00DD26B0" w:rsidRPr="002B4009" w:rsidRDefault="00DD26B0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1202982594"/>
            <w:placeholder>
              <w:docPart w:val="197605E76CCB405BA49BC3FFBF55A5DE"/>
            </w:placeholder>
            <w:text/>
          </w:sdtPr>
          <w:sdtEndPr/>
          <w:sdtContent>
            <w:tc>
              <w:tcPr>
                <w:tcW w:w="5518" w:type="dxa"/>
              </w:tcPr>
              <w:p w14:paraId="4338CD13" w14:textId="7BA0AA01" w:rsidR="00DD26B0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26B0" w:rsidRPr="00CB4152" w14:paraId="25AE2CC4" w14:textId="77777777" w:rsidTr="002B1CA0">
        <w:trPr>
          <w:trHeight w:val="810"/>
        </w:trPr>
        <w:tc>
          <w:tcPr>
            <w:tcW w:w="4410" w:type="dxa"/>
          </w:tcPr>
          <w:p w14:paraId="6F79FB56" w14:textId="5798B2BC" w:rsidR="00DD26B0" w:rsidRPr="00000B6C" w:rsidRDefault="00670658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000B6C">
              <w:rPr>
                <w:spacing w:val="-2"/>
                <w:lang w:val="en-US"/>
              </w:rPr>
              <w:t>Em</w:t>
            </w:r>
            <w:r w:rsidR="00DD26B0" w:rsidRPr="00000B6C">
              <w:rPr>
                <w:spacing w:val="-4"/>
                <w:lang w:val="en-US"/>
              </w:rPr>
              <w:t>ail:</w:t>
            </w:r>
          </w:p>
        </w:tc>
        <w:tc>
          <w:tcPr>
            <w:tcW w:w="5518" w:type="dxa"/>
          </w:tcPr>
          <w:p w14:paraId="35AC14FE" w14:textId="40E5979B" w:rsidR="00DD26B0" w:rsidRPr="00954DDE" w:rsidRDefault="009A5B3A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sdt>
              <w:sdtPr>
                <w:rPr>
                  <w:color w:val="808080"/>
                  <w:lang w:val="en-US"/>
                </w:rPr>
                <w:id w:val="1699123961"/>
                <w:placeholder>
                  <w:docPart w:val="197605E76CCB405BA49BC3FFBF55A5DE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  <w:tr w:rsidR="00DD26B0" w:rsidRPr="002B4009" w14:paraId="46FF3D89" w14:textId="77777777" w:rsidTr="002B1CA0">
        <w:trPr>
          <w:trHeight w:val="810"/>
        </w:trPr>
        <w:tc>
          <w:tcPr>
            <w:tcW w:w="4410" w:type="dxa"/>
          </w:tcPr>
          <w:p w14:paraId="5D5B70A4" w14:textId="6C0916BA" w:rsidR="00670658" w:rsidRPr="00000B6C" w:rsidRDefault="007834B1" w:rsidP="007834B1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000B6C">
              <w:rPr>
                <w:lang w:val="en-US"/>
              </w:rPr>
              <w:t>I confirm that the German municipality will provide personnel and organizational support for the implementation of the</w:t>
            </w:r>
            <w:r w:rsidR="00CB4152">
              <w:rPr>
                <w:lang w:val="en-US"/>
              </w:rPr>
              <w:t xml:space="preserve"> virtual </w:t>
            </w:r>
            <w:r w:rsidR="00D9566C" w:rsidRPr="00000B6C">
              <w:rPr>
                <w:lang w:val="en-US"/>
              </w:rPr>
              <w:t xml:space="preserve">hosting </w:t>
            </w:r>
            <w:r w:rsidRPr="00000B6C">
              <w:rPr>
                <w:lang w:val="en-US"/>
              </w:rPr>
              <w:t>exchange described above.</w:t>
            </w:r>
          </w:p>
          <w:p w14:paraId="25F82289" w14:textId="15BFD928" w:rsidR="00DD26B0" w:rsidRPr="00DB7116" w:rsidRDefault="00DD26B0" w:rsidP="00DD26B0">
            <w:pPr>
              <w:pStyle w:val="TableParagraph"/>
              <w:spacing w:before="16"/>
              <w:ind w:left="110"/>
              <w:rPr>
                <w:spacing w:val="-2"/>
                <w:lang w:val="en-US"/>
              </w:rPr>
            </w:pPr>
          </w:p>
        </w:tc>
        <w:tc>
          <w:tcPr>
            <w:tcW w:w="5518" w:type="dxa"/>
          </w:tcPr>
          <w:p w14:paraId="3B51B89D" w14:textId="39C94D07" w:rsidR="00DD26B0" w:rsidRPr="00DB7116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7A9CE05A" w14:textId="296219D2" w:rsidR="00DD26B0" w:rsidRPr="00DB7116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33855299" w14:textId="77777777" w:rsidR="00DD26B0" w:rsidRPr="00DB7116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4252C37D" w14:textId="77777777" w:rsidR="00DD26B0" w:rsidRPr="00DB7116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49242684" w14:textId="77777777" w:rsidR="00DD26B0" w:rsidRPr="002B4009" w:rsidRDefault="00DD26B0" w:rsidP="002B1CA0">
            <w:pPr>
              <w:rPr>
                <w:lang w:val="en-US"/>
              </w:rPr>
            </w:pPr>
            <w:r w:rsidRPr="00DB7116">
              <w:rPr>
                <w:lang w:val="en-US"/>
              </w:rPr>
              <w:t xml:space="preserve">           </w:t>
            </w:r>
            <w:r w:rsidRPr="002B4009">
              <w:rPr>
                <w:lang w:val="en-US"/>
              </w:rPr>
              <w:t>_______________________________________</w:t>
            </w:r>
          </w:p>
          <w:p w14:paraId="0AE67ABC" w14:textId="33B8A82B" w:rsidR="00DD26B0" w:rsidRPr="002B4009" w:rsidRDefault="00670658" w:rsidP="002B1CA0">
            <w:pPr>
              <w:jc w:val="center"/>
              <w:rPr>
                <w:lang w:val="en-US"/>
              </w:rPr>
            </w:pPr>
            <w:r>
              <w:rPr>
                <w:sz w:val="20"/>
                <w:lang w:val="en-US"/>
              </w:rPr>
              <w:t>Signature</w:t>
            </w:r>
          </w:p>
        </w:tc>
      </w:tr>
      <w:tr w:rsidR="00DD26B0" w:rsidRPr="00CB4152" w14:paraId="0ED8773C" w14:textId="77777777" w:rsidTr="002B1CA0">
        <w:trPr>
          <w:trHeight w:val="810"/>
        </w:trPr>
        <w:tc>
          <w:tcPr>
            <w:tcW w:w="4410" w:type="dxa"/>
          </w:tcPr>
          <w:p w14:paraId="48E8964C" w14:textId="7CF57CAD" w:rsidR="00DD26B0" w:rsidRPr="002B4009" w:rsidRDefault="00670658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lang w:val="en-US"/>
              </w:rPr>
              <w:t>Place</w:t>
            </w:r>
          </w:p>
          <w:p w14:paraId="1DDAC02C" w14:textId="77777777" w:rsidR="00DD26B0" w:rsidRPr="002B4009" w:rsidRDefault="00DD26B0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</w:p>
          <w:p w14:paraId="6C0B144D" w14:textId="21C51BCC" w:rsidR="00DD26B0" w:rsidRPr="002B4009" w:rsidRDefault="00670658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5518" w:type="dxa"/>
          </w:tcPr>
          <w:p w14:paraId="0016B048" w14:textId="00D7E8A8" w:rsidR="00DD26B0" w:rsidRPr="00954DDE" w:rsidRDefault="009A5B3A" w:rsidP="002B1CA0">
            <w:pPr>
              <w:pStyle w:val="TableParagraph"/>
              <w:tabs>
                <w:tab w:val="right" w:pos="5508"/>
              </w:tabs>
              <w:rPr>
                <w:rFonts w:ascii="Times New Roman"/>
                <w:sz w:val="20"/>
                <w:lang w:val="en-US"/>
              </w:rPr>
            </w:pPr>
            <w:sdt>
              <w:sdtPr>
                <w:rPr>
                  <w:color w:val="808080"/>
                  <w:lang w:val="en-US"/>
                </w:rPr>
                <w:id w:val="-1367522028"/>
                <w:placeholder>
                  <w:docPart w:val="753ED7B521C445769ED1BBEF397161E9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  <w:r w:rsidR="00DD26B0" w:rsidRPr="00954DDE">
              <w:rPr>
                <w:rFonts w:ascii="Times New Roman"/>
                <w:sz w:val="20"/>
                <w:lang w:val="en-US"/>
              </w:rPr>
              <w:tab/>
            </w:r>
          </w:p>
          <w:p w14:paraId="017579A0" w14:textId="77777777" w:rsidR="00DD26B0" w:rsidRPr="00954DDE" w:rsidRDefault="00DD26B0" w:rsidP="002B1CA0">
            <w:pPr>
              <w:rPr>
                <w:lang w:val="en-US"/>
              </w:rPr>
            </w:pPr>
          </w:p>
          <w:p w14:paraId="12C79CD6" w14:textId="3FECD783" w:rsidR="00DD26B0" w:rsidRPr="00954DDE" w:rsidRDefault="009A5B3A" w:rsidP="002B1CA0">
            <w:pPr>
              <w:tabs>
                <w:tab w:val="left" w:pos="240"/>
                <w:tab w:val="center" w:pos="2754"/>
              </w:tabs>
              <w:rPr>
                <w:lang w:val="en-US"/>
              </w:rPr>
            </w:pPr>
            <w:sdt>
              <w:sdtPr>
                <w:rPr>
                  <w:color w:val="808080"/>
                  <w:lang w:val="en-US"/>
                </w:rPr>
                <w:id w:val="1707904130"/>
                <w:placeholder>
                  <w:docPart w:val="323E35C4A42A4EF4B54BAAF4754D7858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</w:tbl>
    <w:p w14:paraId="2162E523" w14:textId="77777777" w:rsidR="00DD26B0" w:rsidRPr="00954DDE" w:rsidRDefault="00DD26B0" w:rsidP="00DD26B0">
      <w:pPr>
        <w:pStyle w:val="Textkrper"/>
        <w:spacing w:before="56"/>
        <w:ind w:left="3375" w:right="4294"/>
        <w:jc w:val="center"/>
        <w:rPr>
          <w:lang w:val="en-US"/>
        </w:rPr>
      </w:pPr>
    </w:p>
    <w:p w14:paraId="69FD3F6B" w14:textId="119020CA" w:rsidR="00DD26B0" w:rsidRPr="002B4009" w:rsidRDefault="004F49D5" w:rsidP="00DD26B0">
      <w:pPr>
        <w:pStyle w:val="berschrift2"/>
        <w:rPr>
          <w:lang w:val="en-US"/>
        </w:rPr>
      </w:pPr>
      <w:r>
        <w:rPr>
          <w:lang w:val="en-US"/>
        </w:rPr>
        <w:t>Signature of the superior to the contact person</w:t>
      </w:r>
      <w:r w:rsidR="00670658">
        <w:rPr>
          <w:lang w:val="en-US"/>
        </w:rPr>
        <w:t xml:space="preserve"> </w:t>
      </w:r>
      <w:r w:rsidR="00A16D58">
        <w:rPr>
          <w:lang w:val="en-US"/>
        </w:rPr>
        <w:t xml:space="preserve">(C.I) </w:t>
      </w:r>
      <w:r w:rsidR="00670658">
        <w:rPr>
          <w:lang w:val="en-US"/>
        </w:rPr>
        <w:t>in the Palestinian municipality</w:t>
      </w:r>
    </w:p>
    <w:tbl>
      <w:tblPr>
        <w:tblStyle w:val="TableNormal1"/>
        <w:tblpPr w:leftFromText="142" w:rightFromText="142" w:vertAnchor="text" w:horzAnchor="margin" w:tblpXSpec="right" w:tblpY="1"/>
        <w:tblOverlap w:val="never"/>
        <w:tblW w:w="99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410"/>
        <w:gridCol w:w="5518"/>
      </w:tblGrid>
      <w:tr w:rsidR="00DD26B0" w:rsidRPr="00CB4152" w14:paraId="4F20D66C" w14:textId="77777777" w:rsidTr="002B1CA0">
        <w:trPr>
          <w:trHeight w:val="652"/>
        </w:trPr>
        <w:tc>
          <w:tcPr>
            <w:tcW w:w="9928" w:type="dxa"/>
            <w:gridSpan w:val="2"/>
          </w:tcPr>
          <w:p w14:paraId="3376D7C5" w14:textId="22356704" w:rsidR="00DD26B0" w:rsidRPr="00954DDE" w:rsidRDefault="009A5B3A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5"/>
              <w:ind w:left="331"/>
              <w:rPr>
                <w:rFonts w:ascii="Times New Roman" w:hAnsi="Times New Roman"/>
                <w:lang w:val="en-US"/>
              </w:rPr>
            </w:pPr>
            <w:sdt>
              <w:sdtPr>
                <w:rPr>
                  <w:spacing w:val="-4"/>
                  <w:lang w:val="en-US"/>
                </w:rPr>
                <w:id w:val="396407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26B0" w:rsidRPr="00954DDE">
                  <w:rPr>
                    <w:rFonts w:ascii="MS Gothic" w:eastAsia="MS Gothic" w:hAnsi="MS Gothic"/>
                    <w:spacing w:val="-4"/>
                    <w:lang w:val="en-US"/>
                  </w:rPr>
                  <w:t>☐</w:t>
                </w:r>
              </w:sdtContent>
            </w:sdt>
            <w:r w:rsidR="00670658" w:rsidRPr="00954DDE">
              <w:rPr>
                <w:spacing w:val="-4"/>
                <w:lang w:val="en-US"/>
              </w:rPr>
              <w:t>Ms</w:t>
            </w:r>
            <w:r w:rsidR="00DD26B0" w:rsidRPr="00954DDE">
              <w:rPr>
                <w:rFonts w:ascii="Times New Roman" w:hAnsi="Times New Roman"/>
                <w:lang w:val="en-US"/>
              </w:rPr>
              <w:tab/>
            </w:r>
            <w:sdt>
              <w:sdtPr>
                <w:rPr>
                  <w:rFonts w:ascii="Times New Roman" w:hAnsi="Times New Roman"/>
                  <w:lang w:val="en-US"/>
                </w:rPr>
                <w:id w:val="1597984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26B0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670658" w:rsidRPr="00954DDE">
              <w:rPr>
                <w:spacing w:val="-4"/>
                <w:lang w:val="en-US"/>
              </w:rPr>
              <w:t>Mr</w:t>
            </w:r>
            <w:r w:rsidR="00DD26B0" w:rsidRPr="00954DDE">
              <w:rPr>
                <w:rFonts w:ascii="Times New Roman" w:hAnsi="Times New Roman"/>
                <w:lang w:val="en-US"/>
              </w:rPr>
              <w:tab/>
            </w:r>
            <w:sdt>
              <w:sdtPr>
                <w:rPr>
                  <w:rFonts w:ascii="Times New Roman" w:hAnsi="Times New Roman"/>
                  <w:lang w:val="en-US"/>
                </w:rPr>
                <w:id w:val="-1137876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26B0" w:rsidRPr="00954DDE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proofErr w:type="gramStart"/>
            <w:r w:rsidR="00670658" w:rsidRPr="00954DDE">
              <w:rPr>
                <w:spacing w:val="-4"/>
                <w:lang w:val="en-US"/>
              </w:rPr>
              <w:t>Mx</w:t>
            </w:r>
            <w:r w:rsidR="00DD26B0" w:rsidRPr="00954DDE">
              <w:rPr>
                <w:spacing w:val="-4"/>
                <w:lang w:val="en-US"/>
              </w:rPr>
              <w:t xml:space="preserve"> </w:t>
            </w:r>
            <w:r w:rsidR="00670658" w:rsidRPr="00954DDE">
              <w:rPr>
                <w:spacing w:val="-2"/>
                <w:lang w:val="en-US"/>
              </w:rPr>
              <w:t xml:space="preserve"> Tit</w:t>
            </w:r>
            <w:r w:rsidR="00DD26B0" w:rsidRPr="00954DDE">
              <w:rPr>
                <w:spacing w:val="-2"/>
                <w:lang w:val="en-US"/>
              </w:rPr>
              <w:t>l</w:t>
            </w:r>
            <w:r w:rsidR="00670658" w:rsidRPr="00954DDE">
              <w:rPr>
                <w:spacing w:val="-2"/>
                <w:lang w:val="en-US"/>
              </w:rPr>
              <w:t>e</w:t>
            </w:r>
            <w:proofErr w:type="gramEnd"/>
            <w:r w:rsidR="00DD26B0" w:rsidRPr="00954DDE">
              <w:rPr>
                <w:spacing w:val="-2"/>
                <w:lang w:val="en-US"/>
              </w:rPr>
              <w:t>:</w:t>
            </w:r>
            <w:r w:rsidR="00DD26B0" w:rsidRPr="00954DDE">
              <w:rPr>
                <w:rFonts w:ascii="Times New Roman" w:hAnsi="Times New Roman"/>
                <w:lang w:val="en-US"/>
              </w:rPr>
              <w:t xml:space="preserve"> </w:t>
            </w:r>
            <w:sdt>
              <w:sdtPr>
                <w:rPr>
                  <w:color w:val="808080"/>
                  <w:lang w:val="en-US"/>
                </w:rPr>
                <w:id w:val="-446615729"/>
                <w:placeholder>
                  <w:docPart w:val="C7F7162F5D47469EA801C816C4B19118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  <w:p w14:paraId="7140699E" w14:textId="67645852" w:rsidR="00DD26B0" w:rsidRPr="00954DDE" w:rsidRDefault="00670658" w:rsidP="002B1CA0">
            <w:pPr>
              <w:pStyle w:val="TableParagraph"/>
              <w:tabs>
                <w:tab w:val="left" w:pos="332"/>
                <w:tab w:val="left" w:pos="1242"/>
                <w:tab w:val="left" w:pos="2135"/>
                <w:tab w:val="left" w:pos="3654"/>
              </w:tabs>
              <w:spacing w:before="5"/>
              <w:ind w:left="331"/>
              <w:rPr>
                <w:lang w:val="en-US"/>
              </w:rPr>
            </w:pPr>
            <w:r w:rsidRPr="00954DDE">
              <w:rPr>
                <w:lang w:val="en-US"/>
              </w:rPr>
              <w:t>Family name, given name</w:t>
            </w:r>
            <w:r w:rsidR="00DD26B0" w:rsidRPr="00954DDE">
              <w:rPr>
                <w:spacing w:val="-2"/>
                <w:lang w:val="en-US"/>
              </w:rPr>
              <w:t xml:space="preserve">: </w:t>
            </w:r>
            <w:sdt>
              <w:sdtPr>
                <w:rPr>
                  <w:color w:val="808080"/>
                  <w:lang w:val="en-US"/>
                </w:rPr>
                <w:id w:val="1279452006"/>
                <w:placeholder>
                  <w:docPart w:val="C7F7162F5D47469EA801C816C4B19118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  <w:tr w:rsidR="00DD26B0" w:rsidRPr="00CB4152" w14:paraId="580876BB" w14:textId="77777777" w:rsidTr="002B1CA0">
        <w:trPr>
          <w:trHeight w:val="652"/>
        </w:trPr>
        <w:tc>
          <w:tcPr>
            <w:tcW w:w="4410" w:type="dxa"/>
          </w:tcPr>
          <w:p w14:paraId="39CEC92C" w14:textId="77777777" w:rsidR="00DD26B0" w:rsidRPr="002B4009" w:rsidRDefault="00DD26B0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spacing w:val="-2"/>
                <w:lang w:val="en-US"/>
              </w:rPr>
              <w:t>Position:</w:t>
            </w:r>
          </w:p>
        </w:tc>
        <w:sdt>
          <w:sdtPr>
            <w:rPr>
              <w:color w:val="808080"/>
              <w:lang w:val="en-US"/>
            </w:rPr>
            <w:id w:val="886382266"/>
            <w:placeholder>
              <w:docPart w:val="C7F7162F5D47469EA801C816C4B19118"/>
            </w:placeholder>
            <w:text/>
          </w:sdtPr>
          <w:sdtEndPr/>
          <w:sdtContent>
            <w:tc>
              <w:tcPr>
                <w:tcW w:w="5518" w:type="dxa"/>
              </w:tcPr>
              <w:p w14:paraId="4D0871F4" w14:textId="544D0FBA" w:rsidR="00DD26B0" w:rsidRPr="00954DDE" w:rsidRDefault="00954DDE" w:rsidP="002B1CA0">
                <w:pPr>
                  <w:pStyle w:val="TableParagraph"/>
                  <w:rPr>
                    <w:rFonts w:ascii="Times New Roman"/>
                    <w:sz w:val="20"/>
                    <w:lang w:val="en-US"/>
                  </w:rPr>
                </w:pPr>
                <w:r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p>
            </w:tc>
          </w:sdtContent>
        </w:sdt>
      </w:tr>
      <w:tr w:rsidR="00DD26B0" w:rsidRPr="00CB4152" w14:paraId="491586F9" w14:textId="77777777" w:rsidTr="002B1CA0">
        <w:trPr>
          <w:trHeight w:val="810"/>
        </w:trPr>
        <w:tc>
          <w:tcPr>
            <w:tcW w:w="4410" w:type="dxa"/>
          </w:tcPr>
          <w:p w14:paraId="57BFBCA6" w14:textId="04103B6E" w:rsidR="00DD26B0" w:rsidRPr="002B4009" w:rsidRDefault="00670658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spacing w:val="-2"/>
                <w:lang w:val="en-US"/>
              </w:rPr>
              <w:t>Em</w:t>
            </w:r>
            <w:r w:rsidR="00DD26B0" w:rsidRPr="002B4009">
              <w:rPr>
                <w:spacing w:val="-4"/>
                <w:lang w:val="en-US"/>
              </w:rPr>
              <w:t>ail:</w:t>
            </w:r>
          </w:p>
        </w:tc>
        <w:tc>
          <w:tcPr>
            <w:tcW w:w="5518" w:type="dxa"/>
          </w:tcPr>
          <w:p w14:paraId="71B5088A" w14:textId="722B4735" w:rsidR="00DD26B0" w:rsidRPr="00954DDE" w:rsidRDefault="009A5B3A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  <w:sdt>
              <w:sdtPr>
                <w:rPr>
                  <w:color w:val="808080"/>
                  <w:lang w:val="en-US"/>
                </w:rPr>
                <w:id w:val="568085898"/>
                <w:placeholder>
                  <w:docPart w:val="C7F7162F5D47469EA801C816C4B19118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  <w:tr w:rsidR="00DD26B0" w:rsidRPr="002B4009" w14:paraId="78916589" w14:textId="77777777" w:rsidTr="002B1CA0">
        <w:trPr>
          <w:trHeight w:val="810"/>
        </w:trPr>
        <w:tc>
          <w:tcPr>
            <w:tcW w:w="4410" w:type="dxa"/>
          </w:tcPr>
          <w:p w14:paraId="3CC8DC04" w14:textId="15DABA28" w:rsidR="007834B1" w:rsidRDefault="007834B1" w:rsidP="006F3BA1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000B6C">
              <w:rPr>
                <w:lang w:val="en-US"/>
              </w:rPr>
              <w:t>I confirm that the</w:t>
            </w:r>
            <w:r w:rsidR="006F3BA1">
              <w:rPr>
                <w:lang w:val="en-US"/>
              </w:rPr>
              <w:t xml:space="preserve"> Palestinian</w:t>
            </w:r>
            <w:r w:rsidRPr="00000B6C">
              <w:rPr>
                <w:lang w:val="en-US"/>
              </w:rPr>
              <w:t xml:space="preserve"> municipality will provide personnel and organizational support</w:t>
            </w:r>
            <w:r w:rsidR="00D9566C" w:rsidRPr="00000B6C">
              <w:rPr>
                <w:lang w:val="en-US"/>
              </w:rPr>
              <w:t xml:space="preserve"> for the implementation of the </w:t>
            </w:r>
            <w:r w:rsidR="00CB4152">
              <w:rPr>
                <w:lang w:val="en-US"/>
              </w:rPr>
              <w:t xml:space="preserve">vitual </w:t>
            </w:r>
            <w:r w:rsidR="00D9566C" w:rsidRPr="00000B6C">
              <w:rPr>
                <w:lang w:val="en-US"/>
              </w:rPr>
              <w:t>hosting</w:t>
            </w:r>
            <w:r w:rsidRPr="00000B6C">
              <w:rPr>
                <w:lang w:val="en-US"/>
              </w:rPr>
              <w:t xml:space="preserve"> exchange described above.</w:t>
            </w:r>
          </w:p>
          <w:p w14:paraId="49B88CD0" w14:textId="77777777" w:rsidR="007834B1" w:rsidRDefault="007834B1" w:rsidP="00DD26B0">
            <w:pPr>
              <w:pStyle w:val="TableParagraph"/>
              <w:spacing w:before="16"/>
              <w:ind w:left="110"/>
              <w:rPr>
                <w:lang w:val="en-US"/>
              </w:rPr>
            </w:pPr>
          </w:p>
          <w:p w14:paraId="59E7ED93" w14:textId="7BFA9790" w:rsidR="00DD26B0" w:rsidRPr="00DB7116" w:rsidRDefault="00DD26B0" w:rsidP="004F49D5">
            <w:pPr>
              <w:pStyle w:val="TableParagraph"/>
              <w:spacing w:before="16"/>
              <w:rPr>
                <w:spacing w:val="-2"/>
                <w:lang w:val="en-US"/>
              </w:rPr>
            </w:pPr>
          </w:p>
        </w:tc>
        <w:tc>
          <w:tcPr>
            <w:tcW w:w="5518" w:type="dxa"/>
          </w:tcPr>
          <w:p w14:paraId="3192088E" w14:textId="7C226D25" w:rsidR="00DD26B0" w:rsidRPr="00DB7116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4FC2235F" w14:textId="65D3C1F6" w:rsidR="00DD26B0" w:rsidRPr="00DB7116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07C4DB07" w14:textId="26135B29" w:rsidR="00DD26B0" w:rsidRPr="00DB7116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4F9CEF89" w14:textId="77777777" w:rsidR="00DD26B0" w:rsidRPr="00DB7116" w:rsidRDefault="00DD26B0" w:rsidP="002B1CA0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  <w:p w14:paraId="4A5EF57E" w14:textId="77777777" w:rsidR="00DD26B0" w:rsidRPr="002B4009" w:rsidRDefault="00DD26B0" w:rsidP="002B1CA0">
            <w:pPr>
              <w:rPr>
                <w:lang w:val="en-US"/>
              </w:rPr>
            </w:pPr>
            <w:r w:rsidRPr="00DB7116">
              <w:rPr>
                <w:lang w:val="en-US"/>
              </w:rPr>
              <w:t xml:space="preserve">           </w:t>
            </w:r>
            <w:r w:rsidRPr="002B4009">
              <w:rPr>
                <w:lang w:val="en-US"/>
              </w:rPr>
              <w:t>_______________________________________</w:t>
            </w:r>
          </w:p>
          <w:p w14:paraId="37FCCEAC" w14:textId="5234E1D2" w:rsidR="00DD26B0" w:rsidRPr="002B4009" w:rsidRDefault="007834B1" w:rsidP="002B1CA0">
            <w:pPr>
              <w:jc w:val="center"/>
              <w:rPr>
                <w:lang w:val="en-US"/>
              </w:rPr>
            </w:pPr>
            <w:r>
              <w:rPr>
                <w:sz w:val="20"/>
                <w:lang w:val="en-US"/>
              </w:rPr>
              <w:t>Signature</w:t>
            </w:r>
          </w:p>
        </w:tc>
      </w:tr>
      <w:tr w:rsidR="00DD26B0" w:rsidRPr="00CB4152" w14:paraId="7F988D9E" w14:textId="77777777" w:rsidTr="002B1CA0">
        <w:trPr>
          <w:trHeight w:val="810"/>
        </w:trPr>
        <w:tc>
          <w:tcPr>
            <w:tcW w:w="4410" w:type="dxa"/>
          </w:tcPr>
          <w:p w14:paraId="7CF13CCA" w14:textId="4BB054CC" w:rsidR="00DD26B0" w:rsidRPr="002B4009" w:rsidRDefault="00670658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  <w:r>
              <w:rPr>
                <w:lang w:val="en-US"/>
              </w:rPr>
              <w:t>Place</w:t>
            </w:r>
          </w:p>
          <w:p w14:paraId="4DB613AF" w14:textId="77777777" w:rsidR="00DD26B0" w:rsidRPr="002B4009" w:rsidRDefault="00DD26B0" w:rsidP="002B1CA0">
            <w:pPr>
              <w:pStyle w:val="TableParagraph"/>
              <w:spacing w:before="16"/>
              <w:ind w:left="110"/>
              <w:rPr>
                <w:lang w:val="en-US"/>
              </w:rPr>
            </w:pPr>
          </w:p>
          <w:p w14:paraId="5D1DF59E" w14:textId="6285E2DE" w:rsidR="00DD26B0" w:rsidRPr="002B4009" w:rsidRDefault="00DD26B0" w:rsidP="00670658">
            <w:pPr>
              <w:pStyle w:val="TableParagraph"/>
              <w:spacing w:before="16"/>
              <w:ind w:left="110"/>
              <w:rPr>
                <w:lang w:val="en-US"/>
              </w:rPr>
            </w:pPr>
            <w:r w:rsidRPr="002B4009">
              <w:rPr>
                <w:lang w:val="en-US"/>
              </w:rPr>
              <w:t>Dat</w:t>
            </w:r>
            <w:r w:rsidR="00670658">
              <w:rPr>
                <w:lang w:val="en-US"/>
              </w:rPr>
              <w:t>e</w:t>
            </w:r>
          </w:p>
        </w:tc>
        <w:tc>
          <w:tcPr>
            <w:tcW w:w="5518" w:type="dxa"/>
          </w:tcPr>
          <w:p w14:paraId="61648E74" w14:textId="0E2442DC" w:rsidR="00DD26B0" w:rsidRPr="00954DDE" w:rsidRDefault="009A5B3A" w:rsidP="002B1CA0">
            <w:pPr>
              <w:pStyle w:val="TableParagraph"/>
              <w:tabs>
                <w:tab w:val="right" w:pos="5508"/>
              </w:tabs>
              <w:rPr>
                <w:rFonts w:ascii="Times New Roman"/>
                <w:sz w:val="20"/>
                <w:lang w:val="en-US"/>
              </w:rPr>
            </w:pPr>
            <w:sdt>
              <w:sdtPr>
                <w:rPr>
                  <w:color w:val="808080"/>
                  <w:lang w:val="en-US"/>
                </w:rPr>
                <w:id w:val="119889314"/>
                <w:placeholder>
                  <w:docPart w:val="24485E3BADC5442D8C8F2C17F749A13B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  <w:r w:rsidR="00DD26B0" w:rsidRPr="00954DDE">
              <w:rPr>
                <w:rFonts w:ascii="Times New Roman"/>
                <w:sz w:val="20"/>
                <w:lang w:val="en-US"/>
              </w:rPr>
              <w:tab/>
            </w:r>
          </w:p>
          <w:p w14:paraId="69B9F319" w14:textId="77777777" w:rsidR="00DD26B0" w:rsidRPr="00954DDE" w:rsidRDefault="00DD26B0" w:rsidP="002B1CA0">
            <w:pPr>
              <w:rPr>
                <w:lang w:val="en-US"/>
              </w:rPr>
            </w:pPr>
          </w:p>
          <w:p w14:paraId="1DAFE2B2" w14:textId="278D278F" w:rsidR="00DD26B0" w:rsidRPr="00954DDE" w:rsidRDefault="009A5B3A" w:rsidP="002B1CA0">
            <w:pPr>
              <w:tabs>
                <w:tab w:val="left" w:pos="240"/>
                <w:tab w:val="center" w:pos="2754"/>
              </w:tabs>
              <w:rPr>
                <w:lang w:val="en-US"/>
              </w:rPr>
            </w:pPr>
            <w:sdt>
              <w:sdtPr>
                <w:rPr>
                  <w:color w:val="808080"/>
                  <w:lang w:val="en-US"/>
                </w:rPr>
                <w:id w:val="1497381489"/>
                <w:placeholder>
                  <w:docPart w:val="E9217DC4F0144454A239BF308F05F4C1"/>
                </w:placeholder>
                <w:text/>
              </w:sdtPr>
              <w:sdtEndPr/>
              <w:sdtContent>
                <w:r w:rsidR="00954DDE" w:rsidRPr="00954DDE">
                  <w:rPr>
                    <w:color w:val="808080"/>
                    <w:lang w:val="en-US"/>
                  </w:rPr>
                  <w:t xml:space="preserve"> Click or type here to enter text. </w:t>
                </w:r>
              </w:sdtContent>
            </w:sdt>
          </w:p>
        </w:tc>
      </w:tr>
    </w:tbl>
    <w:p w14:paraId="1A7DE721" w14:textId="77777777" w:rsidR="00DD26B0" w:rsidRPr="00954DDE" w:rsidRDefault="00DD26B0" w:rsidP="00DD26B0">
      <w:pPr>
        <w:pStyle w:val="Textkrper"/>
        <w:spacing w:before="10"/>
        <w:rPr>
          <w:sz w:val="21"/>
          <w:lang w:val="en-US"/>
        </w:rPr>
      </w:pPr>
    </w:p>
    <w:p w14:paraId="2BFE295E" w14:textId="2F35638F" w:rsidR="00450B08" w:rsidRPr="004F49D5" w:rsidRDefault="00450B08" w:rsidP="004F49D5">
      <w:pPr>
        <w:rPr>
          <w:spacing w:val="-5"/>
          <w:sz w:val="16"/>
          <w:lang w:val="en-US"/>
        </w:rPr>
      </w:pPr>
      <w:bookmarkStart w:id="0" w:name="_GoBack"/>
      <w:bookmarkEnd w:id="0"/>
    </w:p>
    <w:sectPr w:rsidR="00450B08" w:rsidRPr="004F49D5">
      <w:footerReference w:type="default" r:id="rId9"/>
      <w:pgSz w:w="11900" w:h="16840"/>
      <w:pgMar w:top="1360" w:right="740" w:bottom="1200" w:left="1160" w:header="0" w:footer="9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F9C53B" w14:textId="77777777" w:rsidR="00B02D32" w:rsidRDefault="00B02D32">
      <w:r>
        <w:separator/>
      </w:r>
    </w:p>
  </w:endnote>
  <w:endnote w:type="continuationSeparator" w:id="0">
    <w:p w14:paraId="0D4ED531" w14:textId="77777777" w:rsidR="00B02D32" w:rsidRDefault="00B02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39C25" w14:textId="0D337436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5E041987" w14:textId="1C321544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5DFA1338" w14:textId="359D67FB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33645F73" w14:textId="77777777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3E6FD61C" w14:textId="6DC047F8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37807606" w14:textId="77777777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6C988DBB" w14:textId="77777777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23A956E6" w14:textId="77777777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2D7D619E" w14:textId="43D65748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0945576A" w14:textId="77777777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15E8D381" w14:textId="4149D230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3D10FC4D" w14:textId="7C591FA1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126F2C7D" w14:textId="77777777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7FF8808A" w14:textId="77777777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669B4CDA" w14:textId="77777777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2AD5801C" w14:textId="156A0856" w:rsidR="002E042B" w:rsidRDefault="002E042B" w:rsidP="002E042B">
    <w:pPr>
      <w:pStyle w:val="Textkrper"/>
      <w:tabs>
        <w:tab w:val="left" w:pos="7035"/>
      </w:tabs>
      <w:spacing w:line="14" w:lineRule="auto"/>
      <w:rPr>
        <w:sz w:val="20"/>
      </w:rPr>
    </w:pPr>
  </w:p>
  <w:p w14:paraId="03BBCEF6" w14:textId="3EB0BDA1" w:rsidR="00485C94" w:rsidRDefault="006059E3" w:rsidP="002E042B">
    <w:pPr>
      <w:pStyle w:val="Textkrper"/>
      <w:tabs>
        <w:tab w:val="left" w:pos="7035"/>
      </w:tabs>
      <w:spacing w:line="14" w:lineRule="auto"/>
      <w:rPr>
        <w:sz w:val="20"/>
      </w:rPr>
    </w:pPr>
    <w:r>
      <w:rPr>
        <w:noProof/>
        <w:sz w:val="20"/>
      </w:rPr>
      <w:pict w14:anchorId="4326E0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498.75pt;height:44.25pt;mso-width-percent:0;mso-height-percent:0;mso-width-percent:0;mso-height-percent:0">
          <v:imagedata r:id="rId1" o:title="EG_SKEW_BMZ_MBEIM-NRW_ENG"/>
        </v:shape>
      </w:pict>
    </w:r>
    <w:r w:rsidR="00485C94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4C91A9F" wp14:editId="03EB24A9">
              <wp:simplePos x="0" y="0"/>
              <wp:positionH relativeFrom="page">
                <wp:posOffset>3431569</wp:posOffset>
              </wp:positionH>
              <wp:positionV relativeFrom="bottomMargin">
                <wp:align>top</wp:align>
              </wp:positionV>
              <wp:extent cx="1099334" cy="154112"/>
              <wp:effectExtent l="0" t="0" r="5715" b="1778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9334" cy="15411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E532C" w14:textId="361D9C07" w:rsidR="00485C94" w:rsidRDefault="00485C94" w:rsidP="00DD26B0">
                          <w:pPr>
                            <w:pStyle w:val="Textkrper"/>
                            <w:spacing w:line="245" w:lineRule="exact"/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C91A9F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270.2pt;margin-top:0;width:86.55pt;height:12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" filled="f" stroked="f">
              <v:textbox inset="0,0,0,0">
                <w:txbxContent>
                  <w:p w14:paraId="601E532C" w14:textId="361D9C07" w:rsidR="00485C94" w:rsidRDefault="00485C94" w:rsidP="00DD26B0">
                    <w:pPr>
                      <w:pStyle w:val="Textkrper"/>
                      <w:spacing w:line="245" w:lineRule="exact"/>
                      <w:rPr>
                        <w:b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CFCAC4" w14:textId="77777777" w:rsidR="00B02D32" w:rsidRDefault="00B02D32">
      <w:r>
        <w:separator/>
      </w:r>
    </w:p>
  </w:footnote>
  <w:footnote w:type="continuationSeparator" w:id="0">
    <w:p w14:paraId="24645145" w14:textId="77777777" w:rsidR="00B02D32" w:rsidRDefault="00B02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E4AF2"/>
    <w:multiLevelType w:val="hybridMultilevel"/>
    <w:tmpl w:val="E3A27574"/>
    <w:lvl w:ilvl="0" w:tplc="3EFE129C">
      <w:numFmt w:val="bullet"/>
      <w:lvlText w:val="☐"/>
      <w:lvlJc w:val="left"/>
      <w:pPr>
        <w:ind w:left="331" w:hanging="22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0"/>
        <w:szCs w:val="20"/>
        <w:lang w:val="de-DE" w:eastAsia="en-US" w:bidi="ar-SA"/>
      </w:rPr>
    </w:lvl>
    <w:lvl w:ilvl="1" w:tplc="5C1C1D8C">
      <w:numFmt w:val="bullet"/>
      <w:lvlText w:val="•"/>
      <w:lvlJc w:val="left"/>
      <w:pPr>
        <w:ind w:left="1240" w:hanging="222"/>
      </w:pPr>
      <w:rPr>
        <w:rFonts w:hint="default"/>
        <w:lang w:val="de-DE" w:eastAsia="en-US" w:bidi="ar-SA"/>
      </w:rPr>
    </w:lvl>
    <w:lvl w:ilvl="2" w:tplc="E29E80EC">
      <w:numFmt w:val="bullet"/>
      <w:lvlText w:val="•"/>
      <w:lvlJc w:val="left"/>
      <w:pPr>
        <w:ind w:left="2141" w:hanging="222"/>
      </w:pPr>
      <w:rPr>
        <w:rFonts w:hint="default"/>
        <w:lang w:val="de-DE" w:eastAsia="en-US" w:bidi="ar-SA"/>
      </w:rPr>
    </w:lvl>
    <w:lvl w:ilvl="3" w:tplc="5344AA02">
      <w:numFmt w:val="bullet"/>
      <w:lvlText w:val="•"/>
      <w:lvlJc w:val="left"/>
      <w:pPr>
        <w:ind w:left="3041" w:hanging="222"/>
      </w:pPr>
      <w:rPr>
        <w:rFonts w:hint="default"/>
        <w:lang w:val="de-DE" w:eastAsia="en-US" w:bidi="ar-SA"/>
      </w:rPr>
    </w:lvl>
    <w:lvl w:ilvl="4" w:tplc="C148979E">
      <w:numFmt w:val="bullet"/>
      <w:lvlText w:val="•"/>
      <w:lvlJc w:val="left"/>
      <w:pPr>
        <w:ind w:left="3942" w:hanging="222"/>
      </w:pPr>
      <w:rPr>
        <w:rFonts w:hint="default"/>
        <w:lang w:val="de-DE" w:eastAsia="en-US" w:bidi="ar-SA"/>
      </w:rPr>
    </w:lvl>
    <w:lvl w:ilvl="5" w:tplc="31F28864">
      <w:numFmt w:val="bullet"/>
      <w:lvlText w:val="•"/>
      <w:lvlJc w:val="left"/>
      <w:pPr>
        <w:ind w:left="4843" w:hanging="222"/>
      </w:pPr>
      <w:rPr>
        <w:rFonts w:hint="default"/>
        <w:lang w:val="de-DE" w:eastAsia="en-US" w:bidi="ar-SA"/>
      </w:rPr>
    </w:lvl>
    <w:lvl w:ilvl="6" w:tplc="C92C4A92">
      <w:numFmt w:val="bullet"/>
      <w:lvlText w:val="•"/>
      <w:lvlJc w:val="left"/>
      <w:pPr>
        <w:ind w:left="5743" w:hanging="222"/>
      </w:pPr>
      <w:rPr>
        <w:rFonts w:hint="default"/>
        <w:lang w:val="de-DE" w:eastAsia="en-US" w:bidi="ar-SA"/>
      </w:rPr>
    </w:lvl>
    <w:lvl w:ilvl="7" w:tplc="22F42E28">
      <w:numFmt w:val="bullet"/>
      <w:lvlText w:val="•"/>
      <w:lvlJc w:val="left"/>
      <w:pPr>
        <w:ind w:left="6644" w:hanging="222"/>
      </w:pPr>
      <w:rPr>
        <w:rFonts w:hint="default"/>
        <w:lang w:val="de-DE" w:eastAsia="en-US" w:bidi="ar-SA"/>
      </w:rPr>
    </w:lvl>
    <w:lvl w:ilvl="8" w:tplc="26CA6462">
      <w:numFmt w:val="bullet"/>
      <w:lvlText w:val="•"/>
      <w:lvlJc w:val="left"/>
      <w:pPr>
        <w:ind w:left="7544" w:hanging="222"/>
      </w:pPr>
      <w:rPr>
        <w:rFonts w:hint="default"/>
        <w:lang w:val="de-DE" w:eastAsia="en-US" w:bidi="ar-SA"/>
      </w:rPr>
    </w:lvl>
  </w:abstractNum>
  <w:abstractNum w:abstractNumId="1" w15:restartNumberingAfterBreak="0">
    <w:nsid w:val="02A92A2A"/>
    <w:multiLevelType w:val="hybridMultilevel"/>
    <w:tmpl w:val="5FC0DA68"/>
    <w:lvl w:ilvl="0" w:tplc="D98080B4">
      <w:start w:val="1"/>
      <w:numFmt w:val="upperLetter"/>
      <w:lvlText w:val="%1."/>
      <w:lvlJc w:val="left"/>
      <w:pPr>
        <w:ind w:left="784" w:hanging="358"/>
      </w:pPr>
      <w:rPr>
        <w:rFonts w:ascii="Calibri" w:eastAsia="Calibri" w:hAnsi="Calibri" w:cs="Calibri" w:hint="default"/>
        <w:b/>
        <w:bCs/>
        <w:i w:val="0"/>
        <w:iCs w:val="0"/>
        <w:w w:val="100"/>
        <w:sz w:val="28"/>
        <w:szCs w:val="28"/>
        <w:lang w:val="de-DE" w:eastAsia="en-US" w:bidi="ar-SA"/>
      </w:rPr>
    </w:lvl>
    <w:lvl w:ilvl="1" w:tplc="FCCCCE3C">
      <w:start w:val="1"/>
      <w:numFmt w:val="upperRoman"/>
      <w:lvlText w:val="%2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2" w:tplc="8808FD82">
      <w:numFmt w:val="bullet"/>
      <w:lvlText w:val="•"/>
      <w:lvlJc w:val="left"/>
      <w:pPr>
        <w:ind w:left="1715" w:hanging="413"/>
      </w:pPr>
      <w:rPr>
        <w:rFonts w:hint="default"/>
        <w:lang w:val="de-DE" w:eastAsia="en-US" w:bidi="ar-SA"/>
      </w:rPr>
    </w:lvl>
    <w:lvl w:ilvl="3" w:tplc="07104EFE">
      <w:numFmt w:val="bullet"/>
      <w:lvlText w:val="•"/>
      <w:lvlJc w:val="left"/>
      <w:pPr>
        <w:ind w:left="2751" w:hanging="413"/>
      </w:pPr>
      <w:rPr>
        <w:rFonts w:hint="default"/>
        <w:lang w:val="de-DE" w:eastAsia="en-US" w:bidi="ar-SA"/>
      </w:rPr>
    </w:lvl>
    <w:lvl w:ilvl="4" w:tplc="ED964A78">
      <w:numFmt w:val="bullet"/>
      <w:lvlText w:val="•"/>
      <w:lvlJc w:val="left"/>
      <w:pPr>
        <w:ind w:left="3786" w:hanging="413"/>
      </w:pPr>
      <w:rPr>
        <w:rFonts w:hint="default"/>
        <w:lang w:val="de-DE" w:eastAsia="en-US" w:bidi="ar-SA"/>
      </w:rPr>
    </w:lvl>
    <w:lvl w:ilvl="5" w:tplc="563CC618">
      <w:numFmt w:val="bullet"/>
      <w:lvlText w:val="•"/>
      <w:lvlJc w:val="left"/>
      <w:pPr>
        <w:ind w:left="4822" w:hanging="413"/>
      </w:pPr>
      <w:rPr>
        <w:rFonts w:hint="default"/>
        <w:lang w:val="de-DE" w:eastAsia="en-US" w:bidi="ar-SA"/>
      </w:rPr>
    </w:lvl>
    <w:lvl w:ilvl="6" w:tplc="032606E8">
      <w:numFmt w:val="bullet"/>
      <w:lvlText w:val="•"/>
      <w:lvlJc w:val="left"/>
      <w:pPr>
        <w:ind w:left="5857" w:hanging="413"/>
      </w:pPr>
      <w:rPr>
        <w:rFonts w:hint="default"/>
        <w:lang w:val="de-DE" w:eastAsia="en-US" w:bidi="ar-SA"/>
      </w:rPr>
    </w:lvl>
    <w:lvl w:ilvl="7" w:tplc="3D542374">
      <w:numFmt w:val="bullet"/>
      <w:lvlText w:val="•"/>
      <w:lvlJc w:val="left"/>
      <w:pPr>
        <w:ind w:left="6893" w:hanging="413"/>
      </w:pPr>
      <w:rPr>
        <w:rFonts w:hint="default"/>
        <w:lang w:val="de-DE" w:eastAsia="en-US" w:bidi="ar-SA"/>
      </w:rPr>
    </w:lvl>
    <w:lvl w:ilvl="8" w:tplc="6122B5EA">
      <w:numFmt w:val="bullet"/>
      <w:lvlText w:val="•"/>
      <w:lvlJc w:val="left"/>
      <w:pPr>
        <w:ind w:left="7928" w:hanging="413"/>
      </w:pPr>
      <w:rPr>
        <w:rFonts w:hint="default"/>
        <w:lang w:val="de-DE" w:eastAsia="en-US" w:bidi="ar-SA"/>
      </w:rPr>
    </w:lvl>
  </w:abstractNum>
  <w:abstractNum w:abstractNumId="2" w15:restartNumberingAfterBreak="0">
    <w:nsid w:val="0370133F"/>
    <w:multiLevelType w:val="hybridMultilevel"/>
    <w:tmpl w:val="12FCCDA8"/>
    <w:lvl w:ilvl="0" w:tplc="D98080B4">
      <w:start w:val="1"/>
      <w:numFmt w:val="upperLetter"/>
      <w:lvlText w:val="%1."/>
      <w:lvlJc w:val="left"/>
      <w:pPr>
        <w:ind w:left="784" w:hanging="358"/>
      </w:pPr>
      <w:rPr>
        <w:rFonts w:ascii="Calibri" w:eastAsia="Calibri" w:hAnsi="Calibri" w:cs="Calibri" w:hint="default"/>
        <w:b/>
        <w:bCs/>
        <w:i w:val="0"/>
        <w:iCs w:val="0"/>
        <w:w w:val="100"/>
        <w:sz w:val="28"/>
        <w:szCs w:val="28"/>
        <w:lang w:val="de-DE" w:eastAsia="en-US" w:bidi="ar-SA"/>
      </w:rPr>
    </w:lvl>
    <w:lvl w:ilvl="1" w:tplc="FCCCCE3C">
      <w:start w:val="1"/>
      <w:numFmt w:val="upperRoman"/>
      <w:lvlText w:val="%2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2" w:tplc="8808FD82">
      <w:numFmt w:val="bullet"/>
      <w:lvlText w:val="•"/>
      <w:lvlJc w:val="left"/>
      <w:pPr>
        <w:ind w:left="1715" w:hanging="413"/>
      </w:pPr>
      <w:rPr>
        <w:rFonts w:hint="default"/>
        <w:lang w:val="de-DE" w:eastAsia="en-US" w:bidi="ar-SA"/>
      </w:rPr>
    </w:lvl>
    <w:lvl w:ilvl="3" w:tplc="07104EFE">
      <w:numFmt w:val="bullet"/>
      <w:lvlText w:val="•"/>
      <w:lvlJc w:val="left"/>
      <w:pPr>
        <w:ind w:left="2751" w:hanging="413"/>
      </w:pPr>
      <w:rPr>
        <w:rFonts w:hint="default"/>
        <w:lang w:val="de-DE" w:eastAsia="en-US" w:bidi="ar-SA"/>
      </w:rPr>
    </w:lvl>
    <w:lvl w:ilvl="4" w:tplc="ED964A78">
      <w:numFmt w:val="bullet"/>
      <w:lvlText w:val="•"/>
      <w:lvlJc w:val="left"/>
      <w:pPr>
        <w:ind w:left="3786" w:hanging="413"/>
      </w:pPr>
      <w:rPr>
        <w:rFonts w:hint="default"/>
        <w:lang w:val="de-DE" w:eastAsia="en-US" w:bidi="ar-SA"/>
      </w:rPr>
    </w:lvl>
    <w:lvl w:ilvl="5" w:tplc="563CC618">
      <w:numFmt w:val="bullet"/>
      <w:lvlText w:val="•"/>
      <w:lvlJc w:val="left"/>
      <w:pPr>
        <w:ind w:left="4822" w:hanging="413"/>
      </w:pPr>
      <w:rPr>
        <w:rFonts w:hint="default"/>
        <w:lang w:val="de-DE" w:eastAsia="en-US" w:bidi="ar-SA"/>
      </w:rPr>
    </w:lvl>
    <w:lvl w:ilvl="6" w:tplc="032606E8">
      <w:numFmt w:val="bullet"/>
      <w:lvlText w:val="•"/>
      <w:lvlJc w:val="left"/>
      <w:pPr>
        <w:ind w:left="5857" w:hanging="413"/>
      </w:pPr>
      <w:rPr>
        <w:rFonts w:hint="default"/>
        <w:lang w:val="de-DE" w:eastAsia="en-US" w:bidi="ar-SA"/>
      </w:rPr>
    </w:lvl>
    <w:lvl w:ilvl="7" w:tplc="3D542374">
      <w:numFmt w:val="bullet"/>
      <w:lvlText w:val="•"/>
      <w:lvlJc w:val="left"/>
      <w:pPr>
        <w:ind w:left="6893" w:hanging="413"/>
      </w:pPr>
      <w:rPr>
        <w:rFonts w:hint="default"/>
        <w:lang w:val="de-DE" w:eastAsia="en-US" w:bidi="ar-SA"/>
      </w:rPr>
    </w:lvl>
    <w:lvl w:ilvl="8" w:tplc="6122B5EA">
      <w:numFmt w:val="bullet"/>
      <w:lvlText w:val="•"/>
      <w:lvlJc w:val="left"/>
      <w:pPr>
        <w:ind w:left="7928" w:hanging="413"/>
      </w:pPr>
      <w:rPr>
        <w:rFonts w:hint="default"/>
        <w:lang w:val="de-DE" w:eastAsia="en-US" w:bidi="ar-SA"/>
      </w:rPr>
    </w:lvl>
  </w:abstractNum>
  <w:abstractNum w:abstractNumId="3" w15:restartNumberingAfterBreak="0">
    <w:nsid w:val="04D0472A"/>
    <w:multiLevelType w:val="hybridMultilevel"/>
    <w:tmpl w:val="964C7D88"/>
    <w:lvl w:ilvl="0" w:tplc="4C527C94">
      <w:numFmt w:val="bullet"/>
      <w:lvlText w:val=""/>
      <w:lvlJc w:val="left"/>
      <w:pPr>
        <w:ind w:left="61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D0143AC6">
      <w:numFmt w:val="bullet"/>
      <w:lvlText w:val="•"/>
      <w:lvlJc w:val="left"/>
      <w:pPr>
        <w:ind w:left="1558" w:hanging="360"/>
      </w:pPr>
      <w:rPr>
        <w:rFonts w:hint="default"/>
        <w:lang w:val="de-DE" w:eastAsia="en-US" w:bidi="ar-SA"/>
      </w:rPr>
    </w:lvl>
    <w:lvl w:ilvl="2" w:tplc="3E047760">
      <w:numFmt w:val="bullet"/>
      <w:lvlText w:val="•"/>
      <w:lvlJc w:val="left"/>
      <w:pPr>
        <w:ind w:left="2496" w:hanging="360"/>
      </w:pPr>
      <w:rPr>
        <w:rFonts w:hint="default"/>
        <w:lang w:val="de-DE" w:eastAsia="en-US" w:bidi="ar-SA"/>
      </w:rPr>
    </w:lvl>
    <w:lvl w:ilvl="3" w:tplc="24A2B49A">
      <w:numFmt w:val="bullet"/>
      <w:lvlText w:val="•"/>
      <w:lvlJc w:val="left"/>
      <w:pPr>
        <w:ind w:left="3434" w:hanging="360"/>
      </w:pPr>
      <w:rPr>
        <w:rFonts w:hint="default"/>
        <w:lang w:val="de-DE" w:eastAsia="en-US" w:bidi="ar-SA"/>
      </w:rPr>
    </w:lvl>
    <w:lvl w:ilvl="4" w:tplc="E85CD43E">
      <w:numFmt w:val="bullet"/>
      <w:lvlText w:val="•"/>
      <w:lvlJc w:val="left"/>
      <w:pPr>
        <w:ind w:left="4372" w:hanging="360"/>
      </w:pPr>
      <w:rPr>
        <w:rFonts w:hint="default"/>
        <w:lang w:val="de-DE" w:eastAsia="en-US" w:bidi="ar-SA"/>
      </w:rPr>
    </w:lvl>
    <w:lvl w:ilvl="5" w:tplc="F72CF526">
      <w:numFmt w:val="bullet"/>
      <w:lvlText w:val="•"/>
      <w:lvlJc w:val="left"/>
      <w:pPr>
        <w:ind w:left="5310" w:hanging="360"/>
      </w:pPr>
      <w:rPr>
        <w:rFonts w:hint="default"/>
        <w:lang w:val="de-DE" w:eastAsia="en-US" w:bidi="ar-SA"/>
      </w:rPr>
    </w:lvl>
    <w:lvl w:ilvl="6" w:tplc="40404B36">
      <w:numFmt w:val="bullet"/>
      <w:lvlText w:val="•"/>
      <w:lvlJc w:val="left"/>
      <w:pPr>
        <w:ind w:left="6248" w:hanging="360"/>
      </w:pPr>
      <w:rPr>
        <w:rFonts w:hint="default"/>
        <w:lang w:val="de-DE" w:eastAsia="en-US" w:bidi="ar-SA"/>
      </w:rPr>
    </w:lvl>
    <w:lvl w:ilvl="7" w:tplc="BA46C4A6">
      <w:numFmt w:val="bullet"/>
      <w:lvlText w:val="•"/>
      <w:lvlJc w:val="left"/>
      <w:pPr>
        <w:ind w:left="7186" w:hanging="360"/>
      </w:pPr>
      <w:rPr>
        <w:rFonts w:hint="default"/>
        <w:lang w:val="de-DE" w:eastAsia="en-US" w:bidi="ar-SA"/>
      </w:rPr>
    </w:lvl>
    <w:lvl w:ilvl="8" w:tplc="C51C6730">
      <w:numFmt w:val="bullet"/>
      <w:lvlText w:val="•"/>
      <w:lvlJc w:val="left"/>
      <w:pPr>
        <w:ind w:left="8124" w:hanging="360"/>
      </w:pPr>
      <w:rPr>
        <w:rFonts w:hint="default"/>
        <w:lang w:val="de-DE" w:eastAsia="en-US" w:bidi="ar-SA"/>
      </w:rPr>
    </w:lvl>
  </w:abstractNum>
  <w:abstractNum w:abstractNumId="4" w15:restartNumberingAfterBreak="0">
    <w:nsid w:val="061F0EC4"/>
    <w:multiLevelType w:val="hybridMultilevel"/>
    <w:tmpl w:val="6D6426A8"/>
    <w:lvl w:ilvl="0" w:tplc="80F82C7E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499A0570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E0A0DB60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A6BC1A14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CACA3F7A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7DDCC246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9850993E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52CA70F2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5F2A3A76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5" w15:restartNumberingAfterBreak="0">
    <w:nsid w:val="0926187D"/>
    <w:multiLevelType w:val="hybridMultilevel"/>
    <w:tmpl w:val="655286BE"/>
    <w:lvl w:ilvl="0" w:tplc="FCCCCE3C">
      <w:start w:val="1"/>
      <w:numFmt w:val="upperRoman"/>
      <w:lvlText w:val="%1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B40063"/>
    <w:multiLevelType w:val="hybridMultilevel"/>
    <w:tmpl w:val="062881AC"/>
    <w:lvl w:ilvl="0" w:tplc="45ECEFD2">
      <w:numFmt w:val="bullet"/>
      <w:lvlText w:val="☐"/>
      <w:lvlJc w:val="left"/>
      <w:pPr>
        <w:ind w:left="331" w:hanging="22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0"/>
        <w:szCs w:val="20"/>
        <w:lang w:val="de-DE" w:eastAsia="en-US" w:bidi="ar-SA"/>
      </w:rPr>
    </w:lvl>
    <w:lvl w:ilvl="1" w:tplc="E8EC233E">
      <w:numFmt w:val="bullet"/>
      <w:lvlText w:val="•"/>
      <w:lvlJc w:val="left"/>
      <w:pPr>
        <w:ind w:left="1240" w:hanging="222"/>
      </w:pPr>
      <w:rPr>
        <w:rFonts w:hint="default"/>
        <w:lang w:val="de-DE" w:eastAsia="en-US" w:bidi="ar-SA"/>
      </w:rPr>
    </w:lvl>
    <w:lvl w:ilvl="2" w:tplc="5D56158E">
      <w:numFmt w:val="bullet"/>
      <w:lvlText w:val="•"/>
      <w:lvlJc w:val="left"/>
      <w:pPr>
        <w:ind w:left="2141" w:hanging="222"/>
      </w:pPr>
      <w:rPr>
        <w:rFonts w:hint="default"/>
        <w:lang w:val="de-DE" w:eastAsia="en-US" w:bidi="ar-SA"/>
      </w:rPr>
    </w:lvl>
    <w:lvl w:ilvl="3" w:tplc="71A647A2">
      <w:numFmt w:val="bullet"/>
      <w:lvlText w:val="•"/>
      <w:lvlJc w:val="left"/>
      <w:pPr>
        <w:ind w:left="3041" w:hanging="222"/>
      </w:pPr>
      <w:rPr>
        <w:rFonts w:hint="default"/>
        <w:lang w:val="de-DE" w:eastAsia="en-US" w:bidi="ar-SA"/>
      </w:rPr>
    </w:lvl>
    <w:lvl w:ilvl="4" w:tplc="A4480512">
      <w:numFmt w:val="bullet"/>
      <w:lvlText w:val="•"/>
      <w:lvlJc w:val="left"/>
      <w:pPr>
        <w:ind w:left="3942" w:hanging="222"/>
      </w:pPr>
      <w:rPr>
        <w:rFonts w:hint="default"/>
        <w:lang w:val="de-DE" w:eastAsia="en-US" w:bidi="ar-SA"/>
      </w:rPr>
    </w:lvl>
    <w:lvl w:ilvl="5" w:tplc="F420F642">
      <w:numFmt w:val="bullet"/>
      <w:lvlText w:val="•"/>
      <w:lvlJc w:val="left"/>
      <w:pPr>
        <w:ind w:left="4843" w:hanging="222"/>
      </w:pPr>
      <w:rPr>
        <w:rFonts w:hint="default"/>
        <w:lang w:val="de-DE" w:eastAsia="en-US" w:bidi="ar-SA"/>
      </w:rPr>
    </w:lvl>
    <w:lvl w:ilvl="6" w:tplc="D7FEA364">
      <w:numFmt w:val="bullet"/>
      <w:lvlText w:val="•"/>
      <w:lvlJc w:val="left"/>
      <w:pPr>
        <w:ind w:left="5743" w:hanging="222"/>
      </w:pPr>
      <w:rPr>
        <w:rFonts w:hint="default"/>
        <w:lang w:val="de-DE" w:eastAsia="en-US" w:bidi="ar-SA"/>
      </w:rPr>
    </w:lvl>
    <w:lvl w:ilvl="7" w:tplc="E2E871FA">
      <w:numFmt w:val="bullet"/>
      <w:lvlText w:val="•"/>
      <w:lvlJc w:val="left"/>
      <w:pPr>
        <w:ind w:left="6644" w:hanging="222"/>
      </w:pPr>
      <w:rPr>
        <w:rFonts w:hint="default"/>
        <w:lang w:val="de-DE" w:eastAsia="en-US" w:bidi="ar-SA"/>
      </w:rPr>
    </w:lvl>
    <w:lvl w:ilvl="8" w:tplc="E0C0CA66">
      <w:numFmt w:val="bullet"/>
      <w:lvlText w:val="•"/>
      <w:lvlJc w:val="left"/>
      <w:pPr>
        <w:ind w:left="7544" w:hanging="222"/>
      </w:pPr>
      <w:rPr>
        <w:rFonts w:hint="default"/>
        <w:lang w:val="de-DE" w:eastAsia="en-US" w:bidi="ar-SA"/>
      </w:rPr>
    </w:lvl>
  </w:abstractNum>
  <w:abstractNum w:abstractNumId="7" w15:restartNumberingAfterBreak="0">
    <w:nsid w:val="11E22FE6"/>
    <w:multiLevelType w:val="hybridMultilevel"/>
    <w:tmpl w:val="A77480F4"/>
    <w:lvl w:ilvl="0" w:tplc="9ECC974E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1268955A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315CEAFC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67A24066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F242880C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A69637F4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ECE490BC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DF52D356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2662D006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8" w15:restartNumberingAfterBreak="0">
    <w:nsid w:val="1439087B"/>
    <w:multiLevelType w:val="hybridMultilevel"/>
    <w:tmpl w:val="31F87B58"/>
    <w:lvl w:ilvl="0" w:tplc="791818B6">
      <w:numFmt w:val="bullet"/>
      <w:lvlText w:val="☐"/>
      <w:lvlJc w:val="left"/>
      <w:pPr>
        <w:ind w:left="549" w:hanging="44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707258F2">
      <w:numFmt w:val="bullet"/>
      <w:lvlText w:val="•"/>
      <w:lvlJc w:val="left"/>
      <w:pPr>
        <w:ind w:left="1019" w:hanging="442"/>
      </w:pPr>
      <w:rPr>
        <w:rFonts w:hint="default"/>
        <w:lang w:val="de-DE" w:eastAsia="en-US" w:bidi="ar-SA"/>
      </w:rPr>
    </w:lvl>
    <w:lvl w:ilvl="2" w:tplc="9D38E3BA">
      <w:numFmt w:val="bullet"/>
      <w:lvlText w:val="•"/>
      <w:lvlJc w:val="left"/>
      <w:pPr>
        <w:ind w:left="1499" w:hanging="442"/>
      </w:pPr>
      <w:rPr>
        <w:rFonts w:hint="default"/>
        <w:lang w:val="de-DE" w:eastAsia="en-US" w:bidi="ar-SA"/>
      </w:rPr>
    </w:lvl>
    <w:lvl w:ilvl="3" w:tplc="D2AE13B2">
      <w:numFmt w:val="bullet"/>
      <w:lvlText w:val="•"/>
      <w:lvlJc w:val="left"/>
      <w:pPr>
        <w:ind w:left="1979" w:hanging="442"/>
      </w:pPr>
      <w:rPr>
        <w:rFonts w:hint="default"/>
        <w:lang w:val="de-DE" w:eastAsia="en-US" w:bidi="ar-SA"/>
      </w:rPr>
    </w:lvl>
    <w:lvl w:ilvl="4" w:tplc="E3281F84">
      <w:numFmt w:val="bullet"/>
      <w:lvlText w:val="•"/>
      <w:lvlJc w:val="left"/>
      <w:pPr>
        <w:ind w:left="2459" w:hanging="442"/>
      </w:pPr>
      <w:rPr>
        <w:rFonts w:hint="default"/>
        <w:lang w:val="de-DE" w:eastAsia="en-US" w:bidi="ar-SA"/>
      </w:rPr>
    </w:lvl>
    <w:lvl w:ilvl="5" w:tplc="85CEA94A">
      <w:numFmt w:val="bullet"/>
      <w:lvlText w:val="•"/>
      <w:lvlJc w:val="left"/>
      <w:pPr>
        <w:ind w:left="2939" w:hanging="442"/>
      </w:pPr>
      <w:rPr>
        <w:rFonts w:hint="default"/>
        <w:lang w:val="de-DE" w:eastAsia="en-US" w:bidi="ar-SA"/>
      </w:rPr>
    </w:lvl>
    <w:lvl w:ilvl="6" w:tplc="18B4F0CE">
      <w:numFmt w:val="bullet"/>
      <w:lvlText w:val="•"/>
      <w:lvlJc w:val="left"/>
      <w:pPr>
        <w:ind w:left="3419" w:hanging="442"/>
      </w:pPr>
      <w:rPr>
        <w:rFonts w:hint="default"/>
        <w:lang w:val="de-DE" w:eastAsia="en-US" w:bidi="ar-SA"/>
      </w:rPr>
    </w:lvl>
    <w:lvl w:ilvl="7" w:tplc="CC7A1184">
      <w:numFmt w:val="bullet"/>
      <w:lvlText w:val="•"/>
      <w:lvlJc w:val="left"/>
      <w:pPr>
        <w:ind w:left="3899" w:hanging="442"/>
      </w:pPr>
      <w:rPr>
        <w:rFonts w:hint="default"/>
        <w:lang w:val="de-DE" w:eastAsia="en-US" w:bidi="ar-SA"/>
      </w:rPr>
    </w:lvl>
    <w:lvl w:ilvl="8" w:tplc="35E60564">
      <w:numFmt w:val="bullet"/>
      <w:lvlText w:val="•"/>
      <w:lvlJc w:val="left"/>
      <w:pPr>
        <w:ind w:left="4379" w:hanging="442"/>
      </w:pPr>
      <w:rPr>
        <w:rFonts w:hint="default"/>
        <w:lang w:val="de-DE" w:eastAsia="en-US" w:bidi="ar-SA"/>
      </w:rPr>
    </w:lvl>
  </w:abstractNum>
  <w:abstractNum w:abstractNumId="9" w15:restartNumberingAfterBreak="0">
    <w:nsid w:val="23EA7690"/>
    <w:multiLevelType w:val="hybridMultilevel"/>
    <w:tmpl w:val="62CA434A"/>
    <w:lvl w:ilvl="0" w:tplc="FCCCCE3C">
      <w:start w:val="1"/>
      <w:numFmt w:val="upperRoman"/>
      <w:lvlText w:val="%1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4A6A06"/>
    <w:multiLevelType w:val="hybridMultilevel"/>
    <w:tmpl w:val="515A4C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796968"/>
    <w:multiLevelType w:val="hybridMultilevel"/>
    <w:tmpl w:val="FE165D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B44E71"/>
    <w:multiLevelType w:val="hybridMultilevel"/>
    <w:tmpl w:val="3912E38E"/>
    <w:lvl w:ilvl="0" w:tplc="57C46626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52447BA2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6C3A897E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23A82666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95988B4E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940C0DC8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0242E000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EDD228DE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58448102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13" w15:restartNumberingAfterBreak="0">
    <w:nsid w:val="283B0764"/>
    <w:multiLevelType w:val="hybridMultilevel"/>
    <w:tmpl w:val="8B722746"/>
    <w:lvl w:ilvl="0" w:tplc="15D015FC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D6E47E88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9BD26392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49A47D36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0DD89A44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AC408402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D1E86732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7270BBE6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13585ADC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14" w15:restartNumberingAfterBreak="0">
    <w:nsid w:val="33A05064"/>
    <w:multiLevelType w:val="hybridMultilevel"/>
    <w:tmpl w:val="ABA696BE"/>
    <w:lvl w:ilvl="0" w:tplc="5A4CAF20">
      <w:numFmt w:val="bullet"/>
      <w:lvlText w:val="☐"/>
      <w:lvlJc w:val="left"/>
      <w:pPr>
        <w:ind w:left="331" w:hanging="22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0"/>
        <w:szCs w:val="20"/>
        <w:lang w:val="de-DE" w:eastAsia="en-US" w:bidi="ar-SA"/>
      </w:rPr>
    </w:lvl>
    <w:lvl w:ilvl="1" w:tplc="14F45C48">
      <w:numFmt w:val="bullet"/>
      <w:lvlText w:val="•"/>
      <w:lvlJc w:val="left"/>
      <w:pPr>
        <w:ind w:left="1240" w:hanging="222"/>
      </w:pPr>
      <w:rPr>
        <w:rFonts w:hint="default"/>
        <w:lang w:val="de-DE" w:eastAsia="en-US" w:bidi="ar-SA"/>
      </w:rPr>
    </w:lvl>
    <w:lvl w:ilvl="2" w:tplc="A7201C00">
      <w:numFmt w:val="bullet"/>
      <w:lvlText w:val="•"/>
      <w:lvlJc w:val="left"/>
      <w:pPr>
        <w:ind w:left="2141" w:hanging="222"/>
      </w:pPr>
      <w:rPr>
        <w:rFonts w:hint="default"/>
        <w:lang w:val="de-DE" w:eastAsia="en-US" w:bidi="ar-SA"/>
      </w:rPr>
    </w:lvl>
    <w:lvl w:ilvl="3" w:tplc="742070FC">
      <w:numFmt w:val="bullet"/>
      <w:lvlText w:val="•"/>
      <w:lvlJc w:val="left"/>
      <w:pPr>
        <w:ind w:left="3041" w:hanging="222"/>
      </w:pPr>
      <w:rPr>
        <w:rFonts w:hint="default"/>
        <w:lang w:val="de-DE" w:eastAsia="en-US" w:bidi="ar-SA"/>
      </w:rPr>
    </w:lvl>
    <w:lvl w:ilvl="4" w:tplc="0D46A4D2">
      <w:numFmt w:val="bullet"/>
      <w:lvlText w:val="•"/>
      <w:lvlJc w:val="left"/>
      <w:pPr>
        <w:ind w:left="3942" w:hanging="222"/>
      </w:pPr>
      <w:rPr>
        <w:rFonts w:hint="default"/>
        <w:lang w:val="de-DE" w:eastAsia="en-US" w:bidi="ar-SA"/>
      </w:rPr>
    </w:lvl>
    <w:lvl w:ilvl="5" w:tplc="B1F45B3C">
      <w:numFmt w:val="bullet"/>
      <w:lvlText w:val="•"/>
      <w:lvlJc w:val="left"/>
      <w:pPr>
        <w:ind w:left="4843" w:hanging="222"/>
      </w:pPr>
      <w:rPr>
        <w:rFonts w:hint="default"/>
        <w:lang w:val="de-DE" w:eastAsia="en-US" w:bidi="ar-SA"/>
      </w:rPr>
    </w:lvl>
    <w:lvl w:ilvl="6" w:tplc="6C705EDC">
      <w:numFmt w:val="bullet"/>
      <w:lvlText w:val="•"/>
      <w:lvlJc w:val="left"/>
      <w:pPr>
        <w:ind w:left="5743" w:hanging="222"/>
      </w:pPr>
      <w:rPr>
        <w:rFonts w:hint="default"/>
        <w:lang w:val="de-DE" w:eastAsia="en-US" w:bidi="ar-SA"/>
      </w:rPr>
    </w:lvl>
    <w:lvl w:ilvl="7" w:tplc="AEE038D4">
      <w:numFmt w:val="bullet"/>
      <w:lvlText w:val="•"/>
      <w:lvlJc w:val="left"/>
      <w:pPr>
        <w:ind w:left="6644" w:hanging="222"/>
      </w:pPr>
      <w:rPr>
        <w:rFonts w:hint="default"/>
        <w:lang w:val="de-DE" w:eastAsia="en-US" w:bidi="ar-SA"/>
      </w:rPr>
    </w:lvl>
    <w:lvl w:ilvl="8" w:tplc="9A509838">
      <w:numFmt w:val="bullet"/>
      <w:lvlText w:val="•"/>
      <w:lvlJc w:val="left"/>
      <w:pPr>
        <w:ind w:left="7544" w:hanging="222"/>
      </w:pPr>
      <w:rPr>
        <w:rFonts w:hint="default"/>
        <w:lang w:val="de-DE" w:eastAsia="en-US" w:bidi="ar-SA"/>
      </w:rPr>
    </w:lvl>
  </w:abstractNum>
  <w:abstractNum w:abstractNumId="15" w15:restartNumberingAfterBreak="0">
    <w:nsid w:val="3DC90941"/>
    <w:multiLevelType w:val="hybridMultilevel"/>
    <w:tmpl w:val="ABE63A88"/>
    <w:lvl w:ilvl="0" w:tplc="D98080B4">
      <w:start w:val="1"/>
      <w:numFmt w:val="upperLetter"/>
      <w:lvlText w:val="%1."/>
      <w:lvlJc w:val="left"/>
      <w:pPr>
        <w:ind w:left="784" w:hanging="358"/>
      </w:pPr>
      <w:rPr>
        <w:rFonts w:ascii="Calibri" w:eastAsia="Calibri" w:hAnsi="Calibri" w:cs="Calibri" w:hint="default"/>
        <w:b/>
        <w:bCs/>
        <w:i w:val="0"/>
        <w:iCs w:val="0"/>
        <w:w w:val="100"/>
        <w:sz w:val="28"/>
        <w:szCs w:val="28"/>
        <w:lang w:val="de-DE" w:eastAsia="en-US" w:bidi="ar-SA"/>
      </w:rPr>
    </w:lvl>
    <w:lvl w:ilvl="1" w:tplc="FCCCCE3C">
      <w:start w:val="1"/>
      <w:numFmt w:val="upperRoman"/>
      <w:lvlText w:val="%2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2" w:tplc="8808FD82">
      <w:numFmt w:val="bullet"/>
      <w:lvlText w:val="•"/>
      <w:lvlJc w:val="left"/>
      <w:pPr>
        <w:ind w:left="1715" w:hanging="413"/>
      </w:pPr>
      <w:rPr>
        <w:rFonts w:hint="default"/>
        <w:lang w:val="de-DE" w:eastAsia="en-US" w:bidi="ar-SA"/>
      </w:rPr>
    </w:lvl>
    <w:lvl w:ilvl="3" w:tplc="07104EFE">
      <w:numFmt w:val="bullet"/>
      <w:lvlText w:val="•"/>
      <w:lvlJc w:val="left"/>
      <w:pPr>
        <w:ind w:left="2751" w:hanging="413"/>
      </w:pPr>
      <w:rPr>
        <w:rFonts w:hint="default"/>
        <w:lang w:val="de-DE" w:eastAsia="en-US" w:bidi="ar-SA"/>
      </w:rPr>
    </w:lvl>
    <w:lvl w:ilvl="4" w:tplc="ED964A78">
      <w:numFmt w:val="bullet"/>
      <w:lvlText w:val="•"/>
      <w:lvlJc w:val="left"/>
      <w:pPr>
        <w:ind w:left="3786" w:hanging="413"/>
      </w:pPr>
      <w:rPr>
        <w:rFonts w:hint="default"/>
        <w:lang w:val="de-DE" w:eastAsia="en-US" w:bidi="ar-SA"/>
      </w:rPr>
    </w:lvl>
    <w:lvl w:ilvl="5" w:tplc="563CC618">
      <w:numFmt w:val="bullet"/>
      <w:lvlText w:val="•"/>
      <w:lvlJc w:val="left"/>
      <w:pPr>
        <w:ind w:left="4822" w:hanging="413"/>
      </w:pPr>
      <w:rPr>
        <w:rFonts w:hint="default"/>
        <w:lang w:val="de-DE" w:eastAsia="en-US" w:bidi="ar-SA"/>
      </w:rPr>
    </w:lvl>
    <w:lvl w:ilvl="6" w:tplc="032606E8">
      <w:numFmt w:val="bullet"/>
      <w:lvlText w:val="•"/>
      <w:lvlJc w:val="left"/>
      <w:pPr>
        <w:ind w:left="5857" w:hanging="413"/>
      </w:pPr>
      <w:rPr>
        <w:rFonts w:hint="default"/>
        <w:lang w:val="de-DE" w:eastAsia="en-US" w:bidi="ar-SA"/>
      </w:rPr>
    </w:lvl>
    <w:lvl w:ilvl="7" w:tplc="3D542374">
      <w:numFmt w:val="bullet"/>
      <w:lvlText w:val="•"/>
      <w:lvlJc w:val="left"/>
      <w:pPr>
        <w:ind w:left="6893" w:hanging="413"/>
      </w:pPr>
      <w:rPr>
        <w:rFonts w:hint="default"/>
        <w:lang w:val="de-DE" w:eastAsia="en-US" w:bidi="ar-SA"/>
      </w:rPr>
    </w:lvl>
    <w:lvl w:ilvl="8" w:tplc="6122B5EA">
      <w:numFmt w:val="bullet"/>
      <w:lvlText w:val="•"/>
      <w:lvlJc w:val="left"/>
      <w:pPr>
        <w:ind w:left="7928" w:hanging="413"/>
      </w:pPr>
      <w:rPr>
        <w:rFonts w:hint="default"/>
        <w:lang w:val="de-DE" w:eastAsia="en-US" w:bidi="ar-SA"/>
      </w:rPr>
    </w:lvl>
  </w:abstractNum>
  <w:abstractNum w:abstractNumId="16" w15:restartNumberingAfterBreak="0">
    <w:nsid w:val="3F8F210C"/>
    <w:multiLevelType w:val="hybridMultilevel"/>
    <w:tmpl w:val="F6F0DC86"/>
    <w:lvl w:ilvl="0" w:tplc="9F1CA74E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0E9A6B36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7E785D74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B8368AC8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9872D220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AA94607E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39D85D84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EC3C413E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758E50EA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17" w15:restartNumberingAfterBreak="0">
    <w:nsid w:val="45DC488D"/>
    <w:multiLevelType w:val="hybridMultilevel"/>
    <w:tmpl w:val="0AE2CB54"/>
    <w:lvl w:ilvl="0" w:tplc="E88AA39C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29002C88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CED67A7C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6F42CFE6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617659A0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DB9A5046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DC94B08E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D8D62C02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D758C1AA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18" w15:restartNumberingAfterBreak="0">
    <w:nsid w:val="46E04C2F"/>
    <w:multiLevelType w:val="hybridMultilevel"/>
    <w:tmpl w:val="E21E4D6A"/>
    <w:lvl w:ilvl="0" w:tplc="595CB7CC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A9E66F1E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6BC27B22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23BC5B20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37A4DCC0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5262D9E0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FBC6747A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F3BAB044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BA76B7EC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19" w15:restartNumberingAfterBreak="0">
    <w:nsid w:val="46EE6F1A"/>
    <w:multiLevelType w:val="hybridMultilevel"/>
    <w:tmpl w:val="C986C0C8"/>
    <w:lvl w:ilvl="0" w:tplc="D98080B4">
      <w:start w:val="1"/>
      <w:numFmt w:val="upperLetter"/>
      <w:lvlText w:val="%1."/>
      <w:lvlJc w:val="left"/>
      <w:pPr>
        <w:ind w:left="784" w:hanging="358"/>
      </w:pPr>
      <w:rPr>
        <w:rFonts w:ascii="Calibri" w:eastAsia="Calibri" w:hAnsi="Calibri" w:cs="Calibri" w:hint="default"/>
        <w:b/>
        <w:bCs/>
        <w:i w:val="0"/>
        <w:iCs w:val="0"/>
        <w:w w:val="100"/>
        <w:sz w:val="28"/>
        <w:szCs w:val="28"/>
        <w:lang w:val="de-DE" w:eastAsia="en-US" w:bidi="ar-SA"/>
      </w:rPr>
    </w:lvl>
    <w:lvl w:ilvl="1" w:tplc="FCCCCE3C">
      <w:start w:val="1"/>
      <w:numFmt w:val="upperRoman"/>
      <w:lvlText w:val="%2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2" w:tplc="8808FD82">
      <w:numFmt w:val="bullet"/>
      <w:lvlText w:val="•"/>
      <w:lvlJc w:val="left"/>
      <w:pPr>
        <w:ind w:left="1715" w:hanging="413"/>
      </w:pPr>
      <w:rPr>
        <w:rFonts w:hint="default"/>
        <w:lang w:val="de-DE" w:eastAsia="en-US" w:bidi="ar-SA"/>
      </w:rPr>
    </w:lvl>
    <w:lvl w:ilvl="3" w:tplc="07104EFE">
      <w:numFmt w:val="bullet"/>
      <w:lvlText w:val="•"/>
      <w:lvlJc w:val="left"/>
      <w:pPr>
        <w:ind w:left="2751" w:hanging="413"/>
      </w:pPr>
      <w:rPr>
        <w:rFonts w:hint="default"/>
        <w:lang w:val="de-DE" w:eastAsia="en-US" w:bidi="ar-SA"/>
      </w:rPr>
    </w:lvl>
    <w:lvl w:ilvl="4" w:tplc="ED964A78">
      <w:numFmt w:val="bullet"/>
      <w:lvlText w:val="•"/>
      <w:lvlJc w:val="left"/>
      <w:pPr>
        <w:ind w:left="3786" w:hanging="413"/>
      </w:pPr>
      <w:rPr>
        <w:rFonts w:hint="default"/>
        <w:lang w:val="de-DE" w:eastAsia="en-US" w:bidi="ar-SA"/>
      </w:rPr>
    </w:lvl>
    <w:lvl w:ilvl="5" w:tplc="563CC618">
      <w:numFmt w:val="bullet"/>
      <w:lvlText w:val="•"/>
      <w:lvlJc w:val="left"/>
      <w:pPr>
        <w:ind w:left="4822" w:hanging="413"/>
      </w:pPr>
      <w:rPr>
        <w:rFonts w:hint="default"/>
        <w:lang w:val="de-DE" w:eastAsia="en-US" w:bidi="ar-SA"/>
      </w:rPr>
    </w:lvl>
    <w:lvl w:ilvl="6" w:tplc="032606E8">
      <w:numFmt w:val="bullet"/>
      <w:lvlText w:val="•"/>
      <w:lvlJc w:val="left"/>
      <w:pPr>
        <w:ind w:left="5857" w:hanging="413"/>
      </w:pPr>
      <w:rPr>
        <w:rFonts w:hint="default"/>
        <w:lang w:val="de-DE" w:eastAsia="en-US" w:bidi="ar-SA"/>
      </w:rPr>
    </w:lvl>
    <w:lvl w:ilvl="7" w:tplc="3D542374">
      <w:numFmt w:val="bullet"/>
      <w:lvlText w:val="•"/>
      <w:lvlJc w:val="left"/>
      <w:pPr>
        <w:ind w:left="6893" w:hanging="413"/>
      </w:pPr>
      <w:rPr>
        <w:rFonts w:hint="default"/>
        <w:lang w:val="de-DE" w:eastAsia="en-US" w:bidi="ar-SA"/>
      </w:rPr>
    </w:lvl>
    <w:lvl w:ilvl="8" w:tplc="6122B5EA">
      <w:numFmt w:val="bullet"/>
      <w:lvlText w:val="•"/>
      <w:lvlJc w:val="left"/>
      <w:pPr>
        <w:ind w:left="7928" w:hanging="413"/>
      </w:pPr>
      <w:rPr>
        <w:rFonts w:hint="default"/>
        <w:lang w:val="de-DE" w:eastAsia="en-US" w:bidi="ar-SA"/>
      </w:rPr>
    </w:lvl>
  </w:abstractNum>
  <w:abstractNum w:abstractNumId="20" w15:restartNumberingAfterBreak="0">
    <w:nsid w:val="4C790B25"/>
    <w:multiLevelType w:val="hybridMultilevel"/>
    <w:tmpl w:val="693CA832"/>
    <w:lvl w:ilvl="0" w:tplc="D98080B4">
      <w:start w:val="1"/>
      <w:numFmt w:val="upperLetter"/>
      <w:lvlText w:val="%1."/>
      <w:lvlJc w:val="left"/>
      <w:pPr>
        <w:ind w:left="784" w:hanging="358"/>
      </w:pPr>
      <w:rPr>
        <w:rFonts w:ascii="Calibri" w:eastAsia="Calibri" w:hAnsi="Calibri" w:cs="Calibri" w:hint="default"/>
        <w:b/>
        <w:bCs/>
        <w:i w:val="0"/>
        <w:iCs w:val="0"/>
        <w:w w:val="100"/>
        <w:sz w:val="28"/>
        <w:szCs w:val="28"/>
        <w:lang w:val="de-DE" w:eastAsia="en-US" w:bidi="ar-SA"/>
      </w:rPr>
    </w:lvl>
    <w:lvl w:ilvl="1" w:tplc="FCCCCE3C">
      <w:start w:val="1"/>
      <w:numFmt w:val="upperRoman"/>
      <w:lvlText w:val="%2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2" w:tplc="8808FD82">
      <w:numFmt w:val="bullet"/>
      <w:lvlText w:val="•"/>
      <w:lvlJc w:val="left"/>
      <w:pPr>
        <w:ind w:left="1715" w:hanging="413"/>
      </w:pPr>
      <w:rPr>
        <w:rFonts w:hint="default"/>
        <w:lang w:val="de-DE" w:eastAsia="en-US" w:bidi="ar-SA"/>
      </w:rPr>
    </w:lvl>
    <w:lvl w:ilvl="3" w:tplc="07104EFE">
      <w:numFmt w:val="bullet"/>
      <w:lvlText w:val="•"/>
      <w:lvlJc w:val="left"/>
      <w:pPr>
        <w:ind w:left="2751" w:hanging="413"/>
      </w:pPr>
      <w:rPr>
        <w:rFonts w:hint="default"/>
        <w:lang w:val="de-DE" w:eastAsia="en-US" w:bidi="ar-SA"/>
      </w:rPr>
    </w:lvl>
    <w:lvl w:ilvl="4" w:tplc="ED964A78">
      <w:numFmt w:val="bullet"/>
      <w:lvlText w:val="•"/>
      <w:lvlJc w:val="left"/>
      <w:pPr>
        <w:ind w:left="3786" w:hanging="413"/>
      </w:pPr>
      <w:rPr>
        <w:rFonts w:hint="default"/>
        <w:lang w:val="de-DE" w:eastAsia="en-US" w:bidi="ar-SA"/>
      </w:rPr>
    </w:lvl>
    <w:lvl w:ilvl="5" w:tplc="563CC618">
      <w:numFmt w:val="bullet"/>
      <w:lvlText w:val="•"/>
      <w:lvlJc w:val="left"/>
      <w:pPr>
        <w:ind w:left="4822" w:hanging="413"/>
      </w:pPr>
      <w:rPr>
        <w:rFonts w:hint="default"/>
        <w:lang w:val="de-DE" w:eastAsia="en-US" w:bidi="ar-SA"/>
      </w:rPr>
    </w:lvl>
    <w:lvl w:ilvl="6" w:tplc="032606E8">
      <w:numFmt w:val="bullet"/>
      <w:lvlText w:val="•"/>
      <w:lvlJc w:val="left"/>
      <w:pPr>
        <w:ind w:left="5857" w:hanging="413"/>
      </w:pPr>
      <w:rPr>
        <w:rFonts w:hint="default"/>
        <w:lang w:val="de-DE" w:eastAsia="en-US" w:bidi="ar-SA"/>
      </w:rPr>
    </w:lvl>
    <w:lvl w:ilvl="7" w:tplc="3D542374">
      <w:numFmt w:val="bullet"/>
      <w:lvlText w:val="•"/>
      <w:lvlJc w:val="left"/>
      <w:pPr>
        <w:ind w:left="6893" w:hanging="413"/>
      </w:pPr>
      <w:rPr>
        <w:rFonts w:hint="default"/>
        <w:lang w:val="de-DE" w:eastAsia="en-US" w:bidi="ar-SA"/>
      </w:rPr>
    </w:lvl>
    <w:lvl w:ilvl="8" w:tplc="6122B5EA">
      <w:numFmt w:val="bullet"/>
      <w:lvlText w:val="•"/>
      <w:lvlJc w:val="left"/>
      <w:pPr>
        <w:ind w:left="7928" w:hanging="413"/>
      </w:pPr>
      <w:rPr>
        <w:rFonts w:hint="default"/>
        <w:lang w:val="de-DE" w:eastAsia="en-US" w:bidi="ar-SA"/>
      </w:rPr>
    </w:lvl>
  </w:abstractNum>
  <w:abstractNum w:abstractNumId="21" w15:restartNumberingAfterBreak="0">
    <w:nsid w:val="5CA97A88"/>
    <w:multiLevelType w:val="hybridMultilevel"/>
    <w:tmpl w:val="3092D138"/>
    <w:lvl w:ilvl="0" w:tplc="E82433BC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FF0056DE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117AF1F0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258494CC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C416F530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C86E98C6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8A1E4C24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708E53EC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DAE89580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22" w15:restartNumberingAfterBreak="0">
    <w:nsid w:val="6F625AA7"/>
    <w:multiLevelType w:val="hybridMultilevel"/>
    <w:tmpl w:val="E766D606"/>
    <w:lvl w:ilvl="0" w:tplc="24227660">
      <w:numFmt w:val="bullet"/>
      <w:lvlText w:val="☐"/>
      <w:lvlJc w:val="left"/>
      <w:pPr>
        <w:ind w:left="381" w:hanging="27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DD188D02">
      <w:numFmt w:val="bullet"/>
      <w:lvlText w:val="•"/>
      <w:lvlJc w:val="left"/>
      <w:pPr>
        <w:ind w:left="442" w:hanging="272"/>
      </w:pPr>
      <w:rPr>
        <w:rFonts w:hint="default"/>
        <w:lang w:val="de-DE" w:eastAsia="en-US" w:bidi="ar-SA"/>
      </w:rPr>
    </w:lvl>
    <w:lvl w:ilvl="2" w:tplc="EB24898E">
      <w:numFmt w:val="bullet"/>
      <w:lvlText w:val="•"/>
      <w:lvlJc w:val="left"/>
      <w:pPr>
        <w:ind w:left="505" w:hanging="272"/>
      </w:pPr>
      <w:rPr>
        <w:rFonts w:hint="default"/>
        <w:lang w:val="de-DE" w:eastAsia="en-US" w:bidi="ar-SA"/>
      </w:rPr>
    </w:lvl>
    <w:lvl w:ilvl="3" w:tplc="B6846256">
      <w:numFmt w:val="bullet"/>
      <w:lvlText w:val="•"/>
      <w:lvlJc w:val="left"/>
      <w:pPr>
        <w:ind w:left="568" w:hanging="272"/>
      </w:pPr>
      <w:rPr>
        <w:rFonts w:hint="default"/>
        <w:lang w:val="de-DE" w:eastAsia="en-US" w:bidi="ar-SA"/>
      </w:rPr>
    </w:lvl>
    <w:lvl w:ilvl="4" w:tplc="FA52A54C">
      <w:numFmt w:val="bullet"/>
      <w:lvlText w:val="•"/>
      <w:lvlJc w:val="left"/>
      <w:pPr>
        <w:ind w:left="631" w:hanging="272"/>
      </w:pPr>
      <w:rPr>
        <w:rFonts w:hint="default"/>
        <w:lang w:val="de-DE" w:eastAsia="en-US" w:bidi="ar-SA"/>
      </w:rPr>
    </w:lvl>
    <w:lvl w:ilvl="5" w:tplc="EFE6F29E">
      <w:numFmt w:val="bullet"/>
      <w:lvlText w:val="•"/>
      <w:lvlJc w:val="left"/>
      <w:pPr>
        <w:ind w:left="694" w:hanging="272"/>
      </w:pPr>
      <w:rPr>
        <w:rFonts w:hint="default"/>
        <w:lang w:val="de-DE" w:eastAsia="en-US" w:bidi="ar-SA"/>
      </w:rPr>
    </w:lvl>
    <w:lvl w:ilvl="6" w:tplc="16FC1D5E">
      <w:numFmt w:val="bullet"/>
      <w:lvlText w:val="•"/>
      <w:lvlJc w:val="left"/>
      <w:pPr>
        <w:ind w:left="756" w:hanging="272"/>
      </w:pPr>
      <w:rPr>
        <w:rFonts w:hint="default"/>
        <w:lang w:val="de-DE" w:eastAsia="en-US" w:bidi="ar-SA"/>
      </w:rPr>
    </w:lvl>
    <w:lvl w:ilvl="7" w:tplc="FFA4E3E0">
      <w:numFmt w:val="bullet"/>
      <w:lvlText w:val="•"/>
      <w:lvlJc w:val="left"/>
      <w:pPr>
        <w:ind w:left="819" w:hanging="272"/>
      </w:pPr>
      <w:rPr>
        <w:rFonts w:hint="default"/>
        <w:lang w:val="de-DE" w:eastAsia="en-US" w:bidi="ar-SA"/>
      </w:rPr>
    </w:lvl>
    <w:lvl w:ilvl="8" w:tplc="A2A66B14">
      <w:numFmt w:val="bullet"/>
      <w:lvlText w:val="•"/>
      <w:lvlJc w:val="left"/>
      <w:pPr>
        <w:ind w:left="882" w:hanging="272"/>
      </w:pPr>
      <w:rPr>
        <w:rFonts w:hint="default"/>
        <w:lang w:val="de-DE" w:eastAsia="en-US" w:bidi="ar-SA"/>
      </w:rPr>
    </w:lvl>
  </w:abstractNum>
  <w:abstractNum w:abstractNumId="23" w15:restartNumberingAfterBreak="0">
    <w:nsid w:val="77A249C2"/>
    <w:multiLevelType w:val="hybridMultilevel"/>
    <w:tmpl w:val="D0025442"/>
    <w:lvl w:ilvl="0" w:tplc="EBF227AE">
      <w:numFmt w:val="bullet"/>
      <w:lvlText w:val="☐"/>
      <w:lvlJc w:val="left"/>
      <w:pPr>
        <w:ind w:left="427" w:hanging="322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de-DE" w:eastAsia="en-US" w:bidi="ar-SA"/>
      </w:rPr>
    </w:lvl>
    <w:lvl w:ilvl="1" w:tplc="8F007CD0">
      <w:numFmt w:val="bullet"/>
      <w:lvlText w:val="•"/>
      <w:lvlJc w:val="left"/>
      <w:pPr>
        <w:ind w:left="1312" w:hanging="322"/>
      </w:pPr>
      <w:rPr>
        <w:rFonts w:hint="default"/>
        <w:lang w:val="de-DE" w:eastAsia="en-US" w:bidi="ar-SA"/>
      </w:rPr>
    </w:lvl>
    <w:lvl w:ilvl="2" w:tplc="A5A402B2">
      <w:numFmt w:val="bullet"/>
      <w:lvlText w:val="•"/>
      <w:lvlJc w:val="left"/>
      <w:pPr>
        <w:ind w:left="2205" w:hanging="322"/>
      </w:pPr>
      <w:rPr>
        <w:rFonts w:hint="default"/>
        <w:lang w:val="de-DE" w:eastAsia="en-US" w:bidi="ar-SA"/>
      </w:rPr>
    </w:lvl>
    <w:lvl w:ilvl="3" w:tplc="E86E4B72">
      <w:numFmt w:val="bullet"/>
      <w:lvlText w:val="•"/>
      <w:lvlJc w:val="left"/>
      <w:pPr>
        <w:ind w:left="3097" w:hanging="322"/>
      </w:pPr>
      <w:rPr>
        <w:rFonts w:hint="default"/>
        <w:lang w:val="de-DE" w:eastAsia="en-US" w:bidi="ar-SA"/>
      </w:rPr>
    </w:lvl>
    <w:lvl w:ilvl="4" w:tplc="D890A8BE">
      <w:numFmt w:val="bullet"/>
      <w:lvlText w:val="•"/>
      <w:lvlJc w:val="left"/>
      <w:pPr>
        <w:ind w:left="3990" w:hanging="322"/>
      </w:pPr>
      <w:rPr>
        <w:rFonts w:hint="default"/>
        <w:lang w:val="de-DE" w:eastAsia="en-US" w:bidi="ar-SA"/>
      </w:rPr>
    </w:lvl>
    <w:lvl w:ilvl="5" w:tplc="333A89CA">
      <w:numFmt w:val="bullet"/>
      <w:lvlText w:val="•"/>
      <w:lvlJc w:val="left"/>
      <w:pPr>
        <w:ind w:left="4882" w:hanging="322"/>
      </w:pPr>
      <w:rPr>
        <w:rFonts w:hint="default"/>
        <w:lang w:val="de-DE" w:eastAsia="en-US" w:bidi="ar-SA"/>
      </w:rPr>
    </w:lvl>
    <w:lvl w:ilvl="6" w:tplc="917CECEC">
      <w:numFmt w:val="bullet"/>
      <w:lvlText w:val="•"/>
      <w:lvlJc w:val="left"/>
      <w:pPr>
        <w:ind w:left="5775" w:hanging="322"/>
      </w:pPr>
      <w:rPr>
        <w:rFonts w:hint="default"/>
        <w:lang w:val="de-DE" w:eastAsia="en-US" w:bidi="ar-SA"/>
      </w:rPr>
    </w:lvl>
    <w:lvl w:ilvl="7" w:tplc="A57C113C">
      <w:numFmt w:val="bullet"/>
      <w:lvlText w:val="•"/>
      <w:lvlJc w:val="left"/>
      <w:pPr>
        <w:ind w:left="6667" w:hanging="322"/>
      </w:pPr>
      <w:rPr>
        <w:rFonts w:hint="default"/>
        <w:lang w:val="de-DE" w:eastAsia="en-US" w:bidi="ar-SA"/>
      </w:rPr>
    </w:lvl>
    <w:lvl w:ilvl="8" w:tplc="8FE019B0">
      <w:numFmt w:val="bullet"/>
      <w:lvlText w:val="•"/>
      <w:lvlJc w:val="left"/>
      <w:pPr>
        <w:ind w:left="7560" w:hanging="322"/>
      </w:pPr>
      <w:rPr>
        <w:rFonts w:hint="default"/>
        <w:lang w:val="de-DE" w:eastAsia="en-US" w:bidi="ar-SA"/>
      </w:rPr>
    </w:lvl>
  </w:abstractNum>
  <w:abstractNum w:abstractNumId="24" w15:restartNumberingAfterBreak="0">
    <w:nsid w:val="7ADA4565"/>
    <w:multiLevelType w:val="hybridMultilevel"/>
    <w:tmpl w:val="D5081B4E"/>
    <w:lvl w:ilvl="0" w:tplc="FCCCCE3C">
      <w:start w:val="1"/>
      <w:numFmt w:val="upperRoman"/>
      <w:lvlText w:val="%1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3A6181"/>
    <w:multiLevelType w:val="hybridMultilevel"/>
    <w:tmpl w:val="62CA434A"/>
    <w:lvl w:ilvl="0" w:tplc="FCCCCE3C">
      <w:start w:val="1"/>
      <w:numFmt w:val="upperRoman"/>
      <w:lvlText w:val="%1."/>
      <w:lvlJc w:val="left"/>
      <w:pPr>
        <w:ind w:left="683" w:hanging="413"/>
        <w:jc w:val="right"/>
      </w:pPr>
      <w:rPr>
        <w:rFonts w:ascii="Calibri" w:eastAsia="Calibri" w:hAnsi="Calibri" w:cs="Calibri" w:hint="default"/>
        <w:b/>
        <w:bCs/>
        <w:i w:val="0"/>
        <w:iCs w:val="0"/>
        <w:w w:val="99"/>
        <w:sz w:val="24"/>
        <w:szCs w:val="24"/>
        <w:lang w:val="de-DE" w:eastAsia="en-US" w:bidi="ar-SA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B43D52"/>
    <w:multiLevelType w:val="hybridMultilevel"/>
    <w:tmpl w:val="500677C8"/>
    <w:lvl w:ilvl="0" w:tplc="B6263F7E">
      <w:numFmt w:val="bullet"/>
      <w:lvlText w:val="☐"/>
      <w:lvlJc w:val="left"/>
      <w:pPr>
        <w:ind w:left="587" w:hanging="332"/>
      </w:pPr>
      <w:rPr>
        <w:rFonts w:ascii="MS Gothic" w:eastAsia="MS Gothic" w:hAnsi="MS Gothic" w:cs="MS Gothic" w:hint="default"/>
        <w:w w:val="100"/>
        <w:lang w:val="de-DE" w:eastAsia="en-US" w:bidi="ar-SA"/>
      </w:rPr>
    </w:lvl>
    <w:lvl w:ilvl="1" w:tplc="23EEE47C">
      <w:numFmt w:val="bullet"/>
      <w:lvlText w:val="•"/>
      <w:lvlJc w:val="left"/>
      <w:pPr>
        <w:ind w:left="1522" w:hanging="332"/>
      </w:pPr>
      <w:rPr>
        <w:rFonts w:hint="default"/>
        <w:lang w:val="de-DE" w:eastAsia="en-US" w:bidi="ar-SA"/>
      </w:rPr>
    </w:lvl>
    <w:lvl w:ilvl="2" w:tplc="144CED40">
      <w:numFmt w:val="bullet"/>
      <w:lvlText w:val="•"/>
      <w:lvlJc w:val="left"/>
      <w:pPr>
        <w:ind w:left="2464" w:hanging="332"/>
      </w:pPr>
      <w:rPr>
        <w:rFonts w:hint="default"/>
        <w:lang w:val="de-DE" w:eastAsia="en-US" w:bidi="ar-SA"/>
      </w:rPr>
    </w:lvl>
    <w:lvl w:ilvl="3" w:tplc="56A45AB2">
      <w:numFmt w:val="bullet"/>
      <w:lvlText w:val="•"/>
      <w:lvlJc w:val="left"/>
      <w:pPr>
        <w:ind w:left="3406" w:hanging="332"/>
      </w:pPr>
      <w:rPr>
        <w:rFonts w:hint="default"/>
        <w:lang w:val="de-DE" w:eastAsia="en-US" w:bidi="ar-SA"/>
      </w:rPr>
    </w:lvl>
    <w:lvl w:ilvl="4" w:tplc="C5E0D1D2">
      <w:numFmt w:val="bullet"/>
      <w:lvlText w:val="•"/>
      <w:lvlJc w:val="left"/>
      <w:pPr>
        <w:ind w:left="4348" w:hanging="332"/>
      </w:pPr>
      <w:rPr>
        <w:rFonts w:hint="default"/>
        <w:lang w:val="de-DE" w:eastAsia="en-US" w:bidi="ar-SA"/>
      </w:rPr>
    </w:lvl>
    <w:lvl w:ilvl="5" w:tplc="06EA8AF4">
      <w:numFmt w:val="bullet"/>
      <w:lvlText w:val="•"/>
      <w:lvlJc w:val="left"/>
      <w:pPr>
        <w:ind w:left="5290" w:hanging="332"/>
      </w:pPr>
      <w:rPr>
        <w:rFonts w:hint="default"/>
        <w:lang w:val="de-DE" w:eastAsia="en-US" w:bidi="ar-SA"/>
      </w:rPr>
    </w:lvl>
    <w:lvl w:ilvl="6" w:tplc="3EE2D6F8">
      <w:numFmt w:val="bullet"/>
      <w:lvlText w:val="•"/>
      <w:lvlJc w:val="left"/>
      <w:pPr>
        <w:ind w:left="6232" w:hanging="332"/>
      </w:pPr>
      <w:rPr>
        <w:rFonts w:hint="default"/>
        <w:lang w:val="de-DE" w:eastAsia="en-US" w:bidi="ar-SA"/>
      </w:rPr>
    </w:lvl>
    <w:lvl w:ilvl="7" w:tplc="6E7AAF20">
      <w:numFmt w:val="bullet"/>
      <w:lvlText w:val="•"/>
      <w:lvlJc w:val="left"/>
      <w:pPr>
        <w:ind w:left="7174" w:hanging="332"/>
      </w:pPr>
      <w:rPr>
        <w:rFonts w:hint="default"/>
        <w:lang w:val="de-DE" w:eastAsia="en-US" w:bidi="ar-SA"/>
      </w:rPr>
    </w:lvl>
    <w:lvl w:ilvl="8" w:tplc="FB78E104">
      <w:numFmt w:val="bullet"/>
      <w:lvlText w:val="•"/>
      <w:lvlJc w:val="left"/>
      <w:pPr>
        <w:ind w:left="8116" w:hanging="332"/>
      </w:pPr>
      <w:rPr>
        <w:rFonts w:hint="default"/>
        <w:lang w:val="de-DE" w:eastAsia="en-US" w:bidi="ar-SA"/>
      </w:rPr>
    </w:lvl>
  </w:abstractNum>
  <w:num w:numId="1">
    <w:abstractNumId w:val="3"/>
  </w:num>
  <w:num w:numId="2">
    <w:abstractNumId w:val="26"/>
  </w:num>
  <w:num w:numId="3">
    <w:abstractNumId w:val="23"/>
  </w:num>
  <w:num w:numId="4">
    <w:abstractNumId w:val="21"/>
  </w:num>
  <w:num w:numId="5">
    <w:abstractNumId w:val="22"/>
  </w:num>
  <w:num w:numId="6">
    <w:abstractNumId w:val="16"/>
  </w:num>
  <w:num w:numId="7">
    <w:abstractNumId w:val="17"/>
  </w:num>
  <w:num w:numId="8">
    <w:abstractNumId w:val="7"/>
  </w:num>
  <w:num w:numId="9">
    <w:abstractNumId w:val="4"/>
  </w:num>
  <w:num w:numId="10">
    <w:abstractNumId w:val="12"/>
  </w:num>
  <w:num w:numId="11">
    <w:abstractNumId w:val="18"/>
  </w:num>
  <w:num w:numId="12">
    <w:abstractNumId w:val="13"/>
  </w:num>
  <w:num w:numId="13">
    <w:abstractNumId w:val="0"/>
  </w:num>
  <w:num w:numId="14">
    <w:abstractNumId w:val="14"/>
  </w:num>
  <w:num w:numId="15">
    <w:abstractNumId w:val="6"/>
  </w:num>
  <w:num w:numId="16">
    <w:abstractNumId w:val="8"/>
  </w:num>
  <w:num w:numId="17">
    <w:abstractNumId w:val="2"/>
  </w:num>
  <w:num w:numId="18">
    <w:abstractNumId w:val="5"/>
  </w:num>
  <w:num w:numId="19">
    <w:abstractNumId w:val="9"/>
  </w:num>
  <w:num w:numId="20">
    <w:abstractNumId w:val="25"/>
  </w:num>
  <w:num w:numId="21">
    <w:abstractNumId w:val="19"/>
  </w:num>
  <w:num w:numId="22">
    <w:abstractNumId w:val="24"/>
  </w:num>
  <w:num w:numId="23">
    <w:abstractNumId w:val="15"/>
  </w:num>
  <w:num w:numId="24">
    <w:abstractNumId w:val="1"/>
  </w:num>
  <w:num w:numId="25">
    <w:abstractNumId w:val="20"/>
  </w:num>
  <w:num w:numId="26">
    <w:abstractNumId w:val="10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131078" w:nlCheck="1" w:checkStyle="1"/>
  <w:proofState w:spelling="clean" w:grammar="clean"/>
  <w:documentProtection w:edit="forms" w:enforcement="1" w:cryptProviderType="rsaAES" w:cryptAlgorithmClass="hash" w:cryptAlgorithmType="typeAny" w:cryptAlgorithmSid="14" w:cryptSpinCount="100000" w:hash="3yrUANHWEwluH8k/eZrb6dts4/AIMotWvRPBfZg8LUMQ3+xOVcXMhVQNowws93LPKx/Qt2fbM3QIHdTfsEHuwQ==" w:salt="lorY8inEOMOG3srhsyJc0w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NDczNjA3Mjc0MDVS0lEKTi0uzszPAykwrAUACbIJ/ywAAAA="/>
  </w:docVars>
  <w:rsids>
    <w:rsidRoot w:val="00E95A37"/>
    <w:rsid w:val="00000B6C"/>
    <w:rsid w:val="00027CAC"/>
    <w:rsid w:val="00034146"/>
    <w:rsid w:val="00042C8D"/>
    <w:rsid w:val="0007073C"/>
    <w:rsid w:val="00090ECA"/>
    <w:rsid w:val="00097DA1"/>
    <w:rsid w:val="00097F67"/>
    <w:rsid w:val="000A32F7"/>
    <w:rsid w:val="000A75E9"/>
    <w:rsid w:val="000C17F9"/>
    <w:rsid w:val="000C57DC"/>
    <w:rsid w:val="000D08CF"/>
    <w:rsid w:val="000D1C23"/>
    <w:rsid w:val="000D36CB"/>
    <w:rsid w:val="000E1D97"/>
    <w:rsid w:val="000F38CF"/>
    <w:rsid w:val="00107946"/>
    <w:rsid w:val="00123E0A"/>
    <w:rsid w:val="001415A5"/>
    <w:rsid w:val="0015541B"/>
    <w:rsid w:val="001721BC"/>
    <w:rsid w:val="00173E98"/>
    <w:rsid w:val="00190B00"/>
    <w:rsid w:val="001C4B92"/>
    <w:rsid w:val="001D67E1"/>
    <w:rsid w:val="001E5F86"/>
    <w:rsid w:val="00200F7A"/>
    <w:rsid w:val="00206A54"/>
    <w:rsid w:val="00216DAE"/>
    <w:rsid w:val="00216EC1"/>
    <w:rsid w:val="00231CE5"/>
    <w:rsid w:val="0024373C"/>
    <w:rsid w:val="0024635D"/>
    <w:rsid w:val="00260040"/>
    <w:rsid w:val="002866DD"/>
    <w:rsid w:val="00294830"/>
    <w:rsid w:val="002955EE"/>
    <w:rsid w:val="002A0BD1"/>
    <w:rsid w:val="002B4009"/>
    <w:rsid w:val="002B6298"/>
    <w:rsid w:val="002C490A"/>
    <w:rsid w:val="002E042B"/>
    <w:rsid w:val="002E1758"/>
    <w:rsid w:val="003008B9"/>
    <w:rsid w:val="00327094"/>
    <w:rsid w:val="0032720B"/>
    <w:rsid w:val="00337054"/>
    <w:rsid w:val="0034530E"/>
    <w:rsid w:val="003641CF"/>
    <w:rsid w:val="003700BB"/>
    <w:rsid w:val="0038254D"/>
    <w:rsid w:val="003B0C93"/>
    <w:rsid w:val="003C1889"/>
    <w:rsid w:val="003D1EF0"/>
    <w:rsid w:val="003D7F67"/>
    <w:rsid w:val="003D7F9A"/>
    <w:rsid w:val="003F08A8"/>
    <w:rsid w:val="0040092E"/>
    <w:rsid w:val="0044615E"/>
    <w:rsid w:val="00450B08"/>
    <w:rsid w:val="00450E3D"/>
    <w:rsid w:val="004624B4"/>
    <w:rsid w:val="00465257"/>
    <w:rsid w:val="00470483"/>
    <w:rsid w:val="004765EF"/>
    <w:rsid w:val="00483AA7"/>
    <w:rsid w:val="00485C94"/>
    <w:rsid w:val="00487BBB"/>
    <w:rsid w:val="00492A6E"/>
    <w:rsid w:val="004967B3"/>
    <w:rsid w:val="004A02A7"/>
    <w:rsid w:val="004B089A"/>
    <w:rsid w:val="004C2654"/>
    <w:rsid w:val="004D113A"/>
    <w:rsid w:val="004D37D5"/>
    <w:rsid w:val="004D42F2"/>
    <w:rsid w:val="004E5E22"/>
    <w:rsid w:val="004E6422"/>
    <w:rsid w:val="004F49D5"/>
    <w:rsid w:val="00501A16"/>
    <w:rsid w:val="005450CC"/>
    <w:rsid w:val="005454F7"/>
    <w:rsid w:val="00554A37"/>
    <w:rsid w:val="00563058"/>
    <w:rsid w:val="005917EE"/>
    <w:rsid w:val="005B1B12"/>
    <w:rsid w:val="005B4739"/>
    <w:rsid w:val="005C4FEE"/>
    <w:rsid w:val="005F7D6D"/>
    <w:rsid w:val="006059E3"/>
    <w:rsid w:val="00605C21"/>
    <w:rsid w:val="00621C79"/>
    <w:rsid w:val="00631220"/>
    <w:rsid w:val="00642856"/>
    <w:rsid w:val="0064364E"/>
    <w:rsid w:val="00660B7E"/>
    <w:rsid w:val="00660E7B"/>
    <w:rsid w:val="00663238"/>
    <w:rsid w:val="00670658"/>
    <w:rsid w:val="00672030"/>
    <w:rsid w:val="006819F0"/>
    <w:rsid w:val="006B041D"/>
    <w:rsid w:val="006B1EE0"/>
    <w:rsid w:val="006F3BA1"/>
    <w:rsid w:val="00703557"/>
    <w:rsid w:val="00733773"/>
    <w:rsid w:val="00733F9D"/>
    <w:rsid w:val="00736BA9"/>
    <w:rsid w:val="00742C60"/>
    <w:rsid w:val="00755919"/>
    <w:rsid w:val="007728CD"/>
    <w:rsid w:val="0078133A"/>
    <w:rsid w:val="00782F3C"/>
    <w:rsid w:val="007834B1"/>
    <w:rsid w:val="00793B46"/>
    <w:rsid w:val="007A5CCE"/>
    <w:rsid w:val="007C65D9"/>
    <w:rsid w:val="0080247B"/>
    <w:rsid w:val="00804179"/>
    <w:rsid w:val="00811169"/>
    <w:rsid w:val="00831A1B"/>
    <w:rsid w:val="00834298"/>
    <w:rsid w:val="00836C2B"/>
    <w:rsid w:val="00837936"/>
    <w:rsid w:val="008401D7"/>
    <w:rsid w:val="00852251"/>
    <w:rsid w:val="00852D0C"/>
    <w:rsid w:val="00853640"/>
    <w:rsid w:val="008607D9"/>
    <w:rsid w:val="00862627"/>
    <w:rsid w:val="00863D8D"/>
    <w:rsid w:val="00883B7E"/>
    <w:rsid w:val="00887770"/>
    <w:rsid w:val="00890C09"/>
    <w:rsid w:val="008B01C0"/>
    <w:rsid w:val="008B542B"/>
    <w:rsid w:val="008F0F41"/>
    <w:rsid w:val="009110FA"/>
    <w:rsid w:val="00912FED"/>
    <w:rsid w:val="0092643F"/>
    <w:rsid w:val="0094180C"/>
    <w:rsid w:val="0094323B"/>
    <w:rsid w:val="00954DDE"/>
    <w:rsid w:val="00956C6C"/>
    <w:rsid w:val="009651C0"/>
    <w:rsid w:val="009804D7"/>
    <w:rsid w:val="009852CA"/>
    <w:rsid w:val="0099504B"/>
    <w:rsid w:val="00995763"/>
    <w:rsid w:val="00996978"/>
    <w:rsid w:val="009A5B3A"/>
    <w:rsid w:val="009D17F1"/>
    <w:rsid w:val="009F2932"/>
    <w:rsid w:val="00A01B2B"/>
    <w:rsid w:val="00A05FF5"/>
    <w:rsid w:val="00A12CC9"/>
    <w:rsid w:val="00A16D58"/>
    <w:rsid w:val="00A213C9"/>
    <w:rsid w:val="00A61552"/>
    <w:rsid w:val="00A6209E"/>
    <w:rsid w:val="00A80CE5"/>
    <w:rsid w:val="00A821E1"/>
    <w:rsid w:val="00A95EA2"/>
    <w:rsid w:val="00AD7EAC"/>
    <w:rsid w:val="00AE1EF5"/>
    <w:rsid w:val="00AE26F8"/>
    <w:rsid w:val="00AE3F00"/>
    <w:rsid w:val="00AF0508"/>
    <w:rsid w:val="00AF4D95"/>
    <w:rsid w:val="00B01A9F"/>
    <w:rsid w:val="00B02D32"/>
    <w:rsid w:val="00B108C2"/>
    <w:rsid w:val="00B33A2B"/>
    <w:rsid w:val="00B5363C"/>
    <w:rsid w:val="00B54B1A"/>
    <w:rsid w:val="00B64220"/>
    <w:rsid w:val="00B671E3"/>
    <w:rsid w:val="00B75161"/>
    <w:rsid w:val="00B87875"/>
    <w:rsid w:val="00B92E31"/>
    <w:rsid w:val="00BA4A9B"/>
    <w:rsid w:val="00BA79D9"/>
    <w:rsid w:val="00BE3E68"/>
    <w:rsid w:val="00C00572"/>
    <w:rsid w:val="00C07AFD"/>
    <w:rsid w:val="00C209F2"/>
    <w:rsid w:val="00C22AC2"/>
    <w:rsid w:val="00C254E9"/>
    <w:rsid w:val="00C265C7"/>
    <w:rsid w:val="00C320A5"/>
    <w:rsid w:val="00C4344E"/>
    <w:rsid w:val="00C55EAC"/>
    <w:rsid w:val="00C72147"/>
    <w:rsid w:val="00C80DD6"/>
    <w:rsid w:val="00C97BF6"/>
    <w:rsid w:val="00CA3F9D"/>
    <w:rsid w:val="00CB4152"/>
    <w:rsid w:val="00CD7626"/>
    <w:rsid w:val="00D10220"/>
    <w:rsid w:val="00D11447"/>
    <w:rsid w:val="00D2308B"/>
    <w:rsid w:val="00D514FF"/>
    <w:rsid w:val="00D570B6"/>
    <w:rsid w:val="00D61CE0"/>
    <w:rsid w:val="00D77585"/>
    <w:rsid w:val="00D80B58"/>
    <w:rsid w:val="00D8309E"/>
    <w:rsid w:val="00D94F3B"/>
    <w:rsid w:val="00D9566C"/>
    <w:rsid w:val="00DB5677"/>
    <w:rsid w:val="00DB7116"/>
    <w:rsid w:val="00DD0F5C"/>
    <w:rsid w:val="00DD26B0"/>
    <w:rsid w:val="00DD6567"/>
    <w:rsid w:val="00DD7205"/>
    <w:rsid w:val="00DF06A5"/>
    <w:rsid w:val="00DF4C2F"/>
    <w:rsid w:val="00DF50F0"/>
    <w:rsid w:val="00E03C71"/>
    <w:rsid w:val="00E10485"/>
    <w:rsid w:val="00E33818"/>
    <w:rsid w:val="00E4507D"/>
    <w:rsid w:val="00E861B0"/>
    <w:rsid w:val="00E91C03"/>
    <w:rsid w:val="00E95A37"/>
    <w:rsid w:val="00EB2CE0"/>
    <w:rsid w:val="00EB67FB"/>
    <w:rsid w:val="00EC1CFF"/>
    <w:rsid w:val="00ED6B71"/>
    <w:rsid w:val="00EF39C3"/>
    <w:rsid w:val="00EF41D3"/>
    <w:rsid w:val="00F11BAB"/>
    <w:rsid w:val="00F22CF9"/>
    <w:rsid w:val="00F92917"/>
    <w:rsid w:val="00F92DE6"/>
    <w:rsid w:val="00F9460C"/>
    <w:rsid w:val="00F959DC"/>
    <w:rsid w:val="00FA7C77"/>
    <w:rsid w:val="00FD5343"/>
    <w:rsid w:val="00FE0AA6"/>
    <w:rsid w:val="00FF4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0C8BC3"/>
  <w15:docId w15:val="{67C9B544-E455-490F-B464-0CD1426F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173E98"/>
    <w:rPr>
      <w:rFonts w:ascii="Calibri" w:eastAsia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1"/>
    <w:qFormat/>
    <w:pPr>
      <w:ind w:left="616" w:hanging="361"/>
      <w:outlineLvl w:val="0"/>
    </w:pPr>
    <w:rPr>
      <w:b/>
      <w:bCs/>
      <w:sz w:val="28"/>
      <w:szCs w:val="28"/>
    </w:rPr>
  </w:style>
  <w:style w:type="paragraph" w:styleId="berschrift2">
    <w:name w:val="heading 2"/>
    <w:basedOn w:val="Standard"/>
    <w:link w:val="berschrift2Zchn"/>
    <w:uiPriority w:val="1"/>
    <w:qFormat/>
    <w:pPr>
      <w:ind w:left="255"/>
      <w:outlineLvl w:val="1"/>
    </w:pPr>
    <w:rPr>
      <w:b/>
      <w:bCs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</w:style>
  <w:style w:type="paragraph" w:styleId="Listenabsatz">
    <w:name w:val="List Paragraph"/>
    <w:basedOn w:val="Standard"/>
    <w:uiPriority w:val="1"/>
    <w:qFormat/>
    <w:pPr>
      <w:ind w:left="616" w:hanging="361"/>
    </w:pPr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D0F5C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D0F5C"/>
    <w:rPr>
      <w:rFonts w:ascii="Segoe UI" w:eastAsia="Calibr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D0F5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D0F5C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D0F5C"/>
    <w:rPr>
      <w:rFonts w:ascii="Calibri" w:eastAsia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D0F5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D0F5C"/>
    <w:rPr>
      <w:rFonts w:ascii="Calibri" w:eastAsia="Calibri" w:hAnsi="Calibri" w:cs="Calibri"/>
      <w:b/>
      <w:bCs/>
      <w:sz w:val="20"/>
      <w:szCs w:val="20"/>
      <w:lang w:val="de-DE"/>
    </w:rPr>
  </w:style>
  <w:style w:type="paragraph" w:styleId="berarbeitung">
    <w:name w:val="Revision"/>
    <w:hidden/>
    <w:uiPriority w:val="99"/>
    <w:semiHidden/>
    <w:rsid w:val="00FF4AC4"/>
    <w:pPr>
      <w:widowControl/>
      <w:autoSpaceDE/>
      <w:autoSpaceDN/>
    </w:pPr>
    <w:rPr>
      <w:rFonts w:ascii="Calibri" w:eastAsia="Calibri" w:hAnsi="Calibri" w:cs="Calibri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73377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733773"/>
    <w:rPr>
      <w:rFonts w:ascii="Calibri" w:eastAsia="Calibri" w:hAnsi="Calibri" w:cs="Calibri"/>
      <w:lang w:val="de-DE"/>
    </w:rPr>
  </w:style>
  <w:style w:type="paragraph" w:styleId="Fuzeile">
    <w:name w:val="footer"/>
    <w:basedOn w:val="Standard"/>
    <w:link w:val="FuzeileZchn"/>
    <w:uiPriority w:val="99"/>
    <w:unhideWhenUsed/>
    <w:rsid w:val="0073377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733773"/>
    <w:rPr>
      <w:rFonts w:ascii="Calibri" w:eastAsia="Calibri" w:hAnsi="Calibri" w:cs="Calibri"/>
      <w:lang w:val="de-DE"/>
    </w:rPr>
  </w:style>
  <w:style w:type="character" w:styleId="Platzhaltertext">
    <w:name w:val="Placeholder Text"/>
    <w:basedOn w:val="Absatz-Standardschriftart"/>
    <w:uiPriority w:val="99"/>
    <w:semiHidden/>
    <w:rsid w:val="008B542B"/>
    <w:rPr>
      <w:color w:val="808080"/>
    </w:rPr>
  </w:style>
  <w:style w:type="character" w:customStyle="1" w:styleId="berschrift2Zchn">
    <w:name w:val="Überschrift 2 Zchn"/>
    <w:basedOn w:val="Absatz-Standardschriftart"/>
    <w:link w:val="berschrift2"/>
    <w:uiPriority w:val="1"/>
    <w:rsid w:val="00703557"/>
    <w:rPr>
      <w:rFonts w:ascii="Calibri" w:eastAsia="Calibri" w:hAnsi="Calibri" w:cs="Calibri"/>
      <w:b/>
      <w:bCs/>
      <w:sz w:val="24"/>
      <w:szCs w:val="24"/>
      <w:lang w:val="de-DE"/>
    </w:rPr>
  </w:style>
  <w:style w:type="table" w:styleId="Tabellenraster">
    <w:name w:val="Table Grid"/>
    <w:basedOn w:val="NormaleTabelle"/>
    <w:uiPriority w:val="39"/>
    <w:rsid w:val="003272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krperZchn">
    <w:name w:val="Textkörper Zchn"/>
    <w:basedOn w:val="Absatz-Standardschriftart"/>
    <w:link w:val="Textkrper"/>
    <w:uiPriority w:val="1"/>
    <w:rsid w:val="00F22CF9"/>
    <w:rPr>
      <w:rFonts w:ascii="Calibri" w:eastAsia="Calibri" w:hAnsi="Calibri" w:cs="Calibri"/>
      <w:lang w:val="de-DE"/>
    </w:rPr>
  </w:style>
  <w:style w:type="character" w:styleId="Hyperlink">
    <w:name w:val="Hyperlink"/>
    <w:basedOn w:val="Absatz-Standardschriftart"/>
    <w:uiPriority w:val="99"/>
    <w:unhideWhenUsed/>
    <w:rsid w:val="00B92E31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1"/>
    <w:rsid w:val="00642856"/>
    <w:rPr>
      <w:rFonts w:ascii="Calibri" w:eastAsia="Calibri" w:hAnsi="Calibri" w:cs="Calibri"/>
      <w:b/>
      <w:bCs/>
      <w:sz w:val="28"/>
      <w:szCs w:val="28"/>
      <w:lang w:val="de-DE"/>
    </w:rPr>
  </w:style>
  <w:style w:type="character" w:styleId="Hervorhebung">
    <w:name w:val="Emphasis"/>
    <w:basedOn w:val="Absatz-Standardschriftart"/>
    <w:qFormat/>
    <w:rsid w:val="00D956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5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phie.bloemeke@engagement-global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2E887346C06496E93CF6E19AE41E07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65A0C3A-204D-4105-ADDC-E413A8809903}"/>
      </w:docPartPr>
      <w:docPartBody>
        <w:p w:rsidR="00035E29" w:rsidRDefault="00035E29" w:rsidP="00035E29">
          <w:pPr>
            <w:pStyle w:val="E2E887346C06496E93CF6E19AE41E072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E264C3D0FF342059B19122D3EFE66D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19E48B3-CBE1-4F4C-BDC4-188A9C6828DB}"/>
      </w:docPartPr>
      <w:docPartBody>
        <w:p w:rsidR="00416300" w:rsidRDefault="00B25FA0" w:rsidP="00B25FA0">
          <w:pPr>
            <w:pStyle w:val="2E264C3D0FF342059B19122D3EFE66DB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9EAD754CC704DA2965E264EEF946F2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3E2C214-8136-4B80-BDDD-6AE230742BC5}"/>
      </w:docPartPr>
      <w:docPartBody>
        <w:p w:rsidR="00416300" w:rsidRDefault="00B25FA0" w:rsidP="00B25FA0">
          <w:pPr>
            <w:pStyle w:val="B9EAD754CC704DA2965E264EEF946F28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3A47EDEB4F24B2E90D7601E92AB33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F0D71BC-FD49-42A0-AEB6-E9A4B9C39987}"/>
      </w:docPartPr>
      <w:docPartBody>
        <w:p w:rsidR="00416300" w:rsidRDefault="00B25FA0" w:rsidP="00B25FA0">
          <w:pPr>
            <w:pStyle w:val="43A47EDEB4F24B2E90D7601E92AB3303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917B51F72D834F09B3F1ADBE6099B20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87C077D-472A-4DFF-A8BB-172756F919C3}"/>
      </w:docPartPr>
      <w:docPartBody>
        <w:p w:rsidR="00416300" w:rsidRDefault="00B25FA0" w:rsidP="00B25FA0">
          <w:pPr>
            <w:pStyle w:val="917B51F72D834F09B3F1ADBE6099B202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763255ADF1D4A65BE5BA10D0B9FE0E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89A0FEA-0DFF-4552-9FD3-6FC3D99FC1A6}"/>
      </w:docPartPr>
      <w:docPartBody>
        <w:p w:rsidR="00416300" w:rsidRDefault="00B25FA0" w:rsidP="00B25FA0">
          <w:pPr>
            <w:pStyle w:val="F763255ADF1D4A65BE5BA10D0B9FE0E6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838FD0096C34CEE9DED2C9ECA1221F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BB13670-6355-4228-A313-1FE9B5A74DC4}"/>
      </w:docPartPr>
      <w:docPartBody>
        <w:p w:rsidR="00416300" w:rsidRDefault="00B25FA0" w:rsidP="00B25FA0">
          <w:pPr>
            <w:pStyle w:val="C838FD0096C34CEE9DED2C9ECA1221F0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82CDD7E39C84AEDBB7DA595C718126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331F955-06AB-4F55-82B0-564CA331CA76}"/>
      </w:docPartPr>
      <w:docPartBody>
        <w:p w:rsidR="00416300" w:rsidRDefault="00B25FA0" w:rsidP="00B25FA0">
          <w:pPr>
            <w:pStyle w:val="482CDD7E39C84AEDBB7DA595C718126F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C470B70A3594C09BDA5B2F0C867A52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457A450-C5E7-494C-B840-D129CD38B4B2}"/>
      </w:docPartPr>
      <w:docPartBody>
        <w:p w:rsidR="00416300" w:rsidRDefault="00B25FA0" w:rsidP="00B25FA0">
          <w:pPr>
            <w:pStyle w:val="2C470B70A3594C09BDA5B2F0C867A52A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7467DE9D521548E2A7159AF01C89212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8769F10-D141-48B0-A5C0-B038D18DE0BE}"/>
      </w:docPartPr>
      <w:docPartBody>
        <w:p w:rsidR="00416300" w:rsidRDefault="00B25FA0" w:rsidP="00B25FA0">
          <w:pPr>
            <w:pStyle w:val="7467DE9D521548E2A7159AF01C89212B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D1ABD07CE934AFCAAFF8C660448301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715795-B96E-46A8-84DD-BF81D89AA4A1}"/>
      </w:docPartPr>
      <w:docPartBody>
        <w:p w:rsidR="00416300" w:rsidRDefault="00B25FA0" w:rsidP="00B25FA0">
          <w:pPr>
            <w:pStyle w:val="5D1ABD07CE934AFCAAFF8C6604483011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F655ABF22A0416C9807603100A7D70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E1F040-DC4A-4563-827C-32729B5FB81C}"/>
      </w:docPartPr>
      <w:docPartBody>
        <w:p w:rsidR="00416300" w:rsidRDefault="00B25FA0" w:rsidP="00B25FA0">
          <w:pPr>
            <w:pStyle w:val="6F655ABF22A0416C9807603100A7D70A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97605E76CCB405BA49BC3FFBF55A5D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CFD8989-40AD-4337-8FEC-95B1329442A9}"/>
      </w:docPartPr>
      <w:docPartBody>
        <w:p w:rsidR="00416300" w:rsidRDefault="00B25FA0" w:rsidP="00B25FA0">
          <w:pPr>
            <w:pStyle w:val="197605E76CCB405BA49BC3FFBF55A5DE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753ED7B521C445769ED1BBEF397161E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7B84234-1D29-4BD9-8810-3689D6870C08}"/>
      </w:docPartPr>
      <w:docPartBody>
        <w:p w:rsidR="00416300" w:rsidRDefault="00B25FA0" w:rsidP="00B25FA0">
          <w:pPr>
            <w:pStyle w:val="753ED7B521C445769ED1BBEF397161E9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323E35C4A42A4EF4B54BAAF4754D78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E40532-BC5B-4B23-9120-165B86AA3DD2}"/>
      </w:docPartPr>
      <w:docPartBody>
        <w:p w:rsidR="00416300" w:rsidRDefault="00B25FA0" w:rsidP="00B25FA0">
          <w:pPr>
            <w:pStyle w:val="323E35C4A42A4EF4B54BAAF4754D7858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7F7162F5D47469EA801C816C4B191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AE26D9B-B617-44BE-9EDF-E34DAA1CEA91}"/>
      </w:docPartPr>
      <w:docPartBody>
        <w:p w:rsidR="00416300" w:rsidRDefault="00B25FA0" w:rsidP="00B25FA0">
          <w:pPr>
            <w:pStyle w:val="C7F7162F5D47469EA801C816C4B19118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24485E3BADC5442D8C8F2C17F749A13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11CAC69-947A-418E-A167-2BC389994918}"/>
      </w:docPartPr>
      <w:docPartBody>
        <w:p w:rsidR="00416300" w:rsidRDefault="00B25FA0" w:rsidP="00B25FA0">
          <w:pPr>
            <w:pStyle w:val="24485E3BADC5442D8C8F2C17F749A13B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E9217DC4F0144454A239BF308F05F4C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53E0F9D-6FAB-4EF3-B19B-FAD6E5E99A43}"/>
      </w:docPartPr>
      <w:docPartBody>
        <w:p w:rsidR="00416300" w:rsidRDefault="00B25FA0" w:rsidP="00B25FA0">
          <w:pPr>
            <w:pStyle w:val="E9217DC4F0144454A239BF308F05F4C1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5672685F004481C8A5990D530F476B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056CD4F-E6E2-459E-B8B6-2E6188DF261C}"/>
      </w:docPartPr>
      <w:docPartBody>
        <w:p w:rsidR="00BF7659" w:rsidRDefault="0001409D" w:rsidP="0001409D">
          <w:pPr>
            <w:pStyle w:val="B5672685F004481C8A5990D530F476BD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20261AE616D40BABDF36814A9F6037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4ABFA0B-AE1C-4CF4-8EFB-609211E7F9F6}"/>
      </w:docPartPr>
      <w:docPartBody>
        <w:p w:rsidR="001976E0" w:rsidRDefault="00432082" w:rsidP="00432082">
          <w:pPr>
            <w:pStyle w:val="A20261AE616D40BABDF36814A9F60378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E5878C3EEC3647E9B2D066E1E81AC28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2E192D1-13AC-44F4-B2E7-559E54D02DE5}"/>
      </w:docPartPr>
      <w:docPartBody>
        <w:p w:rsidR="00254940" w:rsidRDefault="00994B80" w:rsidP="00994B80">
          <w:pPr>
            <w:pStyle w:val="E5878C3EEC3647E9B2D066E1E81AC28C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3B314763B0C41A496104C1E652FD82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6E56ABC-6325-4534-9A6C-9B0D0E9C835C}"/>
      </w:docPartPr>
      <w:docPartBody>
        <w:p w:rsidR="00254940" w:rsidRDefault="00994B80" w:rsidP="00994B80">
          <w:pPr>
            <w:pStyle w:val="A3B314763B0C41A496104C1E652FD82B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1A311250F3843B9808B31DC73BF86D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0C0D8E5-3B6B-4DEA-8080-953674EDBFEE}"/>
      </w:docPartPr>
      <w:docPartBody>
        <w:p w:rsidR="00254940" w:rsidRDefault="00994B80" w:rsidP="00994B80">
          <w:pPr>
            <w:pStyle w:val="61A311250F3843B9808B31DC73BF86DA"/>
          </w:pPr>
          <w:r w:rsidRPr="00866130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2680"/>
    <w:rsid w:val="0001409D"/>
    <w:rsid w:val="00035E29"/>
    <w:rsid w:val="000B366C"/>
    <w:rsid w:val="001976E0"/>
    <w:rsid w:val="001F3A55"/>
    <w:rsid w:val="00254940"/>
    <w:rsid w:val="00264C5C"/>
    <w:rsid w:val="00267B63"/>
    <w:rsid w:val="003C1889"/>
    <w:rsid w:val="00416300"/>
    <w:rsid w:val="00432082"/>
    <w:rsid w:val="00491E2C"/>
    <w:rsid w:val="005102F3"/>
    <w:rsid w:val="00524AF7"/>
    <w:rsid w:val="00580410"/>
    <w:rsid w:val="00651550"/>
    <w:rsid w:val="006B3ED2"/>
    <w:rsid w:val="00706270"/>
    <w:rsid w:val="008C7CFE"/>
    <w:rsid w:val="00934B6B"/>
    <w:rsid w:val="009873C6"/>
    <w:rsid w:val="00994B80"/>
    <w:rsid w:val="00A7072C"/>
    <w:rsid w:val="00AD7EE8"/>
    <w:rsid w:val="00B25FA0"/>
    <w:rsid w:val="00BD4852"/>
    <w:rsid w:val="00BF7659"/>
    <w:rsid w:val="00C46B82"/>
    <w:rsid w:val="00CF50CB"/>
    <w:rsid w:val="00D2187C"/>
    <w:rsid w:val="00DF2680"/>
    <w:rsid w:val="00E243DE"/>
    <w:rsid w:val="00EC28E5"/>
    <w:rsid w:val="00EE1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994B80"/>
    <w:rPr>
      <w:color w:val="808080"/>
    </w:rPr>
  </w:style>
  <w:style w:type="paragraph" w:customStyle="1" w:styleId="87EDE4374703433498CC7D4AC867AB4F">
    <w:name w:val="87EDE4374703433498CC7D4AC867AB4F"/>
    <w:rsid w:val="00580410"/>
    <w:rPr>
      <w:lang w:val="en-US" w:eastAsia="en-US"/>
    </w:rPr>
  </w:style>
  <w:style w:type="paragraph" w:customStyle="1" w:styleId="8BC56D91F14846A6BB9E053D4630781B">
    <w:name w:val="8BC56D91F14846A6BB9E053D4630781B"/>
    <w:rsid w:val="00580410"/>
    <w:rPr>
      <w:lang w:val="en-US" w:eastAsia="en-US"/>
    </w:rPr>
  </w:style>
  <w:style w:type="paragraph" w:customStyle="1" w:styleId="9F6AD1CBB31C4A2BB22A33822DF65BCF">
    <w:name w:val="9F6AD1CBB31C4A2BB22A33822DF65BCF"/>
    <w:rsid w:val="00580410"/>
    <w:rPr>
      <w:lang w:val="en-US" w:eastAsia="en-US"/>
    </w:rPr>
  </w:style>
  <w:style w:type="paragraph" w:customStyle="1" w:styleId="BC95B21B727F41228C1289F5F5CFD968">
    <w:name w:val="BC95B21B727F41228C1289F5F5CFD968"/>
    <w:rsid w:val="00580410"/>
    <w:rPr>
      <w:lang w:val="en-US" w:eastAsia="en-US"/>
    </w:rPr>
  </w:style>
  <w:style w:type="paragraph" w:customStyle="1" w:styleId="8F8FA6E54F2D4A4182608A6811E97121">
    <w:name w:val="8F8FA6E54F2D4A4182608A6811E97121"/>
    <w:rsid w:val="00580410"/>
    <w:rPr>
      <w:lang w:val="en-US" w:eastAsia="en-US"/>
    </w:rPr>
  </w:style>
  <w:style w:type="paragraph" w:customStyle="1" w:styleId="F0B25159F43E4B938D5E49541888B44E">
    <w:name w:val="F0B25159F43E4B938D5E49541888B44E"/>
    <w:rsid w:val="00580410"/>
    <w:rPr>
      <w:lang w:val="en-US" w:eastAsia="en-US"/>
    </w:rPr>
  </w:style>
  <w:style w:type="paragraph" w:customStyle="1" w:styleId="F69C465554834DBA80610055B3EEEE80">
    <w:name w:val="F69C465554834DBA80610055B3EEEE80"/>
    <w:rsid w:val="00580410"/>
    <w:rPr>
      <w:lang w:val="en-US" w:eastAsia="en-US"/>
    </w:rPr>
  </w:style>
  <w:style w:type="paragraph" w:customStyle="1" w:styleId="8A1976529C0A48098AAE3ED2CBD96E57">
    <w:name w:val="8A1976529C0A48098AAE3ED2CBD96E57"/>
    <w:rsid w:val="00580410"/>
    <w:rPr>
      <w:lang w:val="en-US" w:eastAsia="en-US"/>
    </w:rPr>
  </w:style>
  <w:style w:type="paragraph" w:customStyle="1" w:styleId="E0176CBDF8BB427CAAD5F75F7E7AA22E">
    <w:name w:val="E0176CBDF8BB427CAAD5F75F7E7AA22E"/>
    <w:rsid w:val="00580410"/>
    <w:rPr>
      <w:lang w:val="en-US" w:eastAsia="en-US"/>
    </w:rPr>
  </w:style>
  <w:style w:type="paragraph" w:customStyle="1" w:styleId="9F374B096B2C476B80987464946CB705">
    <w:name w:val="9F374B096B2C476B80987464946CB705"/>
    <w:rsid w:val="00580410"/>
    <w:rPr>
      <w:lang w:val="en-US" w:eastAsia="en-US"/>
    </w:rPr>
  </w:style>
  <w:style w:type="paragraph" w:customStyle="1" w:styleId="1CE089135B734EC39A8E3460DC621866">
    <w:name w:val="1CE089135B734EC39A8E3460DC621866"/>
    <w:rsid w:val="00580410"/>
    <w:rPr>
      <w:lang w:val="en-US" w:eastAsia="en-US"/>
    </w:rPr>
  </w:style>
  <w:style w:type="paragraph" w:customStyle="1" w:styleId="DCE7032764F5449C90904FB8BFF336E0">
    <w:name w:val="DCE7032764F5449C90904FB8BFF336E0"/>
    <w:rsid w:val="005102F3"/>
  </w:style>
  <w:style w:type="paragraph" w:customStyle="1" w:styleId="96624DDF33D34715B3E772C7D4F0500C">
    <w:name w:val="96624DDF33D34715B3E772C7D4F0500C"/>
    <w:rsid w:val="00035E29"/>
  </w:style>
  <w:style w:type="paragraph" w:customStyle="1" w:styleId="6DE581F52EE3414E8472CE929FCB8E6C">
    <w:name w:val="6DE581F52EE3414E8472CE929FCB8E6C"/>
    <w:rsid w:val="00035E29"/>
  </w:style>
  <w:style w:type="paragraph" w:customStyle="1" w:styleId="B2CD00DCE7324ED9A16379A20BE5C067">
    <w:name w:val="B2CD00DCE7324ED9A16379A20BE5C067"/>
    <w:rsid w:val="00035E29"/>
  </w:style>
  <w:style w:type="paragraph" w:customStyle="1" w:styleId="E2E887346C06496E93CF6E19AE41E072">
    <w:name w:val="E2E887346C06496E93CF6E19AE41E072"/>
    <w:rsid w:val="00035E29"/>
  </w:style>
  <w:style w:type="paragraph" w:customStyle="1" w:styleId="171ADE2B78234AA7AE0166013D94932E">
    <w:name w:val="171ADE2B78234AA7AE0166013D94932E"/>
    <w:rsid w:val="00035E29"/>
  </w:style>
  <w:style w:type="paragraph" w:customStyle="1" w:styleId="4CE14CB4ACE146029A931617303E3727">
    <w:name w:val="4CE14CB4ACE146029A931617303E3727"/>
    <w:rsid w:val="00035E29"/>
  </w:style>
  <w:style w:type="paragraph" w:customStyle="1" w:styleId="5A4D3916150943A292395C4AE1FD0DAF">
    <w:name w:val="5A4D3916150943A292395C4AE1FD0DAF"/>
    <w:rsid w:val="00035E29"/>
  </w:style>
  <w:style w:type="paragraph" w:customStyle="1" w:styleId="8FBB2745F5EF4A6FB21D941FD3361CC7">
    <w:name w:val="8FBB2745F5EF4A6FB21D941FD3361CC7"/>
    <w:rsid w:val="00035E29"/>
  </w:style>
  <w:style w:type="paragraph" w:customStyle="1" w:styleId="691C6F47DFAA47B4AD3B12A2CBD89271">
    <w:name w:val="691C6F47DFAA47B4AD3B12A2CBD89271"/>
    <w:rsid w:val="00035E29"/>
  </w:style>
  <w:style w:type="paragraph" w:customStyle="1" w:styleId="CB1E1806A39047AFAE6466B8DE4372B4">
    <w:name w:val="CB1E1806A39047AFAE6466B8DE4372B4"/>
    <w:rsid w:val="00035E29"/>
  </w:style>
  <w:style w:type="paragraph" w:customStyle="1" w:styleId="B1A3D4455440452CBB4A56304A346E0C">
    <w:name w:val="B1A3D4455440452CBB4A56304A346E0C"/>
    <w:rsid w:val="00035E29"/>
  </w:style>
  <w:style w:type="paragraph" w:customStyle="1" w:styleId="570DD70A0CD8414CBB46F761BB30492E">
    <w:name w:val="570DD70A0CD8414CBB46F761BB30492E"/>
    <w:rsid w:val="00035E29"/>
  </w:style>
  <w:style w:type="paragraph" w:customStyle="1" w:styleId="5946CBC8962F4F92A92797D744E829EF">
    <w:name w:val="5946CBC8962F4F92A92797D744E829EF"/>
  </w:style>
  <w:style w:type="paragraph" w:customStyle="1" w:styleId="99D8934F8F1F41969947ADD0B3551CCC">
    <w:name w:val="99D8934F8F1F41969947ADD0B3551CCC"/>
  </w:style>
  <w:style w:type="paragraph" w:customStyle="1" w:styleId="06C27E7A1B8C4E77A052AA6740AB0F2A">
    <w:name w:val="06C27E7A1B8C4E77A052AA6740AB0F2A"/>
    <w:rsid w:val="00CF50CB"/>
  </w:style>
  <w:style w:type="paragraph" w:customStyle="1" w:styleId="449E2F5B3D2C46B5A5B8BF83C76E4CDA">
    <w:name w:val="449E2F5B3D2C46B5A5B8BF83C76E4CDA"/>
    <w:rsid w:val="00524AF7"/>
  </w:style>
  <w:style w:type="paragraph" w:customStyle="1" w:styleId="E71EC96469B9449D8D2FA87E955CB2E2">
    <w:name w:val="E71EC96469B9449D8D2FA87E955CB2E2"/>
    <w:rsid w:val="00D2187C"/>
  </w:style>
  <w:style w:type="paragraph" w:customStyle="1" w:styleId="1CACE558A3E340D1A64968F1A49C696F">
    <w:name w:val="1CACE558A3E340D1A64968F1A49C696F"/>
    <w:rsid w:val="00D2187C"/>
  </w:style>
  <w:style w:type="paragraph" w:customStyle="1" w:styleId="3D4EC994762A4BA08C483025D1F8C9CC">
    <w:name w:val="3D4EC994762A4BA08C483025D1F8C9CC"/>
    <w:rsid w:val="00D2187C"/>
  </w:style>
  <w:style w:type="paragraph" w:customStyle="1" w:styleId="AD21DD55BC1C4B02BFB974786D9A9A8F">
    <w:name w:val="AD21DD55BC1C4B02BFB974786D9A9A8F"/>
    <w:rsid w:val="00D2187C"/>
  </w:style>
  <w:style w:type="paragraph" w:customStyle="1" w:styleId="58703814A333493DB1CFCEC7621CC6E5">
    <w:name w:val="58703814A333493DB1CFCEC7621CC6E5"/>
    <w:rsid w:val="00D2187C"/>
  </w:style>
  <w:style w:type="paragraph" w:customStyle="1" w:styleId="C5FEED8E1F0C4156BCAFD07EFC0E2858">
    <w:name w:val="C5FEED8E1F0C4156BCAFD07EFC0E2858"/>
    <w:rsid w:val="00D2187C"/>
  </w:style>
  <w:style w:type="paragraph" w:customStyle="1" w:styleId="CF4B708F32924AFE8D7466D9F4216CA8">
    <w:name w:val="CF4B708F32924AFE8D7466D9F4216CA8"/>
    <w:rsid w:val="00D2187C"/>
  </w:style>
  <w:style w:type="paragraph" w:customStyle="1" w:styleId="A89F4F79CBBC4C568EF6B25CF1A9380C">
    <w:name w:val="A89F4F79CBBC4C568EF6B25CF1A9380C"/>
    <w:rsid w:val="00D2187C"/>
  </w:style>
  <w:style w:type="paragraph" w:customStyle="1" w:styleId="CAA392AD616F4C6889592343B0F5EC2C">
    <w:name w:val="CAA392AD616F4C6889592343B0F5EC2C"/>
    <w:rsid w:val="00D2187C"/>
  </w:style>
  <w:style w:type="paragraph" w:customStyle="1" w:styleId="4CE1FDF07AEF4A49A54EE77A7DB3FD1C">
    <w:name w:val="4CE1FDF07AEF4A49A54EE77A7DB3FD1C"/>
    <w:rsid w:val="00D2187C"/>
  </w:style>
  <w:style w:type="paragraph" w:customStyle="1" w:styleId="301FAA2E34C542FFACBB5286AB59BB6A">
    <w:name w:val="301FAA2E34C542FFACBB5286AB59BB6A"/>
    <w:rsid w:val="00D2187C"/>
  </w:style>
  <w:style w:type="paragraph" w:customStyle="1" w:styleId="6A4D45DC538F4707A1E99647FE7415D6">
    <w:name w:val="6A4D45DC538F4707A1E99647FE7415D6"/>
    <w:rsid w:val="00D2187C"/>
  </w:style>
  <w:style w:type="paragraph" w:customStyle="1" w:styleId="AA9EF43C96964A738E8AA4A6235E124E">
    <w:name w:val="AA9EF43C96964A738E8AA4A6235E124E"/>
    <w:rsid w:val="00D2187C"/>
  </w:style>
  <w:style w:type="paragraph" w:customStyle="1" w:styleId="ED05D1898018445CA915A1B1F5071A22">
    <w:name w:val="ED05D1898018445CA915A1B1F5071A22"/>
    <w:rsid w:val="00D2187C"/>
  </w:style>
  <w:style w:type="paragraph" w:customStyle="1" w:styleId="96101A96FDA74AEC9D97E06470381041">
    <w:name w:val="96101A96FDA74AEC9D97E06470381041"/>
    <w:rsid w:val="00D2187C"/>
  </w:style>
  <w:style w:type="paragraph" w:customStyle="1" w:styleId="7D449C12687C449F94D39DE832F0F4C3">
    <w:name w:val="7D449C12687C449F94D39DE832F0F4C3"/>
    <w:rsid w:val="00D2187C"/>
  </w:style>
  <w:style w:type="paragraph" w:customStyle="1" w:styleId="7A54463168374B72B3E51FE3F80FBBEA">
    <w:name w:val="7A54463168374B72B3E51FE3F80FBBEA"/>
    <w:rsid w:val="00D2187C"/>
  </w:style>
  <w:style w:type="paragraph" w:customStyle="1" w:styleId="7E6A4A0CF3FE4EABB9F432AD581ED492">
    <w:name w:val="7E6A4A0CF3FE4EABB9F432AD581ED492"/>
    <w:rsid w:val="00D2187C"/>
  </w:style>
  <w:style w:type="paragraph" w:customStyle="1" w:styleId="CE9426AA6BE84B359851722BAD65A789">
    <w:name w:val="CE9426AA6BE84B359851722BAD65A789"/>
    <w:rsid w:val="00D2187C"/>
  </w:style>
  <w:style w:type="paragraph" w:customStyle="1" w:styleId="034BB9DADE8D48D0BF40A12640652713">
    <w:name w:val="034BB9DADE8D48D0BF40A12640652713"/>
    <w:rsid w:val="00D2187C"/>
  </w:style>
  <w:style w:type="paragraph" w:customStyle="1" w:styleId="09853ECA62DC48B4BA8DE4D9636D538A">
    <w:name w:val="09853ECA62DC48B4BA8DE4D9636D538A"/>
    <w:rsid w:val="00D2187C"/>
  </w:style>
  <w:style w:type="paragraph" w:customStyle="1" w:styleId="098DFBD8C20E4A6EB743F166AF8F2F4B">
    <w:name w:val="098DFBD8C20E4A6EB743F166AF8F2F4B"/>
    <w:rsid w:val="00D2187C"/>
  </w:style>
  <w:style w:type="paragraph" w:customStyle="1" w:styleId="F1DF6C011849416AAC09B7C40C31C3EC">
    <w:name w:val="F1DF6C011849416AAC09B7C40C31C3EC"/>
    <w:rsid w:val="00D2187C"/>
  </w:style>
  <w:style w:type="paragraph" w:customStyle="1" w:styleId="AAC53E29C15F43F1BBFE407CCA6BC135">
    <w:name w:val="AAC53E29C15F43F1BBFE407CCA6BC135"/>
    <w:rsid w:val="00D2187C"/>
  </w:style>
  <w:style w:type="paragraph" w:customStyle="1" w:styleId="5C584A43CEDE411EB6E5AC0080CBEFD5">
    <w:name w:val="5C584A43CEDE411EB6E5AC0080CBEFD5"/>
    <w:rsid w:val="000B366C"/>
  </w:style>
  <w:style w:type="paragraph" w:customStyle="1" w:styleId="7E05AF4D0C4546758EB61F89A16B5846">
    <w:name w:val="7E05AF4D0C4546758EB61F89A16B5846"/>
    <w:rsid w:val="000B366C"/>
  </w:style>
  <w:style w:type="paragraph" w:customStyle="1" w:styleId="0956C28504C142A78306D584221231C5">
    <w:name w:val="0956C28504C142A78306D584221231C5"/>
    <w:rsid w:val="00706270"/>
  </w:style>
  <w:style w:type="paragraph" w:customStyle="1" w:styleId="328F074B36C24C469F6DC3BA9A30E46F">
    <w:name w:val="328F074B36C24C469F6DC3BA9A30E46F"/>
    <w:rsid w:val="00706270"/>
  </w:style>
  <w:style w:type="paragraph" w:customStyle="1" w:styleId="807E77F85B1C4175B9E5C87615AD5372">
    <w:name w:val="807E77F85B1C4175B9E5C87615AD5372"/>
    <w:rsid w:val="00B25FA0"/>
  </w:style>
  <w:style w:type="paragraph" w:customStyle="1" w:styleId="BA880D0B7517478C92BBC8E7F431809A">
    <w:name w:val="BA880D0B7517478C92BBC8E7F431809A"/>
    <w:rsid w:val="00B25FA0"/>
  </w:style>
  <w:style w:type="paragraph" w:customStyle="1" w:styleId="5E16BC783D4D4AE6A4A775305C45E976">
    <w:name w:val="5E16BC783D4D4AE6A4A775305C45E976"/>
    <w:rsid w:val="00B25FA0"/>
  </w:style>
  <w:style w:type="paragraph" w:customStyle="1" w:styleId="28F52852D1A5480A8BFD9E1F2292FBD0">
    <w:name w:val="28F52852D1A5480A8BFD9E1F2292FBD0"/>
    <w:rsid w:val="00B25FA0"/>
  </w:style>
  <w:style w:type="paragraph" w:customStyle="1" w:styleId="759B362C529D4634A70E75EB9A7E4504">
    <w:name w:val="759B362C529D4634A70E75EB9A7E4504"/>
    <w:rsid w:val="00B25FA0"/>
  </w:style>
  <w:style w:type="paragraph" w:customStyle="1" w:styleId="8B39A6163590445290C01CEAF3623DC0">
    <w:name w:val="8B39A6163590445290C01CEAF3623DC0"/>
    <w:rsid w:val="00B25FA0"/>
  </w:style>
  <w:style w:type="paragraph" w:customStyle="1" w:styleId="1F1765F4FAC246078F885CCC58E41143">
    <w:name w:val="1F1765F4FAC246078F885CCC58E41143"/>
    <w:rsid w:val="00B25FA0"/>
  </w:style>
  <w:style w:type="paragraph" w:customStyle="1" w:styleId="6D7769333FB14E16B01CDC157C527CAE">
    <w:name w:val="6D7769333FB14E16B01CDC157C527CAE"/>
    <w:rsid w:val="00B25FA0"/>
  </w:style>
  <w:style w:type="paragraph" w:customStyle="1" w:styleId="6FE123B470FB4F9D98D16018BC36D5CF">
    <w:name w:val="6FE123B470FB4F9D98D16018BC36D5CF"/>
    <w:rsid w:val="00B25FA0"/>
  </w:style>
  <w:style w:type="paragraph" w:customStyle="1" w:styleId="B884B7C66F274D8A8818402C41A0A835">
    <w:name w:val="B884B7C66F274D8A8818402C41A0A835"/>
    <w:rsid w:val="00B25FA0"/>
  </w:style>
  <w:style w:type="paragraph" w:customStyle="1" w:styleId="2E264C3D0FF342059B19122D3EFE66DB">
    <w:name w:val="2E264C3D0FF342059B19122D3EFE66DB"/>
    <w:rsid w:val="00B25FA0"/>
  </w:style>
  <w:style w:type="paragraph" w:customStyle="1" w:styleId="514C003A6D6A471182C8FBB7F82D94B6">
    <w:name w:val="514C003A6D6A471182C8FBB7F82D94B6"/>
    <w:rsid w:val="00B25FA0"/>
  </w:style>
  <w:style w:type="paragraph" w:customStyle="1" w:styleId="41B93A70BDE44BBCBE5FCF074A148776">
    <w:name w:val="41B93A70BDE44BBCBE5FCF074A148776"/>
    <w:rsid w:val="00B25FA0"/>
  </w:style>
  <w:style w:type="paragraph" w:customStyle="1" w:styleId="B9EAD754CC704DA2965E264EEF946F28">
    <w:name w:val="B9EAD754CC704DA2965E264EEF946F28"/>
    <w:rsid w:val="00B25FA0"/>
  </w:style>
  <w:style w:type="paragraph" w:customStyle="1" w:styleId="614D35DA8F8A4D3B9CBD35813E895D30">
    <w:name w:val="614D35DA8F8A4D3B9CBD35813E895D30"/>
    <w:rsid w:val="00B25FA0"/>
  </w:style>
  <w:style w:type="paragraph" w:customStyle="1" w:styleId="788346B6707F4DAB9069DFABF5F4BE08">
    <w:name w:val="788346B6707F4DAB9069DFABF5F4BE08"/>
    <w:rsid w:val="00B25FA0"/>
  </w:style>
  <w:style w:type="paragraph" w:customStyle="1" w:styleId="551D4095B5554577BA1AE365D5B59D2E">
    <w:name w:val="551D4095B5554577BA1AE365D5B59D2E"/>
    <w:rsid w:val="00B25FA0"/>
  </w:style>
  <w:style w:type="paragraph" w:customStyle="1" w:styleId="F9DCCFD26C754FFAA5CF18D17866A00E">
    <w:name w:val="F9DCCFD26C754FFAA5CF18D17866A00E"/>
    <w:rsid w:val="00B25FA0"/>
  </w:style>
  <w:style w:type="paragraph" w:customStyle="1" w:styleId="4375778674F249ADA78C4BC91E81F2FF">
    <w:name w:val="4375778674F249ADA78C4BC91E81F2FF"/>
    <w:rsid w:val="00B25FA0"/>
  </w:style>
  <w:style w:type="paragraph" w:customStyle="1" w:styleId="193694E0B98E494285188FE4572DBF4C">
    <w:name w:val="193694E0B98E494285188FE4572DBF4C"/>
    <w:rsid w:val="00B25FA0"/>
  </w:style>
  <w:style w:type="paragraph" w:customStyle="1" w:styleId="7982F7D1A066464F91BB7AF96C0DA2E7">
    <w:name w:val="7982F7D1A066464F91BB7AF96C0DA2E7"/>
    <w:rsid w:val="00B25FA0"/>
  </w:style>
  <w:style w:type="paragraph" w:customStyle="1" w:styleId="056CEFBFADB249DE97D1CB260AEE6495">
    <w:name w:val="056CEFBFADB249DE97D1CB260AEE6495"/>
    <w:rsid w:val="00B25FA0"/>
  </w:style>
  <w:style w:type="paragraph" w:customStyle="1" w:styleId="43A47EDEB4F24B2E90D7601E92AB3303">
    <w:name w:val="43A47EDEB4F24B2E90D7601E92AB3303"/>
    <w:rsid w:val="00B25FA0"/>
  </w:style>
  <w:style w:type="paragraph" w:customStyle="1" w:styleId="917B51F72D834F09B3F1ADBE6099B202">
    <w:name w:val="917B51F72D834F09B3F1ADBE6099B202"/>
    <w:rsid w:val="00B25FA0"/>
  </w:style>
  <w:style w:type="paragraph" w:customStyle="1" w:styleId="F763255ADF1D4A65BE5BA10D0B9FE0E6">
    <w:name w:val="F763255ADF1D4A65BE5BA10D0B9FE0E6"/>
    <w:rsid w:val="00B25FA0"/>
  </w:style>
  <w:style w:type="paragraph" w:customStyle="1" w:styleId="C838FD0096C34CEE9DED2C9ECA1221F0">
    <w:name w:val="C838FD0096C34CEE9DED2C9ECA1221F0"/>
    <w:rsid w:val="00B25FA0"/>
  </w:style>
  <w:style w:type="paragraph" w:customStyle="1" w:styleId="482CDD7E39C84AEDBB7DA595C718126F">
    <w:name w:val="482CDD7E39C84AEDBB7DA595C718126F"/>
    <w:rsid w:val="00B25FA0"/>
  </w:style>
  <w:style w:type="paragraph" w:customStyle="1" w:styleId="2C470B70A3594C09BDA5B2F0C867A52A">
    <w:name w:val="2C470B70A3594C09BDA5B2F0C867A52A"/>
    <w:rsid w:val="00B25FA0"/>
  </w:style>
  <w:style w:type="paragraph" w:customStyle="1" w:styleId="7467DE9D521548E2A7159AF01C89212B">
    <w:name w:val="7467DE9D521548E2A7159AF01C89212B"/>
    <w:rsid w:val="00B25FA0"/>
  </w:style>
  <w:style w:type="paragraph" w:customStyle="1" w:styleId="5D1ABD07CE934AFCAAFF8C6604483011">
    <w:name w:val="5D1ABD07CE934AFCAAFF8C6604483011"/>
    <w:rsid w:val="00B25FA0"/>
  </w:style>
  <w:style w:type="paragraph" w:customStyle="1" w:styleId="6F655ABF22A0416C9807603100A7D70A">
    <w:name w:val="6F655ABF22A0416C9807603100A7D70A"/>
    <w:rsid w:val="00B25FA0"/>
  </w:style>
  <w:style w:type="paragraph" w:customStyle="1" w:styleId="197605E76CCB405BA49BC3FFBF55A5DE">
    <w:name w:val="197605E76CCB405BA49BC3FFBF55A5DE"/>
    <w:rsid w:val="00B25FA0"/>
  </w:style>
  <w:style w:type="paragraph" w:customStyle="1" w:styleId="753ED7B521C445769ED1BBEF397161E9">
    <w:name w:val="753ED7B521C445769ED1BBEF397161E9"/>
    <w:rsid w:val="00B25FA0"/>
  </w:style>
  <w:style w:type="paragraph" w:customStyle="1" w:styleId="323E35C4A42A4EF4B54BAAF4754D7858">
    <w:name w:val="323E35C4A42A4EF4B54BAAF4754D7858"/>
    <w:rsid w:val="00B25FA0"/>
  </w:style>
  <w:style w:type="paragraph" w:customStyle="1" w:styleId="C7F7162F5D47469EA801C816C4B19118">
    <w:name w:val="C7F7162F5D47469EA801C816C4B19118"/>
    <w:rsid w:val="00B25FA0"/>
  </w:style>
  <w:style w:type="paragraph" w:customStyle="1" w:styleId="24485E3BADC5442D8C8F2C17F749A13B">
    <w:name w:val="24485E3BADC5442D8C8F2C17F749A13B"/>
    <w:rsid w:val="00B25FA0"/>
  </w:style>
  <w:style w:type="paragraph" w:customStyle="1" w:styleId="E9217DC4F0144454A239BF308F05F4C1">
    <w:name w:val="E9217DC4F0144454A239BF308F05F4C1"/>
    <w:rsid w:val="00B25FA0"/>
  </w:style>
  <w:style w:type="paragraph" w:customStyle="1" w:styleId="B5672685F004481C8A5990D530F476BD">
    <w:name w:val="B5672685F004481C8A5990D530F476BD"/>
    <w:rsid w:val="0001409D"/>
  </w:style>
  <w:style w:type="paragraph" w:customStyle="1" w:styleId="A20261AE616D40BABDF36814A9F60378">
    <w:name w:val="A20261AE616D40BABDF36814A9F60378"/>
    <w:rsid w:val="00432082"/>
  </w:style>
  <w:style w:type="paragraph" w:customStyle="1" w:styleId="FF4064411E804C468357E7EDB126C571">
    <w:name w:val="FF4064411E804C468357E7EDB126C571"/>
    <w:rsid w:val="00994B80"/>
  </w:style>
  <w:style w:type="paragraph" w:customStyle="1" w:styleId="E5878C3EEC3647E9B2D066E1E81AC28C">
    <w:name w:val="E5878C3EEC3647E9B2D066E1E81AC28C"/>
    <w:rsid w:val="00994B80"/>
  </w:style>
  <w:style w:type="paragraph" w:customStyle="1" w:styleId="A3B314763B0C41A496104C1E652FD82B">
    <w:name w:val="A3B314763B0C41A496104C1E652FD82B"/>
    <w:rsid w:val="00994B80"/>
  </w:style>
  <w:style w:type="paragraph" w:customStyle="1" w:styleId="304058EA681B4216B57CD0E8C31BFF60">
    <w:name w:val="304058EA681B4216B57CD0E8C31BFF60"/>
    <w:rsid w:val="00994B80"/>
  </w:style>
  <w:style w:type="paragraph" w:customStyle="1" w:styleId="61A311250F3843B9808B31DC73BF86DA">
    <w:name w:val="61A311250F3843B9808B31DC73BF86DA"/>
    <w:rsid w:val="00994B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E4E660-1079-44B3-BF2B-AA6F5D0E9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47</Words>
  <Characters>6603</Characters>
  <Application>Microsoft Office Word</Application>
  <DocSecurity>0</DocSecurity>
  <Lines>55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2021221 KPF-Antragsformular_2021.docx</vt:lpstr>
      <vt:lpstr>Microsoft Word - 2021221 KPF-Antragsformular_2021.docx</vt:lpstr>
    </vt:vector>
  </TitlesOfParts>
  <Company/>
  <LinksUpToDate>false</LinksUpToDate>
  <CharactersWithSpaces>7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21221 KPF-Antragsformular_2021.docx</dc:title>
  <dc:subject/>
  <dc:creator>buens_chr</dc:creator>
  <cp:keywords/>
  <cp:lastModifiedBy>Blömeke, Sophie (F34)</cp:lastModifiedBy>
  <cp:revision>7</cp:revision>
  <cp:lastPrinted>2022-09-26T08:09:00Z</cp:lastPrinted>
  <dcterms:created xsi:type="dcterms:W3CDTF">2024-06-03T14:05:00Z</dcterms:created>
  <dcterms:modified xsi:type="dcterms:W3CDTF">2024-06-0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3T00:00:00Z</vt:filetime>
  </property>
  <property fmtid="{D5CDD505-2E9C-101B-9397-08002B2CF9AE}" pid="3" name="Creator">
    <vt:lpwstr>PDF24 Creator</vt:lpwstr>
  </property>
  <property fmtid="{D5CDD505-2E9C-101B-9397-08002B2CF9AE}" pid="4" name="LastSaved">
    <vt:filetime>2021-02-03T00:00:00Z</vt:filetime>
  </property>
</Properties>
</file>